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0BFE1" w14:textId="6378FEB5" w:rsidR="00057499" w:rsidRPr="00FE0D15" w:rsidRDefault="1036EA88" w:rsidP="00BE3FFC">
      <w:pPr>
        <w:spacing w:after="12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E0D15">
        <w:rPr>
          <w:rFonts w:ascii="Times New Roman" w:hAnsi="Times New Roman" w:cs="Times New Roman"/>
          <w:b/>
          <w:bCs/>
          <w:sz w:val="24"/>
          <w:szCs w:val="24"/>
          <w:u w:val="single"/>
        </w:rPr>
        <w:t>ENEL 6</w:t>
      </w:r>
      <w:r w:rsidR="00DC14CD" w:rsidRPr="00FE0D15">
        <w:rPr>
          <w:rFonts w:ascii="Times New Roman" w:hAnsi="Times New Roman" w:cs="Times New Roman"/>
          <w:b/>
          <w:bCs/>
          <w:sz w:val="24"/>
          <w:szCs w:val="24"/>
          <w:u w:val="single"/>
        </w:rPr>
        <w:t>19.2</w:t>
      </w:r>
      <w:r w:rsidRPr="00FE0D1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– </w:t>
      </w:r>
      <w:r w:rsidR="00FE666D">
        <w:rPr>
          <w:rFonts w:ascii="Times New Roman" w:hAnsi="Times New Roman" w:cs="Times New Roman"/>
          <w:b/>
          <w:bCs/>
          <w:sz w:val="24"/>
          <w:szCs w:val="24"/>
          <w:u w:val="single"/>
        </w:rPr>
        <w:t>Paper Reading Assignment</w:t>
      </w:r>
      <w:r w:rsidRPr="00FE0D15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Description and Rubric</w:t>
      </w:r>
    </w:p>
    <w:p w14:paraId="7398E6F0" w14:textId="7D5FFF4A" w:rsidR="00FE666D" w:rsidRDefault="00DC14CD" w:rsidP="004B034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0D15">
        <w:rPr>
          <w:rFonts w:ascii="Times New Roman" w:hAnsi="Times New Roman" w:cs="Times New Roman"/>
          <w:sz w:val="24"/>
          <w:szCs w:val="24"/>
        </w:rPr>
        <w:t xml:space="preserve">The </w:t>
      </w:r>
      <w:r w:rsidR="00FE666D">
        <w:rPr>
          <w:rFonts w:ascii="Times New Roman" w:hAnsi="Times New Roman" w:cs="Times New Roman"/>
          <w:sz w:val="24"/>
          <w:szCs w:val="24"/>
        </w:rPr>
        <w:t>paper reading assignment</w:t>
      </w:r>
      <w:r w:rsidRPr="00FE0D15">
        <w:rPr>
          <w:rFonts w:ascii="Times New Roman" w:hAnsi="Times New Roman" w:cs="Times New Roman"/>
          <w:sz w:val="24"/>
          <w:szCs w:val="24"/>
        </w:rPr>
        <w:t xml:space="preserve"> can be developed individually or in pairs</w:t>
      </w:r>
      <w:r w:rsidR="002C0B7F">
        <w:rPr>
          <w:rFonts w:ascii="Times New Roman" w:hAnsi="Times New Roman" w:cs="Times New Roman"/>
          <w:sz w:val="24"/>
          <w:szCs w:val="24"/>
        </w:rPr>
        <w:t>. The individuals or pairs will be referred</w:t>
      </w:r>
      <w:r w:rsidR="00204004" w:rsidRPr="00FE0D15">
        <w:rPr>
          <w:rFonts w:ascii="Times New Roman" w:hAnsi="Times New Roman" w:cs="Times New Roman"/>
          <w:sz w:val="24"/>
          <w:szCs w:val="24"/>
        </w:rPr>
        <w:t xml:space="preserve"> to as the “Team” from now on</w:t>
      </w:r>
      <w:r w:rsidR="006266E1" w:rsidRPr="00FE0D15">
        <w:rPr>
          <w:rFonts w:ascii="Times New Roman" w:hAnsi="Times New Roman" w:cs="Times New Roman"/>
          <w:sz w:val="24"/>
          <w:szCs w:val="24"/>
        </w:rPr>
        <w:t xml:space="preserve">. The </w:t>
      </w:r>
      <w:r w:rsidR="00204004" w:rsidRPr="00FE0D15">
        <w:rPr>
          <w:rFonts w:ascii="Times New Roman" w:hAnsi="Times New Roman" w:cs="Times New Roman"/>
          <w:sz w:val="24"/>
          <w:szCs w:val="24"/>
        </w:rPr>
        <w:t>Team</w:t>
      </w:r>
      <w:r w:rsidR="351598EF" w:rsidRPr="00FE0D15">
        <w:rPr>
          <w:rFonts w:ascii="Times New Roman" w:hAnsi="Times New Roman" w:cs="Times New Roman"/>
          <w:sz w:val="24"/>
          <w:szCs w:val="24"/>
        </w:rPr>
        <w:t xml:space="preserve"> should choose a </w:t>
      </w:r>
      <w:r w:rsidR="00FE666D">
        <w:rPr>
          <w:rFonts w:ascii="Times New Roman" w:hAnsi="Times New Roman" w:cs="Times New Roman"/>
          <w:sz w:val="24"/>
          <w:szCs w:val="24"/>
        </w:rPr>
        <w:t>paper</w:t>
      </w:r>
      <w:r w:rsidR="351598EF" w:rsidRPr="00FE0D15">
        <w:rPr>
          <w:rFonts w:ascii="Times New Roman" w:hAnsi="Times New Roman" w:cs="Times New Roman"/>
          <w:sz w:val="24"/>
          <w:szCs w:val="24"/>
        </w:rPr>
        <w:t xml:space="preserve"> of interest</w:t>
      </w:r>
      <w:r w:rsidR="00FE666D">
        <w:rPr>
          <w:rFonts w:ascii="Times New Roman" w:hAnsi="Times New Roman" w:cs="Times New Roman"/>
          <w:sz w:val="24"/>
          <w:szCs w:val="24"/>
        </w:rPr>
        <w:t xml:space="preserve"> (i.e., related to the topics seen in class) and present it in class</w:t>
      </w:r>
      <w:r w:rsidR="00A43017">
        <w:rPr>
          <w:rFonts w:ascii="Times New Roman" w:hAnsi="Times New Roman" w:cs="Times New Roman"/>
          <w:sz w:val="24"/>
          <w:szCs w:val="24"/>
        </w:rPr>
        <w:t>.</w:t>
      </w:r>
      <w:r w:rsidR="351598EF" w:rsidRPr="00FE0D15">
        <w:rPr>
          <w:rFonts w:ascii="Times New Roman" w:hAnsi="Times New Roman" w:cs="Times New Roman"/>
          <w:sz w:val="24"/>
          <w:szCs w:val="24"/>
        </w:rPr>
        <w:t xml:space="preserve"> </w:t>
      </w:r>
      <w:r w:rsidR="00FE666D">
        <w:rPr>
          <w:rFonts w:ascii="Times New Roman" w:hAnsi="Times New Roman" w:cs="Times New Roman"/>
          <w:sz w:val="24"/>
          <w:szCs w:val="24"/>
        </w:rPr>
        <w:t>The Team should send the paper selected to the instructor for approval. Some suggestion of papers can be found here:</w:t>
      </w:r>
    </w:p>
    <w:p w14:paraId="3DF09B92" w14:textId="34AFEAAD" w:rsidR="00FE666D" w:rsidRPr="00FE666D" w:rsidRDefault="00FE666D" w:rsidP="004B034D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666D">
        <w:rPr>
          <w:rFonts w:ascii="Times New Roman" w:hAnsi="Times New Roman" w:cs="Times New Roman"/>
          <w:sz w:val="24"/>
          <w:szCs w:val="24"/>
        </w:rPr>
        <w:t>https://drive.google.com/drive/folders/1CqP5oBFw1yydYxTFWdMjqjXeElHhfbmg?usp=sharing</w:t>
      </w:r>
    </w:p>
    <w:p w14:paraId="2D724AEF" w14:textId="1D61A5D4" w:rsidR="003A76BF" w:rsidRPr="00FE0D15" w:rsidRDefault="00FE666D" w:rsidP="004B034D">
      <w:pPr>
        <w:spacing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Presentation Format</w:t>
      </w:r>
    </w:p>
    <w:p w14:paraId="261EAD73" w14:textId="2302D5BF" w:rsidR="048B57A3" w:rsidRPr="00FE0D15" w:rsidRDefault="00FE666D" w:rsidP="00BE3FFC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0D15">
        <w:rPr>
          <w:rFonts w:ascii="Times New Roman" w:hAnsi="Times New Roman" w:cs="Times New Roman"/>
          <w:sz w:val="24"/>
          <w:szCs w:val="24"/>
        </w:rPr>
        <w:t xml:space="preserve">The presentation is a comprehensive </w:t>
      </w:r>
      <w:r>
        <w:rPr>
          <w:rFonts w:ascii="Times New Roman" w:hAnsi="Times New Roman" w:cs="Times New Roman"/>
          <w:sz w:val="24"/>
          <w:szCs w:val="24"/>
        </w:rPr>
        <w:t>ten</w:t>
      </w:r>
      <w:r w:rsidRPr="00FE0D15">
        <w:rPr>
          <w:rFonts w:ascii="Times New Roman" w:hAnsi="Times New Roman" w:cs="Times New Roman"/>
          <w:sz w:val="24"/>
          <w:szCs w:val="24"/>
        </w:rPr>
        <w:t>-minute presentation with two minutes for questio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E0D15">
        <w:rPr>
          <w:rFonts w:ascii="Times New Roman" w:hAnsi="Times New Roman" w:cs="Times New Roman"/>
          <w:sz w:val="24"/>
          <w:szCs w:val="24"/>
        </w:rPr>
        <w:t>All team members should speak during the presentation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FE0D15">
        <w:rPr>
          <w:rFonts w:ascii="Times New Roman" w:hAnsi="Times New Roman" w:cs="Times New Roman"/>
          <w:sz w:val="24"/>
          <w:szCs w:val="24"/>
        </w:rPr>
        <w:t xml:space="preserve"> preferably in a balanced manner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48B57A3" w:rsidRPr="00FE0D15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="002D0340" w:rsidRPr="00FE0D1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esentation</w:t>
      </w:r>
      <w:r w:rsidR="002D0340" w:rsidRPr="00FE0D15">
        <w:rPr>
          <w:rFonts w:ascii="Times New Roman" w:hAnsi="Times New Roman" w:cs="Times New Roman"/>
          <w:sz w:val="24"/>
          <w:szCs w:val="24"/>
        </w:rPr>
        <w:t xml:space="preserve"> should contain the </w:t>
      </w:r>
      <w:r w:rsidR="005D3DCC" w:rsidRPr="00FE0D15">
        <w:rPr>
          <w:rFonts w:ascii="Times New Roman" w:hAnsi="Times New Roman" w:cs="Times New Roman"/>
          <w:sz w:val="24"/>
          <w:szCs w:val="24"/>
        </w:rPr>
        <w:t>following information:</w:t>
      </w:r>
    </w:p>
    <w:p w14:paraId="2B2C7B0A" w14:textId="0A182508" w:rsidR="048B57A3" w:rsidRPr="00FE0D15" w:rsidRDefault="048B57A3" w:rsidP="00BE3FFC">
      <w:pPr>
        <w:pStyle w:val="ListParagraph"/>
        <w:numPr>
          <w:ilvl w:val="0"/>
          <w:numId w:val="10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0D15">
        <w:rPr>
          <w:rFonts w:ascii="Times New Roman" w:hAnsi="Times New Roman" w:cs="Times New Roman"/>
          <w:sz w:val="24"/>
          <w:szCs w:val="24"/>
        </w:rPr>
        <w:t xml:space="preserve">Detail the motivation and significance of the </w:t>
      </w:r>
      <w:r w:rsidR="00FE666D">
        <w:rPr>
          <w:rFonts w:ascii="Times New Roman" w:hAnsi="Times New Roman" w:cs="Times New Roman"/>
          <w:sz w:val="24"/>
          <w:szCs w:val="24"/>
        </w:rPr>
        <w:t>paper being presented</w:t>
      </w:r>
      <w:r w:rsidRPr="00FE0D15">
        <w:rPr>
          <w:rFonts w:ascii="Times New Roman" w:hAnsi="Times New Roman" w:cs="Times New Roman"/>
          <w:sz w:val="24"/>
          <w:szCs w:val="24"/>
        </w:rPr>
        <w:t>.</w:t>
      </w:r>
    </w:p>
    <w:p w14:paraId="7D714368" w14:textId="3A327B53" w:rsidR="048B57A3" w:rsidRPr="00FE0D15" w:rsidRDefault="00FE666D" w:rsidP="00BE3FFC">
      <w:pPr>
        <w:pStyle w:val="ListParagraph"/>
        <w:numPr>
          <w:ilvl w:val="0"/>
          <w:numId w:val="10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nation of the paper proposal</w:t>
      </w:r>
      <w:r w:rsidR="048B57A3" w:rsidRPr="00FE0D15">
        <w:rPr>
          <w:rFonts w:ascii="Times New Roman" w:hAnsi="Times New Roman" w:cs="Times New Roman"/>
          <w:sz w:val="24"/>
          <w:szCs w:val="24"/>
        </w:rPr>
        <w:t>.</w:t>
      </w:r>
    </w:p>
    <w:p w14:paraId="07FD688B" w14:textId="6A90B1A3" w:rsidR="048B57A3" w:rsidRDefault="00FE666D" w:rsidP="00BE3FFC">
      <w:pPr>
        <w:pStyle w:val="ListParagraph"/>
        <w:numPr>
          <w:ilvl w:val="0"/>
          <w:numId w:val="10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the experimental setup and the results presented in the paper</w:t>
      </w:r>
    </w:p>
    <w:p w14:paraId="05CB9B6F" w14:textId="4BFBA609" w:rsidR="00E40DE3" w:rsidRPr="00FE0D15" w:rsidRDefault="00E40DE3" w:rsidP="00BE3FFC">
      <w:pPr>
        <w:pStyle w:val="ListParagraph"/>
        <w:numPr>
          <w:ilvl w:val="0"/>
          <w:numId w:val="10"/>
        </w:num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 </w:t>
      </w:r>
      <w:r w:rsidR="00FE666D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strengths and limitations of the proposed methodology.</w:t>
      </w:r>
    </w:p>
    <w:p w14:paraId="2A8A56D2" w14:textId="7455A709" w:rsidR="00E5218F" w:rsidRPr="00FE0D15" w:rsidRDefault="691F480B" w:rsidP="00FE666D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0D15">
        <w:rPr>
          <w:rFonts w:ascii="Times New Roman" w:hAnsi="Times New Roman" w:cs="Times New Roman"/>
          <w:sz w:val="24"/>
          <w:szCs w:val="24"/>
        </w:rPr>
        <w:t xml:space="preserve">The </w:t>
      </w:r>
      <w:r w:rsidR="00FE666D">
        <w:rPr>
          <w:rFonts w:ascii="Times New Roman" w:hAnsi="Times New Roman" w:cs="Times New Roman"/>
          <w:sz w:val="24"/>
          <w:szCs w:val="24"/>
        </w:rPr>
        <w:t xml:space="preserve">presentation slides should be made available 24 hours before the Team’s presentation in their class GitHub repository. </w:t>
      </w:r>
      <w:r w:rsidR="00E5218F" w:rsidRPr="00FE666D">
        <w:rPr>
          <w:rFonts w:ascii="Times New Roman" w:hAnsi="Times New Roman" w:cs="Times New Roman"/>
          <w:b/>
          <w:bCs/>
          <w:sz w:val="24"/>
          <w:szCs w:val="24"/>
        </w:rPr>
        <w:t>The</w:t>
      </w:r>
      <w:r w:rsidR="00FE666D" w:rsidRPr="00FE666D">
        <w:rPr>
          <w:rFonts w:ascii="Times New Roman" w:hAnsi="Times New Roman" w:cs="Times New Roman"/>
          <w:b/>
          <w:bCs/>
          <w:sz w:val="24"/>
          <w:szCs w:val="24"/>
        </w:rPr>
        <w:t xml:space="preserve"> Teams can choose to present any</w:t>
      </w:r>
      <w:r w:rsidR="00FE666D">
        <w:rPr>
          <w:rFonts w:ascii="Times New Roman" w:hAnsi="Times New Roman" w:cs="Times New Roman"/>
          <w:b/>
          <w:bCs/>
          <w:sz w:val="24"/>
          <w:szCs w:val="24"/>
        </w:rPr>
        <w:t xml:space="preserve"> class</w:t>
      </w:r>
      <w:r w:rsidR="00FE666D" w:rsidRPr="00FE666D">
        <w:rPr>
          <w:rFonts w:ascii="Times New Roman" w:hAnsi="Times New Roman" w:cs="Times New Roman"/>
          <w:b/>
          <w:bCs/>
          <w:sz w:val="24"/>
          <w:szCs w:val="24"/>
        </w:rPr>
        <w:t xml:space="preserve"> between October 14</w:t>
      </w:r>
      <w:r w:rsidR="00FE666D" w:rsidRPr="00FE66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FE666D" w:rsidRPr="00FE666D">
        <w:rPr>
          <w:rFonts w:ascii="Times New Roman" w:hAnsi="Times New Roman" w:cs="Times New Roman"/>
          <w:b/>
          <w:bCs/>
          <w:sz w:val="24"/>
          <w:szCs w:val="24"/>
        </w:rPr>
        <w:t xml:space="preserve"> and November 16</w:t>
      </w:r>
      <w:r w:rsidR="00FE666D" w:rsidRPr="00FE666D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FE666D" w:rsidRPr="00FE666D">
        <w:rPr>
          <w:rFonts w:ascii="Times New Roman" w:hAnsi="Times New Roman" w:cs="Times New Roman"/>
          <w:sz w:val="24"/>
          <w:szCs w:val="24"/>
        </w:rPr>
        <w:t xml:space="preserve">, but please </w:t>
      </w:r>
      <w:r w:rsidR="00FE666D">
        <w:rPr>
          <w:rFonts w:ascii="Times New Roman" w:hAnsi="Times New Roman" w:cs="Times New Roman"/>
          <w:sz w:val="24"/>
          <w:szCs w:val="24"/>
        </w:rPr>
        <w:t>notify</w:t>
      </w:r>
      <w:r w:rsidR="00FE666D" w:rsidRPr="00FE666D">
        <w:rPr>
          <w:rFonts w:ascii="Times New Roman" w:hAnsi="Times New Roman" w:cs="Times New Roman"/>
          <w:sz w:val="24"/>
          <w:szCs w:val="24"/>
        </w:rPr>
        <w:t xml:space="preserve"> the instructor at least 48 hours before the intended presentation day.</w:t>
      </w:r>
    </w:p>
    <w:p w14:paraId="1B5362D7" w14:textId="4770D1B9" w:rsidR="00555BD5" w:rsidRPr="00FE0D15" w:rsidRDefault="00555BD5" w:rsidP="00025F5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2A6E10" w14:textId="4CCD3D12" w:rsidR="004F6DD5" w:rsidRPr="00FE0D15" w:rsidRDefault="004F6DD5" w:rsidP="00025F5B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64A5B6" w14:textId="0ABD80B1" w:rsidR="00AD02BF" w:rsidRPr="00FE0D15" w:rsidRDefault="00FE666D" w:rsidP="00BE3FFC">
      <w:pPr>
        <w:spacing w:after="120" w:line="240" w:lineRule="auto"/>
        <w:jc w:val="both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Paper</w:t>
      </w:r>
      <w:r w:rsidR="00AD02BF" w:rsidRPr="00FE0D15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  <w:r w:rsidR="00756487" w:rsidRPr="00FE0D15">
        <w:rPr>
          <w:rFonts w:ascii="Times New Roman" w:hAnsi="Times New Roman" w:cs="Times New Roman"/>
          <w:i/>
          <w:iCs/>
          <w:sz w:val="24"/>
          <w:szCs w:val="24"/>
          <w:u w:val="single"/>
        </w:rPr>
        <w:t>Presentation</w:t>
      </w:r>
      <w:r w:rsidR="00C5180A" w:rsidRPr="00FE0D15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Assessment</w:t>
      </w:r>
      <w:r w:rsidR="00416DB6" w:rsidRPr="00FE0D15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</w:t>
      </w:r>
    </w:p>
    <w:p w14:paraId="11750C11" w14:textId="524577AD" w:rsidR="00A143B3" w:rsidRPr="00FE0D15" w:rsidRDefault="00A143B3" w:rsidP="00BE3FFC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15"/>
        <w:gridCol w:w="2015"/>
        <w:gridCol w:w="2015"/>
        <w:gridCol w:w="2015"/>
        <w:gridCol w:w="2016"/>
      </w:tblGrid>
      <w:tr w:rsidR="00756487" w:rsidRPr="00FE0D15" w14:paraId="2C420384" w14:textId="77777777" w:rsidTr="0FFEEE7D">
        <w:trPr>
          <w:jc w:val="center"/>
        </w:trPr>
        <w:tc>
          <w:tcPr>
            <w:tcW w:w="2015" w:type="dxa"/>
            <w:vAlign w:val="center"/>
          </w:tcPr>
          <w:p w14:paraId="1DA068F9" w14:textId="77777777" w:rsidR="00756487" w:rsidRPr="00FE0D15" w:rsidRDefault="00756487" w:rsidP="00756487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46FFDA8F" w14:textId="77777777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Bin A</w:t>
            </w:r>
          </w:p>
          <w:p w14:paraId="2DE7E8B5" w14:textId="60708A7F" w:rsidR="00756487" w:rsidRPr="00FE0D15" w:rsidRDefault="00756487" w:rsidP="00756487">
            <w:pPr>
              <w:autoSpaceDE w:val="0"/>
              <w:autoSpaceDN w:val="0"/>
              <w:adjustRightInd w:val="0"/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(85-100)</w:t>
            </w:r>
          </w:p>
        </w:tc>
        <w:tc>
          <w:tcPr>
            <w:tcW w:w="2015" w:type="dxa"/>
            <w:vAlign w:val="center"/>
          </w:tcPr>
          <w:p w14:paraId="771A8C17" w14:textId="77777777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Bin B</w:t>
            </w:r>
          </w:p>
          <w:p w14:paraId="34D72FD6" w14:textId="507D49C3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(70-84)</w:t>
            </w:r>
          </w:p>
        </w:tc>
        <w:tc>
          <w:tcPr>
            <w:tcW w:w="2015" w:type="dxa"/>
            <w:vAlign w:val="center"/>
          </w:tcPr>
          <w:p w14:paraId="61503505" w14:textId="77777777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 xml:space="preserve">Bin C </w:t>
            </w:r>
          </w:p>
          <w:p w14:paraId="3E52F48B" w14:textId="5D0ED975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(55-69)</w:t>
            </w:r>
          </w:p>
        </w:tc>
        <w:tc>
          <w:tcPr>
            <w:tcW w:w="2016" w:type="dxa"/>
            <w:vAlign w:val="center"/>
          </w:tcPr>
          <w:p w14:paraId="64DDA487" w14:textId="77777777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Bin D</w:t>
            </w:r>
          </w:p>
          <w:p w14:paraId="0F7C3D22" w14:textId="25FDBDA4" w:rsidR="00756487" w:rsidRPr="00FE0D15" w:rsidRDefault="00756487" w:rsidP="00756487">
            <w:pPr>
              <w:spacing w:after="120"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 w:eastAsia="en-US"/>
              </w:rPr>
              <w:t>(0-54)</w:t>
            </w:r>
          </w:p>
        </w:tc>
      </w:tr>
      <w:tr w:rsidR="00A61E94" w:rsidRPr="00FE0D15" w14:paraId="76839F6C" w14:textId="77777777" w:rsidTr="00FA456E">
        <w:trPr>
          <w:jc w:val="center"/>
        </w:trPr>
        <w:tc>
          <w:tcPr>
            <w:tcW w:w="2015" w:type="dxa"/>
            <w:vAlign w:val="center"/>
          </w:tcPr>
          <w:p w14:paraId="2D727D93" w14:textId="2507BAE3" w:rsidR="00A61E94" w:rsidRPr="00FE0D15" w:rsidRDefault="00A61E94" w:rsidP="00A61E94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Quality of slides</w:t>
            </w:r>
          </w:p>
          <w:p w14:paraId="3499576B" w14:textId="211503BC" w:rsidR="00A61E94" w:rsidRPr="00FE0D15" w:rsidRDefault="00A61E94" w:rsidP="00A61E94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B7DEC">
              <w:rPr>
                <w:rFonts w:ascii="Times New Roman" w:hAnsi="Times New Roman" w:cs="Times New Roman"/>
                <w:sz w:val="20"/>
                <w:szCs w:val="20"/>
              </w:rPr>
              <w:t>20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points)</w:t>
            </w:r>
          </w:p>
          <w:p w14:paraId="7B8DA156" w14:textId="118A5AF2" w:rsidR="00A61E94" w:rsidRPr="00FE0D15" w:rsidRDefault="00A61E94" w:rsidP="00A61E94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</w:tcPr>
          <w:p w14:paraId="4DCB38CA" w14:textId="56A6BE8A" w:rsidR="00D52738" w:rsidRPr="00FE0D15" w:rsidRDefault="00A61E94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</w:t>
            </w:r>
            <w:r w:rsidR="00D52738"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slides are </w:t>
            </w:r>
            <w:r w:rsidR="003F1154" w:rsidRPr="00FE0D15">
              <w:rPr>
                <w:rFonts w:ascii="Times New Roman" w:hAnsi="Times New Roman" w:cs="Times New Roman"/>
                <w:sz w:val="20"/>
                <w:szCs w:val="20"/>
              </w:rPr>
              <w:t>succinct</w:t>
            </w:r>
            <w:r w:rsidR="00D52738"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and clear </w:t>
            </w:r>
          </w:p>
          <w:p w14:paraId="0388873D" w14:textId="0C5BC2B6" w:rsidR="00A61E94" w:rsidRPr="00FE0D15" w:rsidRDefault="00D52738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slides </w:t>
            </w:r>
            <w:r w:rsidR="005208FD" w:rsidRPr="00FE0D15">
              <w:rPr>
                <w:rFonts w:ascii="Times New Roman" w:hAnsi="Times New Roman" w:cs="Times New Roman"/>
                <w:sz w:val="20"/>
                <w:szCs w:val="20"/>
              </w:rPr>
              <w:t>make</w:t>
            </w:r>
            <w:r w:rsidR="00A61E94"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use of tables and/or figures to clearly transmit ideas, </w:t>
            </w:r>
            <w:proofErr w:type="gramStart"/>
            <w:r w:rsidR="00A61E94" w:rsidRPr="00FE0D15">
              <w:rPr>
                <w:rFonts w:ascii="Times New Roman" w:hAnsi="Times New Roman" w:cs="Times New Roman"/>
                <w:sz w:val="20"/>
                <w:szCs w:val="20"/>
              </w:rPr>
              <w:t>concepts</w:t>
            </w:r>
            <w:proofErr w:type="gramEnd"/>
            <w:r w:rsidR="00A61E94"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and results</w:t>
            </w:r>
          </w:p>
          <w:p w14:paraId="03735DE7" w14:textId="27B8D6E0" w:rsidR="00A61E94" w:rsidRPr="00FE0D15" w:rsidRDefault="00A61E94" w:rsidP="00A61E94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- The figures have outstanding quality</w:t>
            </w:r>
          </w:p>
        </w:tc>
        <w:tc>
          <w:tcPr>
            <w:tcW w:w="2015" w:type="dxa"/>
          </w:tcPr>
          <w:p w14:paraId="5309CD66" w14:textId="6D258A53" w:rsidR="00FF4900" w:rsidRPr="00FE0D15" w:rsidRDefault="00FF4900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slides are mostly </w:t>
            </w:r>
            <w:r w:rsidR="003F1154" w:rsidRPr="00FE0D15">
              <w:rPr>
                <w:rFonts w:ascii="Times New Roman" w:hAnsi="Times New Roman" w:cs="Times New Roman"/>
                <w:sz w:val="20"/>
                <w:szCs w:val="20"/>
              </w:rPr>
              <w:t>succinct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and clear </w:t>
            </w:r>
          </w:p>
          <w:p w14:paraId="79180D30" w14:textId="10B8363A" w:rsidR="00A61E94" w:rsidRPr="00FE0D15" w:rsidRDefault="00A61E94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</w:t>
            </w:r>
            <w:r w:rsidR="005208FD" w:rsidRPr="00FE0D15">
              <w:rPr>
                <w:rFonts w:ascii="Times New Roman" w:hAnsi="Times New Roman" w:cs="Times New Roman"/>
                <w:sz w:val="20"/>
                <w:szCs w:val="20"/>
              </w:rPr>
              <w:t>slides make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use of tables and/or figures to transmit ideas, </w:t>
            </w:r>
            <w:proofErr w:type="gramStart"/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concepts</w:t>
            </w:r>
            <w:proofErr w:type="gramEnd"/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and results</w:t>
            </w:r>
          </w:p>
          <w:p w14:paraId="2ABEE506" w14:textId="77777777" w:rsidR="00A61E94" w:rsidRPr="00FE0D15" w:rsidRDefault="00A61E94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- The figures have good quality</w:t>
            </w:r>
          </w:p>
          <w:p w14:paraId="7BE60B8E" w14:textId="77777777" w:rsidR="00A61E94" w:rsidRPr="00FE0D15" w:rsidRDefault="00A61E94" w:rsidP="00A61E94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</w:tcPr>
          <w:p w14:paraId="29FF8E39" w14:textId="4DBA010D" w:rsidR="00FF4900" w:rsidRPr="00FE0D15" w:rsidRDefault="00FF4900" w:rsidP="00FF4900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- The slides are</w:t>
            </w:r>
            <w:r w:rsidR="003F1154"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somewhat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suc</w:t>
            </w:r>
            <w:r w:rsidR="003F1154" w:rsidRPr="00FE0D1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in</w:t>
            </w:r>
            <w:r w:rsidR="003F1154" w:rsidRPr="00FE0D15">
              <w:rPr>
                <w:rFonts w:ascii="Times New Roman" w:hAnsi="Times New Roman" w:cs="Times New Roman"/>
                <w:sz w:val="20"/>
                <w:szCs w:val="20"/>
              </w:rPr>
              <w:t>c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t and clear </w:t>
            </w:r>
          </w:p>
          <w:p w14:paraId="15EFC259" w14:textId="77777777" w:rsidR="00FF4900" w:rsidRPr="00FE0D15" w:rsidRDefault="00FF4900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864D0F2" w14:textId="19E81426" w:rsidR="00A61E94" w:rsidRPr="00FE0D15" w:rsidRDefault="00A61E94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</w:t>
            </w:r>
            <w:r w:rsidR="00727A6B" w:rsidRPr="00FE0D15">
              <w:rPr>
                <w:rFonts w:ascii="Times New Roman" w:hAnsi="Times New Roman" w:cs="Times New Roman"/>
                <w:sz w:val="20"/>
                <w:szCs w:val="20"/>
              </w:rPr>
              <w:t>slides make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use of tables and/or figures to transmit ideas, </w:t>
            </w:r>
            <w:proofErr w:type="gramStart"/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concepts</w:t>
            </w:r>
            <w:proofErr w:type="gramEnd"/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and results, but these tables and/or figures can confuse the reader</w:t>
            </w:r>
          </w:p>
          <w:p w14:paraId="7759A408" w14:textId="49DFE872" w:rsidR="00FE0D15" w:rsidRPr="00FE0D15" w:rsidRDefault="00FE0D15" w:rsidP="00A61E9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>- The figures have poor quality</w:t>
            </w:r>
          </w:p>
          <w:p w14:paraId="43563FF8" w14:textId="4EB0D5D7" w:rsidR="00A61E94" w:rsidRPr="00FE0D15" w:rsidRDefault="00A61E94" w:rsidP="00A61E94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- The figures have low quality</w:t>
            </w:r>
          </w:p>
        </w:tc>
        <w:tc>
          <w:tcPr>
            <w:tcW w:w="2016" w:type="dxa"/>
          </w:tcPr>
          <w:p w14:paraId="684FCF19" w14:textId="795CE2CD" w:rsidR="003F1154" w:rsidRPr="00FE0D15" w:rsidRDefault="003F1154" w:rsidP="003F1154">
            <w:pPr>
              <w:spacing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- The slides </w:t>
            </w:r>
            <w:r w:rsidR="00727A6B" w:rsidRPr="00FE0D15">
              <w:rPr>
                <w:rFonts w:ascii="Times New Roman" w:hAnsi="Times New Roman" w:cs="Times New Roman"/>
                <w:sz w:val="20"/>
                <w:szCs w:val="20"/>
              </w:rPr>
              <w:t>have too much text and are confusing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2D173AE" w14:textId="77777777" w:rsidR="003F1154" w:rsidRPr="00FE0D15" w:rsidRDefault="003F1154" w:rsidP="00A61E94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EE0F0D2" w14:textId="1F928F7D" w:rsidR="00A61E94" w:rsidRPr="00FE0D15" w:rsidRDefault="00A61E94" w:rsidP="00A61E94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- The </w:t>
            </w:r>
            <w:r w:rsidR="00727A6B" w:rsidRPr="00FE0D15">
              <w:rPr>
                <w:rFonts w:ascii="Times New Roman" w:hAnsi="Times New Roman" w:cs="Times New Roman"/>
                <w:sz w:val="20"/>
                <w:szCs w:val="20"/>
              </w:rPr>
              <w:t>slides</w:t>
            </w:r>
            <w:r w:rsidRPr="00FE0D15">
              <w:rPr>
                <w:rFonts w:ascii="Times New Roman" w:hAnsi="Times New Roman" w:cs="Times New Roman"/>
                <w:sz w:val="20"/>
                <w:szCs w:val="20"/>
              </w:rPr>
              <w:t xml:space="preserve"> do not make use of tables and/or figures </w:t>
            </w:r>
          </w:p>
        </w:tc>
      </w:tr>
      <w:tr w:rsidR="00714FC5" w:rsidRPr="00FE0D15" w14:paraId="25BE13B4" w14:textId="77777777" w:rsidTr="0FFEEE7D">
        <w:trPr>
          <w:jc w:val="center"/>
        </w:trPr>
        <w:tc>
          <w:tcPr>
            <w:tcW w:w="2015" w:type="dxa"/>
            <w:vAlign w:val="center"/>
          </w:tcPr>
          <w:p w14:paraId="55788403" w14:textId="77777777" w:rsidR="00380BCD" w:rsidRPr="00FE0D15" w:rsidRDefault="00380BCD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  <w:p w14:paraId="7943FD6C" w14:textId="3CAD5938" w:rsidR="00380BCD" w:rsidRPr="00FE0D15" w:rsidRDefault="20AF4148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tays on Topic</w:t>
            </w:r>
          </w:p>
          <w:p w14:paraId="75384E4B" w14:textId="3FBFC8CE" w:rsidR="00380BCD" w:rsidRPr="00FE0D15" w:rsidRDefault="20AF4148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Relevant to the topic</w:t>
            </w:r>
          </w:p>
          <w:p w14:paraId="3F1B1048" w14:textId="5501AE18" w:rsidR="00BC19C3" w:rsidRPr="00FE0D15" w:rsidRDefault="00EA6A8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(</w:t>
            </w:r>
            <w:r w:rsidR="5247485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2</w:t>
            </w:r>
            <w:r w:rsidR="449FD3BE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0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points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)</w:t>
            </w:r>
          </w:p>
          <w:p w14:paraId="6EB968F3" w14:textId="2A573C46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7137BEFB" w14:textId="573BA651" w:rsidR="00BC19C3" w:rsidRPr="00FE0D15" w:rsidRDefault="1BC6C587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Entire presentation</w:t>
            </w:r>
          </w:p>
          <w:p w14:paraId="02A696A8" w14:textId="2A573C46" w:rsidR="00BC19C3" w:rsidRPr="00FE0D15" w:rsidRDefault="20AF4148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focused on the</w:t>
            </w:r>
          </w:p>
          <w:p w14:paraId="4546A0AF" w14:textId="77777777" w:rsidR="00380BCD" w:rsidRPr="00FE0D15" w:rsidRDefault="20AF4148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topic. </w:t>
            </w:r>
          </w:p>
          <w:p w14:paraId="4D242957" w14:textId="538E4B52" w:rsidR="00BC19C3" w:rsidRPr="00FE0D15" w:rsidRDefault="1BC6C587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ble to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nswer audience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questions without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20AF414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traying from</w:t>
            </w:r>
          </w:p>
          <w:p w14:paraId="7F52C059" w14:textId="2A573C46" w:rsidR="00BC19C3" w:rsidRPr="00FE0D15" w:rsidRDefault="20AF4148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ubject.</w:t>
            </w:r>
          </w:p>
          <w:p w14:paraId="59FC2E49" w14:textId="2257C0AB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69BD452F" w14:textId="77777777" w:rsidR="00CE263F" w:rsidRPr="00FE0D15" w:rsidRDefault="1BC6C587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ajority of</w:t>
            </w:r>
            <w:r w:rsidR="0D7263E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esentation was</w:t>
            </w:r>
            <w:r w:rsidR="0D7263E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on-topic. </w:t>
            </w:r>
          </w:p>
          <w:p w14:paraId="21D39550" w14:textId="37DBA902" w:rsidR="00162618" w:rsidRPr="00FE0D15" w:rsidRDefault="0D7263E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ade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effort to return to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35A7DCB5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opic when</w:t>
            </w:r>
          </w:p>
          <w:p w14:paraId="4D13E971" w14:textId="77777777" w:rsidR="00162618" w:rsidRPr="00FE0D15" w:rsidRDefault="35A7DCB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esentation or</w:t>
            </w:r>
          </w:p>
          <w:p w14:paraId="0FEF7A8E" w14:textId="77777777" w:rsidR="00162618" w:rsidRPr="00FE0D15" w:rsidRDefault="35A7DCB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udience questions</w:t>
            </w:r>
          </w:p>
          <w:p w14:paraId="713D5FA4" w14:textId="77777777" w:rsidR="00162618" w:rsidRPr="00FE0D15" w:rsidRDefault="35A7DCB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trayed.</w:t>
            </w:r>
          </w:p>
          <w:p w14:paraId="3A88889A" w14:textId="55FDC556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03885F52" w14:textId="10139CD5" w:rsidR="00AB52F8" w:rsidRPr="00FE0D15" w:rsidRDefault="77A7CEE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7885D2C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ome material was</w:t>
            </w:r>
          </w:p>
          <w:p w14:paraId="21BD6F8F" w14:textId="77777777" w:rsidR="00AB52F8" w:rsidRPr="00FE0D15" w:rsidRDefault="7885D2C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nrelated to the</w:t>
            </w:r>
          </w:p>
          <w:p w14:paraId="7B6D7F36" w14:textId="77777777" w:rsidR="00AB52F8" w:rsidRPr="00FE0D15" w:rsidRDefault="7885D2C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opic, or presenter</w:t>
            </w:r>
          </w:p>
          <w:p w14:paraId="32B638A6" w14:textId="77777777" w:rsidR="00AB52F8" w:rsidRPr="00FE0D15" w:rsidRDefault="7885D2C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sed unrelated</w:t>
            </w:r>
          </w:p>
          <w:p w14:paraId="13A7FFDD" w14:textId="77777777" w:rsidR="00AB52F8" w:rsidRPr="00FE0D15" w:rsidRDefault="7885D2C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aterial to pad the</w:t>
            </w:r>
          </w:p>
          <w:p w14:paraId="2F0F86AC" w14:textId="77777777" w:rsidR="00AB52F8" w:rsidRPr="00FE0D15" w:rsidRDefault="7885D2C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esentation.</w:t>
            </w:r>
          </w:p>
          <w:p w14:paraId="22ED4CDF" w14:textId="77777777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6" w:type="dxa"/>
            <w:vAlign w:val="center"/>
          </w:tcPr>
          <w:p w14:paraId="2FF1B987" w14:textId="5D90373F" w:rsidR="00177CC4" w:rsidRPr="00FE0D15" w:rsidRDefault="3249D340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3FBB9B0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ore than half of</w:t>
            </w:r>
          </w:p>
          <w:p w14:paraId="676745C2" w14:textId="77777777" w:rsidR="00177CC4" w:rsidRPr="00FE0D15" w:rsidRDefault="3FBB9B0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he presentation did</w:t>
            </w:r>
          </w:p>
          <w:p w14:paraId="7FEC1BE2" w14:textId="77777777" w:rsidR="00177CC4" w:rsidRPr="00FE0D15" w:rsidRDefault="3FBB9B0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not directly address</w:t>
            </w:r>
          </w:p>
          <w:p w14:paraId="04AAC116" w14:textId="1FF6A956" w:rsidR="00714FC5" w:rsidRPr="00FE0D15" w:rsidRDefault="00177CC4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the topic.</w:t>
            </w:r>
          </w:p>
        </w:tc>
      </w:tr>
      <w:tr w:rsidR="00714FC5" w:rsidRPr="00FE0D15" w14:paraId="7FD3F630" w14:textId="77777777" w:rsidTr="0FFEEE7D">
        <w:trPr>
          <w:jc w:val="center"/>
        </w:trPr>
        <w:tc>
          <w:tcPr>
            <w:tcW w:w="2015" w:type="dxa"/>
            <w:vAlign w:val="center"/>
          </w:tcPr>
          <w:p w14:paraId="624C6EE0" w14:textId="41BBD099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Relates to topic,</w:t>
            </w:r>
          </w:p>
          <w:p w14:paraId="26744451" w14:textId="35D0B494" w:rsidR="001C77A8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tailed, and accurate</w:t>
            </w:r>
          </w:p>
          <w:p w14:paraId="0806A867" w14:textId="4872CFF8" w:rsidR="00714FC5" w:rsidRPr="00FE0D15" w:rsidRDefault="00EA6A8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(</w:t>
            </w:r>
            <w:r w:rsidR="5247485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2</w:t>
            </w:r>
            <w:r w:rsidR="7E25BF7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0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points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015" w:type="dxa"/>
            <w:vAlign w:val="center"/>
          </w:tcPr>
          <w:p w14:paraId="7840568B" w14:textId="1D56D7A5" w:rsidR="006B3574" w:rsidRPr="00FE0D15" w:rsidRDefault="449FD3B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ll content directly</w:t>
            </w:r>
          </w:p>
          <w:p w14:paraId="5744F985" w14:textId="69B9F91E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related to the topic.</w:t>
            </w:r>
          </w:p>
          <w:p w14:paraId="0C255A3B" w14:textId="250A3F98" w:rsidR="006B3574" w:rsidRPr="00FE0D15" w:rsidRDefault="4844FD8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ontent was</w:t>
            </w:r>
          </w:p>
          <w:p w14:paraId="10034707" w14:textId="637BABB4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horoughly</w:t>
            </w:r>
          </w:p>
          <w:p w14:paraId="68C896DB" w14:textId="5FB529E6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veloped and</w:t>
            </w:r>
          </w:p>
          <w:p w14:paraId="72503C0D" w14:textId="620251F8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</w:t>
            </w:r>
          </w:p>
          <w:p w14:paraId="0B1CBF87" w14:textId="4E2B9D2F" w:rsidR="006B3574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tailed knowledge</w:t>
            </w:r>
          </w:p>
          <w:p w14:paraId="5D2B474E" w14:textId="77777777" w:rsidR="00986FB1" w:rsidRPr="00FE0D15" w:rsidRDefault="6AB4BF0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f the topic.</w:t>
            </w:r>
          </w:p>
          <w:p w14:paraId="027719E4" w14:textId="2B2116EA" w:rsidR="00714FC5" w:rsidRPr="00FE0D15" w:rsidRDefault="40C963A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pinions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were supported by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fact wherever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AB4BF0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ossible.</w:t>
            </w:r>
          </w:p>
        </w:tc>
        <w:tc>
          <w:tcPr>
            <w:tcW w:w="2015" w:type="dxa"/>
            <w:vAlign w:val="center"/>
          </w:tcPr>
          <w:p w14:paraId="23AA5857" w14:textId="193EBD50" w:rsidR="00D05110" w:rsidRPr="00FE0D15" w:rsidRDefault="40C963A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FF27E5E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ontent directly</w:t>
            </w:r>
          </w:p>
          <w:p w14:paraId="590BD0BB" w14:textId="5050A637" w:rsidR="00D05110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related to the topic.</w:t>
            </w:r>
          </w:p>
          <w:p w14:paraId="35536895" w14:textId="7C4EACE0" w:rsidR="00D05110" w:rsidRPr="00FE0D15" w:rsidRDefault="40C963A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FF27E5E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cluded many</w:t>
            </w:r>
          </w:p>
          <w:p w14:paraId="5BDFDD04" w14:textId="3C2494E6" w:rsidR="00D05110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tails that</w:t>
            </w:r>
          </w:p>
          <w:p w14:paraId="362EC7D5" w14:textId="220E5697" w:rsidR="00D05110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</w:t>
            </w:r>
          </w:p>
          <w:p w14:paraId="3BB50701" w14:textId="76AA825D" w:rsidR="00D05110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knowledge of the</w:t>
            </w:r>
          </w:p>
          <w:p w14:paraId="5D70AD2F" w14:textId="77777777" w:rsidR="00986FB1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topic. </w:t>
            </w:r>
          </w:p>
          <w:p w14:paraId="2ADA75ED" w14:textId="062D6347" w:rsidR="00D05110" w:rsidRPr="00FE0D15" w:rsidRDefault="40C963A5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FF27E5E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ost opinions</w:t>
            </w:r>
          </w:p>
          <w:p w14:paraId="19EAC04B" w14:textId="41D89FE7" w:rsidR="00D05110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were supported by</w:t>
            </w:r>
          </w:p>
          <w:p w14:paraId="2E28E239" w14:textId="6A01D14E" w:rsidR="00714FC5" w:rsidRPr="00FE0D15" w:rsidRDefault="0FF27E5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facts.</w:t>
            </w:r>
          </w:p>
        </w:tc>
        <w:tc>
          <w:tcPr>
            <w:tcW w:w="2015" w:type="dxa"/>
            <w:vAlign w:val="center"/>
          </w:tcPr>
          <w:p w14:paraId="50E73A40" w14:textId="4B788ACA" w:rsidR="00C94DB7" w:rsidRPr="00FE0D15" w:rsidRDefault="063876D3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Had difficulty</w:t>
            </w:r>
          </w:p>
          <w:p w14:paraId="51B29AC4" w14:textId="0A4B7222" w:rsidR="00C94DB7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explaining how the</w:t>
            </w:r>
          </w:p>
          <w:p w14:paraId="4BE83229" w14:textId="0A4B7222" w:rsidR="00C94DB7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ontent and topic</w:t>
            </w:r>
          </w:p>
          <w:p w14:paraId="22C85221" w14:textId="77777777" w:rsidR="00693202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relate. </w:t>
            </w:r>
          </w:p>
          <w:p w14:paraId="6AB96E13" w14:textId="0EA87945" w:rsidR="00C94DB7" w:rsidRPr="00FE0D15" w:rsidRDefault="063876D3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any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pinions were not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factually supported.</w:t>
            </w:r>
          </w:p>
          <w:p w14:paraId="717B667E" w14:textId="0A4B7222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6" w:type="dxa"/>
            <w:vAlign w:val="center"/>
          </w:tcPr>
          <w:p w14:paraId="549509A4" w14:textId="5D2F60AE" w:rsidR="00C94DB7" w:rsidRPr="00FE0D15" w:rsidRDefault="285CABD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esentation did not</w:t>
            </w:r>
          </w:p>
          <w:p w14:paraId="749FC898" w14:textId="0A4B7222" w:rsidR="00C94DB7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relate to topic.</w:t>
            </w:r>
          </w:p>
          <w:p w14:paraId="30DF5E44" w14:textId="6C55106D" w:rsidR="00C94DB7" w:rsidRPr="00FE0D15" w:rsidRDefault="285CABD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E2D552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cluded few details</w:t>
            </w:r>
          </w:p>
          <w:p w14:paraId="043011AD" w14:textId="0A4B7222" w:rsidR="00C94DB7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nd relied heavily</w:t>
            </w:r>
          </w:p>
          <w:p w14:paraId="4322CB73" w14:textId="0A4B7222" w:rsidR="00C94DB7" w:rsidRPr="00FE0D15" w:rsidRDefault="00E2D552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pon unsupported</w:t>
            </w:r>
          </w:p>
          <w:p w14:paraId="2617F30D" w14:textId="0A4B7222" w:rsidR="00714FC5" w:rsidRPr="00FE0D15" w:rsidRDefault="00C94DB7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pinion.</w:t>
            </w:r>
          </w:p>
        </w:tc>
      </w:tr>
      <w:tr w:rsidR="00714FC5" w:rsidRPr="00FE0D15" w14:paraId="5ECEACC5" w14:textId="77777777" w:rsidTr="0FFEEE7D">
        <w:trPr>
          <w:jc w:val="center"/>
        </w:trPr>
        <w:tc>
          <w:tcPr>
            <w:tcW w:w="2015" w:type="dxa"/>
            <w:vAlign w:val="center"/>
          </w:tcPr>
          <w:p w14:paraId="3F1663B5" w14:textId="07D0CD43" w:rsidR="00E7519D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</w:t>
            </w:r>
          </w:p>
          <w:p w14:paraId="30CD83D8" w14:textId="3AF329A6" w:rsidR="00451C29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ppropriate word</w:t>
            </w:r>
          </w:p>
          <w:p w14:paraId="5113ADE1" w14:textId="6ADC986E" w:rsidR="00E7519D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hoice</w:t>
            </w:r>
          </w:p>
          <w:p w14:paraId="77EBE6C0" w14:textId="0054A451" w:rsidR="00451C29" w:rsidRPr="00FE0D15" w:rsidRDefault="007B1CAE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(</w:t>
            </w:r>
            <w:r w:rsidR="5247485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2</w:t>
            </w:r>
            <w:r w:rsidR="7E25BF78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0</w:t>
            </w:r>
            <w:r w:rsidR="474A430F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points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)</w:t>
            </w:r>
          </w:p>
          <w:p w14:paraId="01987FAF" w14:textId="3AF329A6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47F18365" w14:textId="25161494" w:rsidR="00451C29" w:rsidRPr="00FE0D15" w:rsidRDefault="7ED897A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474A430F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 was</w:t>
            </w:r>
          </w:p>
          <w:p w14:paraId="2EFDAFC1" w14:textId="77777777" w:rsidR="00E7519D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outstanding. </w:t>
            </w:r>
          </w:p>
          <w:p w14:paraId="237AB509" w14:textId="415F244F" w:rsidR="00451C29" w:rsidRPr="00FE0D15" w:rsidRDefault="7ED897A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474A430F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Word</w:t>
            </w:r>
            <w:r w:rsidR="5991A60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474A430F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hoice was</w:t>
            </w:r>
          </w:p>
          <w:p w14:paraId="357FEC64" w14:textId="3AF329A6" w:rsidR="00451C29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ofessional but not</w:t>
            </w:r>
          </w:p>
          <w:p w14:paraId="126C5458" w14:textId="77777777" w:rsidR="00E7519D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artificial. </w:t>
            </w:r>
          </w:p>
          <w:p w14:paraId="079C952B" w14:textId="693AC738" w:rsidR="00451C29" w:rsidRPr="00FE0D15" w:rsidRDefault="7ED897A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474A430F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moothly</w:t>
            </w:r>
          </w:p>
          <w:p w14:paraId="07C29B44" w14:textId="27B74A0F" w:rsidR="00451C29" w:rsidRPr="00FE0D15" w:rsidRDefault="474A430F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corporated topic</w:t>
            </w:r>
            <w:r w:rsidR="54CA873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-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pecific</w:t>
            </w:r>
            <w:r w:rsidR="2BBE5FB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.</w:t>
            </w:r>
          </w:p>
          <w:p w14:paraId="526713F2" w14:textId="5CEDB932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26E687FC" w14:textId="5115ADC7" w:rsidR="00257363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Consistently used a</w:t>
            </w:r>
          </w:p>
          <w:p w14:paraId="734448FB" w14:textId="7E5FC282" w:rsidR="00257363" w:rsidRPr="00FE0D15" w:rsidRDefault="798FA39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cholarly</w:t>
            </w:r>
            <w:r w:rsidR="3F2FC27B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.</w:t>
            </w:r>
          </w:p>
          <w:p w14:paraId="1DB0C730" w14:textId="43B04D22" w:rsidR="00257363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uccessfully used</w:t>
            </w:r>
          </w:p>
          <w:p w14:paraId="21D6359C" w14:textId="59267EA7" w:rsidR="00257363" w:rsidRPr="00FE0D15" w:rsidRDefault="798FA39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opic-specific</w:t>
            </w:r>
          </w:p>
          <w:p w14:paraId="4132AFB3" w14:textId="77777777" w:rsidR="00D36D91" w:rsidRPr="00FE0D15" w:rsidRDefault="798FA39A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vocabulary. </w:t>
            </w:r>
          </w:p>
          <w:p w14:paraId="16DD5D4B" w14:textId="51DA0722" w:rsidR="00257363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id not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se any</w:t>
            </w:r>
          </w:p>
          <w:p w14:paraId="477882C8" w14:textId="332390C2" w:rsidR="00257363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nappropriate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798FA39A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language.</w:t>
            </w:r>
          </w:p>
          <w:p w14:paraId="57750DAB" w14:textId="59267EA7" w:rsidR="00714FC5" w:rsidRPr="00FE0D15" w:rsidRDefault="00714FC5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015" w:type="dxa"/>
            <w:vAlign w:val="center"/>
          </w:tcPr>
          <w:p w14:paraId="611F0C15" w14:textId="07088A19" w:rsidR="0028191B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 was too</w:t>
            </w:r>
          </w:p>
          <w:p w14:paraId="51BE2C1F" w14:textId="77777777" w:rsidR="00D36D91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casual. </w:t>
            </w:r>
          </w:p>
          <w:p w14:paraId="7F1F6368" w14:textId="73573780" w:rsidR="0028191B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ttempted</w:t>
            </w:r>
          </w:p>
          <w:p w14:paraId="72358E8E" w14:textId="6E18011A" w:rsidR="0028191B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o use topic-specific</w:t>
            </w:r>
          </w:p>
          <w:p w14:paraId="0BA0F148" w14:textId="77777777" w:rsidR="00D36D91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vocabulary.</w:t>
            </w:r>
          </w:p>
          <w:p w14:paraId="32C0FA83" w14:textId="0B12593D" w:rsidR="0028191B" w:rsidRPr="00FE0D15" w:rsidRDefault="3F2FC27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ay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have used</w:t>
            </w:r>
          </w:p>
          <w:p w14:paraId="305750A7" w14:textId="6E18011A" w:rsidR="0028191B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appropriate</w:t>
            </w:r>
          </w:p>
          <w:p w14:paraId="3C5580F2" w14:textId="244436E1" w:rsidR="00D36D91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language on one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occasion. </w:t>
            </w:r>
          </w:p>
          <w:p w14:paraId="409A4DDC" w14:textId="3C1C7BFB" w:rsidR="00714FC5" w:rsidRPr="00FE0D15" w:rsidRDefault="1483BB4D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isused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words </w:t>
            </w:r>
            <w:proofErr w:type="gramStart"/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 an effort</w:t>
            </w:r>
            <w:r w:rsid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o</w:t>
            </w:r>
            <w:proofErr w:type="gramEnd"/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eem scholarly.</w:t>
            </w:r>
          </w:p>
        </w:tc>
        <w:tc>
          <w:tcPr>
            <w:tcW w:w="2016" w:type="dxa"/>
            <w:vAlign w:val="center"/>
          </w:tcPr>
          <w:p w14:paraId="687153D7" w14:textId="7FEF8140" w:rsidR="0028191B" w:rsidRPr="00FE0D15" w:rsidRDefault="1483BB4D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id not speak in a</w:t>
            </w:r>
          </w:p>
          <w:p w14:paraId="503BB98C" w14:textId="77777777" w:rsidR="004045F8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scholarly or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professional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manner. 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sed little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r no topic-specific</w:t>
            </w:r>
            <w:r w:rsidR="1483BB4D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vocabulary. </w:t>
            </w:r>
          </w:p>
          <w:p w14:paraId="1EB16F8A" w14:textId="14F1E60A" w:rsidR="0028191B" w:rsidRPr="00FE0D15" w:rsidRDefault="1483BB4D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Used</w:t>
            </w: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9BD6A6C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appropriate</w:t>
            </w:r>
          </w:p>
          <w:p w14:paraId="1810BF40" w14:textId="6E18011A" w:rsidR="0028191B" w:rsidRPr="00FE0D15" w:rsidRDefault="69BD6A6C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language two or</w:t>
            </w:r>
          </w:p>
          <w:p w14:paraId="7AA9CA9C" w14:textId="6E18011A" w:rsidR="00714FC5" w:rsidRPr="00FE0D15" w:rsidRDefault="0028191B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more times.</w:t>
            </w:r>
          </w:p>
        </w:tc>
      </w:tr>
      <w:tr w:rsidR="00714FC5" w:rsidRPr="00FE0D15" w14:paraId="55D0A28E" w14:textId="77777777" w:rsidTr="0FFEEE7D">
        <w:trPr>
          <w:jc w:val="center"/>
        </w:trPr>
        <w:tc>
          <w:tcPr>
            <w:tcW w:w="2015" w:type="dxa"/>
            <w:vAlign w:val="center"/>
          </w:tcPr>
          <w:p w14:paraId="5577E3BF" w14:textId="77777777" w:rsidR="00A6578B" w:rsidRPr="00FE0D15" w:rsidRDefault="00A6578B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</w:p>
          <w:p w14:paraId="1AE33D9C" w14:textId="78E81FB8" w:rsidR="00A6578B" w:rsidRPr="00FE0D15" w:rsidRDefault="00644D34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Knowledge</w:t>
            </w:r>
          </w:p>
          <w:p w14:paraId="6DB6051B" w14:textId="74E6F8E2" w:rsidR="00050C1C" w:rsidRPr="00FE0D15" w:rsidRDefault="00644D34" w:rsidP="00881568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</w:t>
            </w:r>
            <w:r w:rsidR="77242B0B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36B87456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knowledge of subject</w:t>
            </w:r>
          </w:p>
          <w:p w14:paraId="39C6E333" w14:textId="47BD31E9" w:rsidR="00714FC5" w:rsidRPr="00FE0D15" w:rsidRDefault="00881568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lastRenderedPageBreak/>
              <w:t>(</w:t>
            </w:r>
            <w:r w:rsidR="00C05900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2</w:t>
            </w:r>
            <w:r w:rsidR="00422B9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0</w:t>
            </w:r>
            <w:r w:rsidR="001E1F7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points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)</w:t>
            </w:r>
          </w:p>
        </w:tc>
        <w:tc>
          <w:tcPr>
            <w:tcW w:w="2015" w:type="dxa"/>
            <w:vAlign w:val="center"/>
          </w:tcPr>
          <w:p w14:paraId="15A78C9E" w14:textId="5E37B394" w:rsidR="00FA6319" w:rsidRPr="00FE0D15" w:rsidRDefault="57247203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50D6A906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 a</w:t>
            </w:r>
          </w:p>
          <w:p w14:paraId="57CA4A83" w14:textId="77777777" w:rsidR="00FA6319" w:rsidRPr="00FE0D15" w:rsidRDefault="50D6A906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thorough knowledge</w:t>
            </w:r>
          </w:p>
          <w:p w14:paraId="4848A496" w14:textId="77777777" w:rsidR="00422B93" w:rsidRPr="00FE0D15" w:rsidRDefault="00FA6319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of the subject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matter. 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ble to use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audience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lastRenderedPageBreak/>
              <w:t>questions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to further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demonstrate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understanding of the</w:t>
            </w:r>
            <w:r w:rsidR="001C1A2B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topic. </w:t>
            </w:r>
          </w:p>
          <w:p w14:paraId="1E06E901" w14:textId="762A3807" w:rsidR="00D35AF3" w:rsidRPr="00FE0D15" w:rsidRDefault="00422B93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ppeared to</w:t>
            </w:r>
            <w:r w:rsidR="00E47F4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be an expert on the</w:t>
            </w:r>
            <w:r w:rsidR="00E47F4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subject being</w:t>
            </w:r>
            <w:r w:rsidR="00E47F4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D35AF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presented.</w:t>
            </w:r>
          </w:p>
        </w:tc>
        <w:tc>
          <w:tcPr>
            <w:tcW w:w="2015" w:type="dxa"/>
            <w:vAlign w:val="center"/>
          </w:tcPr>
          <w:p w14:paraId="1B71316E" w14:textId="120DEBFF" w:rsidR="00521E87" w:rsidRPr="00FE0D15" w:rsidRDefault="12680AF1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6387CDB9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 a</w:t>
            </w:r>
          </w:p>
          <w:p w14:paraId="608204AD" w14:textId="77777777" w:rsidR="00521E87" w:rsidRPr="00FE0D15" w:rsidRDefault="6387CDB9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working knowledge</w:t>
            </w:r>
          </w:p>
          <w:p w14:paraId="78A45AEC" w14:textId="425FD335" w:rsidR="000057FF" w:rsidRPr="00FE0D15" w:rsidRDefault="6387CDB9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f the subject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matter. </w:t>
            </w:r>
            <w:r w:rsidR="12680AF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-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ble to</w:t>
            </w:r>
            <w:r w:rsidR="12680AF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satisfactorily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lastRenderedPageBreak/>
              <w:t>answer</w:t>
            </w:r>
            <w:r w:rsidR="12680AF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udience questions</w:t>
            </w:r>
            <w:r w:rsidR="12680AF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nd provided</w:t>
            </w:r>
            <w:r w:rsidR="12680AF1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657F5D54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additional</w:t>
            </w:r>
          </w:p>
          <w:p w14:paraId="54410260" w14:textId="77777777" w:rsidR="000057FF" w:rsidRPr="00FE0D15" w:rsidRDefault="657F5D54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information upon</w:t>
            </w:r>
          </w:p>
          <w:p w14:paraId="0A259E2A" w14:textId="5D04F36A" w:rsidR="00714FC5" w:rsidRPr="00FE0D15" w:rsidRDefault="000057FF" w:rsidP="00BE3FFC">
            <w:pPr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request.</w:t>
            </w:r>
          </w:p>
        </w:tc>
        <w:tc>
          <w:tcPr>
            <w:tcW w:w="2015" w:type="dxa"/>
            <w:vAlign w:val="center"/>
          </w:tcPr>
          <w:p w14:paraId="6C320036" w14:textId="3C6F98B6" w:rsidR="00FC7F21" w:rsidRPr="00FE0D15" w:rsidRDefault="5BD01843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3239E900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 a</w:t>
            </w:r>
          </w:p>
          <w:p w14:paraId="553EFB92" w14:textId="77777777" w:rsidR="00FC7F21" w:rsidRPr="00FE0D15" w:rsidRDefault="3239E900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basic knowledge of</w:t>
            </w:r>
          </w:p>
          <w:p w14:paraId="69C5A478" w14:textId="77777777" w:rsidR="00843A8C" w:rsidRPr="00FE0D15" w:rsidRDefault="00FC7F21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the subject matter.</w:t>
            </w:r>
          </w:p>
          <w:p w14:paraId="603159B8" w14:textId="48402D2F" w:rsidR="009B3FA2" w:rsidRPr="00FE0D15" w:rsidRDefault="00843A8C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ble to address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udience questions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by repeating parts of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the presentation -</w:t>
            </w:r>
            <w:r w:rsidR="00744BAC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did not provide any</w:t>
            </w:r>
            <w:r w:rsidR="00744BAC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dditional</w:t>
            </w:r>
            <w:r w:rsidR="00744BAC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9B3FA2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information.</w:t>
            </w:r>
          </w:p>
        </w:tc>
        <w:tc>
          <w:tcPr>
            <w:tcW w:w="2016" w:type="dxa"/>
            <w:vAlign w:val="center"/>
          </w:tcPr>
          <w:p w14:paraId="0B46DC7B" w14:textId="29D517BD" w:rsidR="00045513" w:rsidRPr="00FE0D15" w:rsidRDefault="6312B837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74FF92F6"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Demonstrated little</w:t>
            </w:r>
          </w:p>
          <w:p w14:paraId="388511D5" w14:textId="77777777" w:rsidR="00045513" w:rsidRPr="00FE0D15" w:rsidRDefault="74FF92F6" w:rsidP="0FFEEE7D">
            <w:pPr>
              <w:autoSpaceDE w:val="0"/>
              <w:autoSpaceDN w:val="0"/>
              <w:adjustRightInd w:val="0"/>
              <w:spacing w:after="120" w:line="240" w:lineRule="auto"/>
              <w:jc w:val="both"/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hAnsi="Times New Roman" w:cs="Times New Roman"/>
                <w:sz w:val="20"/>
                <w:szCs w:val="20"/>
                <w:lang w:val="en-US" w:eastAsia="en-US"/>
              </w:rPr>
              <w:t>or no knowledge of</w:t>
            </w:r>
          </w:p>
          <w:p w14:paraId="6401C38E" w14:textId="77777777" w:rsidR="00744BAC" w:rsidRPr="00FE0D15" w:rsidRDefault="00045513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the subject. </w:t>
            </w:r>
          </w:p>
          <w:p w14:paraId="604BC4FA" w14:textId="1858D555" w:rsidR="00496B3E" w:rsidRPr="00FE0D15" w:rsidRDefault="00744BAC" w:rsidP="00BE3FFC">
            <w:pPr>
              <w:spacing w:after="120" w:line="240" w:lineRule="auto"/>
              <w:jc w:val="both"/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</w:pP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lastRenderedPageBreak/>
              <w:t xml:space="preserve">- </w:t>
            </w:r>
            <w:r w:rsidR="00045513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Unable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496B3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to answer audience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496B3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questions or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496B3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comment further on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496B3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any part of the</w:t>
            </w:r>
            <w:r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 xml:space="preserve"> </w:t>
            </w:r>
            <w:r w:rsidR="00496B3E" w:rsidRPr="00FE0D15">
              <w:rPr>
                <w:rFonts w:ascii="Times New Roman" w:eastAsiaTheme="minorHAnsi" w:hAnsi="Times New Roman" w:cs="Times New Roman"/>
                <w:sz w:val="20"/>
                <w:szCs w:val="20"/>
                <w:lang w:val="en-US" w:eastAsia="en-US"/>
              </w:rPr>
              <w:t>presentation.</w:t>
            </w:r>
          </w:p>
        </w:tc>
      </w:tr>
    </w:tbl>
    <w:p w14:paraId="24008959" w14:textId="77777777" w:rsidR="00D7293C" w:rsidRPr="00FE0D15" w:rsidRDefault="00D7293C" w:rsidP="00BE3FFC">
      <w:pPr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D7293C" w:rsidRPr="00FE0D15" w:rsidSect="0060637B">
      <w:headerReference w:type="default" r:id="rId8"/>
      <w:footerReference w:type="default" r:id="rId9"/>
      <w:pgSz w:w="12240" w:h="15840"/>
      <w:pgMar w:top="737" w:right="1077" w:bottom="1247" w:left="107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254E9" w14:textId="77777777" w:rsidR="00776E45" w:rsidRDefault="00776E45">
      <w:pPr>
        <w:spacing w:after="0" w:line="240" w:lineRule="auto"/>
      </w:pPr>
      <w:r>
        <w:separator/>
      </w:r>
    </w:p>
  </w:endnote>
  <w:endnote w:type="continuationSeparator" w:id="0">
    <w:p w14:paraId="7A497E3D" w14:textId="77777777" w:rsidR="00776E45" w:rsidRDefault="00776E45">
      <w:pPr>
        <w:spacing w:after="0" w:line="240" w:lineRule="auto"/>
      </w:pPr>
      <w:r>
        <w:continuationSeparator/>
      </w:r>
    </w:p>
  </w:endnote>
  <w:endnote w:type="continuationNotice" w:id="1">
    <w:p w14:paraId="7FE20A03" w14:textId="77777777" w:rsidR="00776E45" w:rsidRDefault="00776E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4DEA8" w14:textId="37D581F1" w:rsidR="008B0D05" w:rsidRPr="002769BA" w:rsidRDefault="008B0D05" w:rsidP="008B0D05">
    <w:pPr>
      <w:pStyle w:val="Header"/>
      <w:tabs>
        <w:tab w:val="clear" w:pos="9360"/>
        <w:tab w:val="left" w:pos="142"/>
        <w:tab w:val="right" w:pos="9923"/>
      </w:tabs>
      <w:rPr>
        <w:bCs/>
        <w:i/>
        <w:iCs/>
        <w:sz w:val="16"/>
        <w:szCs w:val="16"/>
      </w:rPr>
    </w:pPr>
    <w:r w:rsidRPr="002769BA">
      <w:rPr>
        <w:i/>
        <w:iCs/>
        <w:sz w:val="16"/>
        <w:szCs w:val="16"/>
      </w:rPr>
      <w:tab/>
    </w:r>
    <w:r w:rsidRPr="002769BA">
      <w:rPr>
        <w:i/>
        <w:iCs/>
        <w:sz w:val="16"/>
        <w:szCs w:val="16"/>
      </w:rPr>
      <w:tab/>
      <w:t xml:space="preserve">  Page </w:t>
    </w:r>
    <w:r w:rsidRPr="002769BA">
      <w:rPr>
        <w:bCs/>
        <w:i/>
        <w:iCs/>
        <w:sz w:val="16"/>
        <w:szCs w:val="16"/>
      </w:rPr>
      <w:fldChar w:fldCharType="begin"/>
    </w:r>
    <w:r w:rsidRPr="002769BA">
      <w:rPr>
        <w:bCs/>
        <w:i/>
        <w:iCs/>
        <w:sz w:val="16"/>
        <w:szCs w:val="16"/>
      </w:rPr>
      <w:instrText xml:space="preserve"> PAGE </w:instrText>
    </w:r>
    <w:r w:rsidRPr="002769BA">
      <w:rPr>
        <w:bCs/>
        <w:i/>
        <w:iCs/>
        <w:sz w:val="16"/>
        <w:szCs w:val="16"/>
      </w:rPr>
      <w:fldChar w:fldCharType="separate"/>
    </w:r>
    <w:r w:rsidR="009D2CD9" w:rsidRPr="002769BA">
      <w:rPr>
        <w:bCs/>
        <w:i/>
        <w:iCs/>
        <w:noProof/>
        <w:sz w:val="16"/>
        <w:szCs w:val="16"/>
      </w:rPr>
      <w:t>1</w:t>
    </w:r>
    <w:r w:rsidRPr="002769BA">
      <w:rPr>
        <w:bCs/>
        <w:i/>
        <w:iCs/>
        <w:sz w:val="16"/>
        <w:szCs w:val="16"/>
      </w:rPr>
      <w:fldChar w:fldCharType="end"/>
    </w:r>
    <w:r w:rsidRPr="002769BA">
      <w:rPr>
        <w:i/>
        <w:iCs/>
        <w:sz w:val="16"/>
        <w:szCs w:val="16"/>
      </w:rPr>
      <w:t xml:space="preserve"> of </w:t>
    </w:r>
    <w:r w:rsidRPr="002769BA">
      <w:rPr>
        <w:bCs/>
        <w:i/>
        <w:iCs/>
        <w:sz w:val="16"/>
        <w:szCs w:val="16"/>
      </w:rPr>
      <w:fldChar w:fldCharType="begin"/>
    </w:r>
    <w:r w:rsidRPr="002769BA">
      <w:rPr>
        <w:bCs/>
        <w:i/>
        <w:iCs/>
        <w:sz w:val="16"/>
        <w:szCs w:val="16"/>
      </w:rPr>
      <w:instrText xml:space="preserve"> NUMPAGES  </w:instrText>
    </w:r>
    <w:r w:rsidRPr="002769BA">
      <w:rPr>
        <w:bCs/>
        <w:i/>
        <w:iCs/>
        <w:sz w:val="16"/>
        <w:szCs w:val="16"/>
      </w:rPr>
      <w:fldChar w:fldCharType="separate"/>
    </w:r>
    <w:r w:rsidR="009D2CD9" w:rsidRPr="002769BA">
      <w:rPr>
        <w:bCs/>
        <w:i/>
        <w:iCs/>
        <w:noProof/>
        <w:sz w:val="16"/>
        <w:szCs w:val="16"/>
      </w:rPr>
      <w:t>7</w:t>
    </w:r>
    <w:r w:rsidRPr="002769BA">
      <w:rPr>
        <w:bCs/>
        <w:i/>
        <w:iCs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CC6F28" w14:textId="77777777" w:rsidR="00776E45" w:rsidRDefault="00776E45">
      <w:pPr>
        <w:spacing w:after="0" w:line="240" w:lineRule="auto"/>
      </w:pPr>
      <w:r>
        <w:separator/>
      </w:r>
    </w:p>
  </w:footnote>
  <w:footnote w:type="continuationSeparator" w:id="0">
    <w:p w14:paraId="4AF5CA27" w14:textId="77777777" w:rsidR="00776E45" w:rsidRDefault="00776E45">
      <w:pPr>
        <w:spacing w:after="0" w:line="240" w:lineRule="auto"/>
      </w:pPr>
      <w:r>
        <w:continuationSeparator/>
      </w:r>
    </w:p>
  </w:footnote>
  <w:footnote w:type="continuationNotice" w:id="1">
    <w:p w14:paraId="3EAC1F09" w14:textId="77777777" w:rsidR="00776E45" w:rsidRDefault="00776E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22522"/>
      <w:docPartObj>
        <w:docPartGallery w:val="Page Numbers (Top of Page)"/>
        <w:docPartUnique/>
      </w:docPartObj>
    </w:sdtPr>
    <w:sdtEndPr/>
    <w:sdtContent>
      <w:p w14:paraId="58E73B5F" w14:textId="3056EBFC" w:rsidR="00E521AE" w:rsidRDefault="09B930B4" w:rsidP="008B0D05">
        <w:pPr>
          <w:pStyle w:val="Header"/>
          <w:jc w:val="center"/>
        </w:pPr>
        <w:r>
          <w:rPr>
            <w:noProof/>
          </w:rPr>
          <w:drawing>
            <wp:inline distT="0" distB="0" distL="0" distR="0" wp14:anchorId="391806C6" wp14:editId="5404CA7E">
              <wp:extent cx="1319917" cy="1050654"/>
              <wp:effectExtent l="0" t="0" r="0" b="0"/>
              <wp:docPr id="7" name="Picture 7" descr="C:\Users\cmschill\AppData\Local\Microsoft\Windows\Temporary Internet Files\Content.IE5\SAV5FUAG\FormResourceVN60KTZ0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319917" cy="105065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</w:sdtContent>
  </w:sdt>
</w:hdr>
</file>

<file path=word/intelligence.xml><?xml version="1.0" encoding="utf-8"?>
<int:Intelligence xmlns:int="http://schemas.microsoft.com/office/intelligence/2019/intelligence">
  <int:IntelligenceSettings/>
  <int:Manifest>
    <int:WordHash hashCode="/aQ3g76OCz+SBq" id="sVwoNk+Q"/>
  </int:Manifest>
  <int:Observations>
    <int:Content id="sVwoNk+Q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143F47"/>
    <w:multiLevelType w:val="hybridMultilevel"/>
    <w:tmpl w:val="F5008C8E"/>
    <w:lvl w:ilvl="0" w:tplc="7240653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04C0D"/>
    <w:multiLevelType w:val="hybridMultilevel"/>
    <w:tmpl w:val="BA7A86E0"/>
    <w:lvl w:ilvl="0" w:tplc="D116DC6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C542C"/>
    <w:multiLevelType w:val="hybridMultilevel"/>
    <w:tmpl w:val="C50C13CC"/>
    <w:lvl w:ilvl="0" w:tplc="E67005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D854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4A8E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74A8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0625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DCF0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BE56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4232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D664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3748E"/>
    <w:multiLevelType w:val="hybridMultilevel"/>
    <w:tmpl w:val="80EEC810"/>
    <w:lvl w:ilvl="0" w:tplc="679430E0">
      <w:start w:val="10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34556"/>
    <w:multiLevelType w:val="hybridMultilevel"/>
    <w:tmpl w:val="876A763C"/>
    <w:lvl w:ilvl="0" w:tplc="415E4500">
      <w:start w:val="20"/>
      <w:numFmt w:val="decimal"/>
      <w:lvlText w:val="(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073203"/>
    <w:multiLevelType w:val="hybridMultilevel"/>
    <w:tmpl w:val="96907F76"/>
    <w:lvl w:ilvl="0" w:tplc="322E7060">
      <w:numFmt w:val="bullet"/>
      <w:lvlText w:val="-"/>
      <w:lvlJc w:val="left"/>
      <w:pPr>
        <w:ind w:left="600" w:hanging="360"/>
      </w:pPr>
      <w:rPr>
        <w:rFonts w:ascii="Calibri" w:eastAsiaTheme="minorEastAsia" w:hAnsi="Calibri" w:cstheme="minorBidi" w:hint="default"/>
        <w:w w:val="100"/>
      </w:rPr>
    </w:lvl>
    <w:lvl w:ilvl="1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8" w15:restartNumberingAfterBreak="0">
    <w:nsid w:val="2C5E52B3"/>
    <w:multiLevelType w:val="hybridMultilevel"/>
    <w:tmpl w:val="E3D4E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192F65"/>
    <w:multiLevelType w:val="hybridMultilevel"/>
    <w:tmpl w:val="FFFFFFFF"/>
    <w:lvl w:ilvl="0" w:tplc="00D8DF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B2C4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8C2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6EC08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CA85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88D3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8A5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F09C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9AE5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0A515D"/>
    <w:multiLevelType w:val="hybridMultilevel"/>
    <w:tmpl w:val="8D463868"/>
    <w:lvl w:ilvl="0" w:tplc="2A8A580E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AC204E"/>
    <w:multiLevelType w:val="hybridMultilevel"/>
    <w:tmpl w:val="8200A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8013FC"/>
    <w:multiLevelType w:val="hybridMultilevel"/>
    <w:tmpl w:val="261C65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AE3B13"/>
    <w:multiLevelType w:val="hybridMultilevel"/>
    <w:tmpl w:val="329CD48C"/>
    <w:lvl w:ilvl="0" w:tplc="84146DE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8"/>
  </w:num>
  <w:num w:numId="4">
    <w:abstractNumId w:val="0"/>
  </w:num>
  <w:num w:numId="5">
    <w:abstractNumId w:val="1"/>
  </w:num>
  <w:num w:numId="6">
    <w:abstractNumId w:val="11"/>
  </w:num>
  <w:num w:numId="7">
    <w:abstractNumId w:val="3"/>
  </w:num>
  <w:num w:numId="8">
    <w:abstractNumId w:val="13"/>
  </w:num>
  <w:num w:numId="9">
    <w:abstractNumId w:val="12"/>
  </w:num>
  <w:num w:numId="10">
    <w:abstractNumId w:val="9"/>
  </w:num>
  <w:num w:numId="11">
    <w:abstractNumId w:val="5"/>
  </w:num>
  <w:num w:numId="12">
    <w:abstractNumId w:val="10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TG2NDe3NDQ1NrBU0lEKTi0uzszPAykwrAUAUF1tyCwAAAA="/>
  </w:docVars>
  <w:rsids>
    <w:rsidRoot w:val="00FE50F9"/>
    <w:rsid w:val="00000828"/>
    <w:rsid w:val="00000DD7"/>
    <w:rsid w:val="0000171D"/>
    <w:rsid w:val="00002701"/>
    <w:rsid w:val="000057FF"/>
    <w:rsid w:val="00005EFC"/>
    <w:rsid w:val="000066C7"/>
    <w:rsid w:val="00010054"/>
    <w:rsid w:val="00013047"/>
    <w:rsid w:val="000138BA"/>
    <w:rsid w:val="0001752B"/>
    <w:rsid w:val="00017891"/>
    <w:rsid w:val="000202D4"/>
    <w:rsid w:val="00020756"/>
    <w:rsid w:val="00025F5B"/>
    <w:rsid w:val="00026B16"/>
    <w:rsid w:val="0003052D"/>
    <w:rsid w:val="000322AA"/>
    <w:rsid w:val="00033E89"/>
    <w:rsid w:val="00034FB1"/>
    <w:rsid w:val="0003502D"/>
    <w:rsid w:val="000353C9"/>
    <w:rsid w:val="00035816"/>
    <w:rsid w:val="00035D00"/>
    <w:rsid w:val="00037083"/>
    <w:rsid w:val="000370D4"/>
    <w:rsid w:val="00044910"/>
    <w:rsid w:val="00044CD8"/>
    <w:rsid w:val="00045513"/>
    <w:rsid w:val="00046107"/>
    <w:rsid w:val="00046EFF"/>
    <w:rsid w:val="00050C1C"/>
    <w:rsid w:val="000547EA"/>
    <w:rsid w:val="00055223"/>
    <w:rsid w:val="00057499"/>
    <w:rsid w:val="00062034"/>
    <w:rsid w:val="00065AE2"/>
    <w:rsid w:val="00075825"/>
    <w:rsid w:val="0008274F"/>
    <w:rsid w:val="00082EB0"/>
    <w:rsid w:val="000845A0"/>
    <w:rsid w:val="00086CF0"/>
    <w:rsid w:val="000A1782"/>
    <w:rsid w:val="000A4651"/>
    <w:rsid w:val="000A4845"/>
    <w:rsid w:val="000A5A57"/>
    <w:rsid w:val="000A6C7B"/>
    <w:rsid w:val="000B1CD6"/>
    <w:rsid w:val="000B37F4"/>
    <w:rsid w:val="000C0D02"/>
    <w:rsid w:val="000D34CA"/>
    <w:rsid w:val="000D38EA"/>
    <w:rsid w:val="000D4758"/>
    <w:rsid w:val="000D66B2"/>
    <w:rsid w:val="000E3066"/>
    <w:rsid w:val="000E5228"/>
    <w:rsid w:val="000E7825"/>
    <w:rsid w:val="000F5106"/>
    <w:rsid w:val="000FF7EC"/>
    <w:rsid w:val="0010159F"/>
    <w:rsid w:val="00101F6D"/>
    <w:rsid w:val="00103169"/>
    <w:rsid w:val="00103B9E"/>
    <w:rsid w:val="00104209"/>
    <w:rsid w:val="00105D3D"/>
    <w:rsid w:val="00105E14"/>
    <w:rsid w:val="001068B1"/>
    <w:rsid w:val="00120052"/>
    <w:rsid w:val="00121F94"/>
    <w:rsid w:val="0012272F"/>
    <w:rsid w:val="0012277A"/>
    <w:rsid w:val="00125E24"/>
    <w:rsid w:val="00126AF1"/>
    <w:rsid w:val="00126C3D"/>
    <w:rsid w:val="00130548"/>
    <w:rsid w:val="00131626"/>
    <w:rsid w:val="001337D8"/>
    <w:rsid w:val="00134165"/>
    <w:rsid w:val="001416D3"/>
    <w:rsid w:val="00145E8A"/>
    <w:rsid w:val="00152282"/>
    <w:rsid w:val="00152557"/>
    <w:rsid w:val="0015286B"/>
    <w:rsid w:val="001534D4"/>
    <w:rsid w:val="00156AEA"/>
    <w:rsid w:val="0016102C"/>
    <w:rsid w:val="00161C00"/>
    <w:rsid w:val="00162618"/>
    <w:rsid w:val="00166567"/>
    <w:rsid w:val="001700A7"/>
    <w:rsid w:val="00170309"/>
    <w:rsid w:val="001704E3"/>
    <w:rsid w:val="00170568"/>
    <w:rsid w:val="00170792"/>
    <w:rsid w:val="00172793"/>
    <w:rsid w:val="001729A6"/>
    <w:rsid w:val="00174262"/>
    <w:rsid w:val="00177CC4"/>
    <w:rsid w:val="00180AC3"/>
    <w:rsid w:val="00180ED1"/>
    <w:rsid w:val="001837D9"/>
    <w:rsid w:val="00184D3E"/>
    <w:rsid w:val="00185560"/>
    <w:rsid w:val="001932DC"/>
    <w:rsid w:val="0019451C"/>
    <w:rsid w:val="001952B3"/>
    <w:rsid w:val="00197A7E"/>
    <w:rsid w:val="001A1C85"/>
    <w:rsid w:val="001B004B"/>
    <w:rsid w:val="001B04A4"/>
    <w:rsid w:val="001B2639"/>
    <w:rsid w:val="001B2D3E"/>
    <w:rsid w:val="001B3946"/>
    <w:rsid w:val="001B5594"/>
    <w:rsid w:val="001B57FE"/>
    <w:rsid w:val="001B6273"/>
    <w:rsid w:val="001B6FFC"/>
    <w:rsid w:val="001C1783"/>
    <w:rsid w:val="001C1A2B"/>
    <w:rsid w:val="001C4485"/>
    <w:rsid w:val="001C4514"/>
    <w:rsid w:val="001C77A8"/>
    <w:rsid w:val="001C7E50"/>
    <w:rsid w:val="001E106B"/>
    <w:rsid w:val="001E1F73"/>
    <w:rsid w:val="001E4B79"/>
    <w:rsid w:val="001F043A"/>
    <w:rsid w:val="001F0D9B"/>
    <w:rsid w:val="001F25C8"/>
    <w:rsid w:val="001F3137"/>
    <w:rsid w:val="001F5A25"/>
    <w:rsid w:val="001F6B18"/>
    <w:rsid w:val="001F74E0"/>
    <w:rsid w:val="00200E52"/>
    <w:rsid w:val="00200FDB"/>
    <w:rsid w:val="0020177E"/>
    <w:rsid w:val="00203A53"/>
    <w:rsid w:val="00204004"/>
    <w:rsid w:val="002063A1"/>
    <w:rsid w:val="00210004"/>
    <w:rsid w:val="00211EF1"/>
    <w:rsid w:val="002153CB"/>
    <w:rsid w:val="0021618F"/>
    <w:rsid w:val="00216F8B"/>
    <w:rsid w:val="00220909"/>
    <w:rsid w:val="00223447"/>
    <w:rsid w:val="00225CD9"/>
    <w:rsid w:val="0022653E"/>
    <w:rsid w:val="0022676A"/>
    <w:rsid w:val="00227845"/>
    <w:rsid w:val="00227E7D"/>
    <w:rsid w:val="00232122"/>
    <w:rsid w:val="00235075"/>
    <w:rsid w:val="00236AE8"/>
    <w:rsid w:val="002374F0"/>
    <w:rsid w:val="0024081E"/>
    <w:rsid w:val="002517BD"/>
    <w:rsid w:val="00253F54"/>
    <w:rsid w:val="002543F5"/>
    <w:rsid w:val="00257363"/>
    <w:rsid w:val="00257609"/>
    <w:rsid w:val="0025783E"/>
    <w:rsid w:val="00265850"/>
    <w:rsid w:val="0026718A"/>
    <w:rsid w:val="00267378"/>
    <w:rsid w:val="00273F57"/>
    <w:rsid w:val="00275821"/>
    <w:rsid w:val="002769BA"/>
    <w:rsid w:val="0028191B"/>
    <w:rsid w:val="00283325"/>
    <w:rsid w:val="0029058F"/>
    <w:rsid w:val="002908C8"/>
    <w:rsid w:val="0029365D"/>
    <w:rsid w:val="00293E74"/>
    <w:rsid w:val="002955D5"/>
    <w:rsid w:val="002961B8"/>
    <w:rsid w:val="002963AD"/>
    <w:rsid w:val="00297E18"/>
    <w:rsid w:val="002A35F7"/>
    <w:rsid w:val="002A6563"/>
    <w:rsid w:val="002A6F9D"/>
    <w:rsid w:val="002A7D3E"/>
    <w:rsid w:val="002C04BA"/>
    <w:rsid w:val="002C0B7F"/>
    <w:rsid w:val="002C21A7"/>
    <w:rsid w:val="002C2E7C"/>
    <w:rsid w:val="002C2FBB"/>
    <w:rsid w:val="002C48C3"/>
    <w:rsid w:val="002C4F90"/>
    <w:rsid w:val="002C5969"/>
    <w:rsid w:val="002C7765"/>
    <w:rsid w:val="002C785C"/>
    <w:rsid w:val="002D0340"/>
    <w:rsid w:val="002D4138"/>
    <w:rsid w:val="002D45FA"/>
    <w:rsid w:val="002D6684"/>
    <w:rsid w:val="002E1368"/>
    <w:rsid w:val="002E50AD"/>
    <w:rsid w:val="002F00B2"/>
    <w:rsid w:val="002F35E3"/>
    <w:rsid w:val="002F3933"/>
    <w:rsid w:val="002F7904"/>
    <w:rsid w:val="002F7FBB"/>
    <w:rsid w:val="003048CA"/>
    <w:rsid w:val="00304E43"/>
    <w:rsid w:val="00311979"/>
    <w:rsid w:val="0031720D"/>
    <w:rsid w:val="00332C11"/>
    <w:rsid w:val="00335D3E"/>
    <w:rsid w:val="003444CE"/>
    <w:rsid w:val="00346264"/>
    <w:rsid w:val="00353C75"/>
    <w:rsid w:val="00354DCC"/>
    <w:rsid w:val="0035597F"/>
    <w:rsid w:val="00357189"/>
    <w:rsid w:val="00360B38"/>
    <w:rsid w:val="00360FDA"/>
    <w:rsid w:val="003618F6"/>
    <w:rsid w:val="00362746"/>
    <w:rsid w:val="00363C67"/>
    <w:rsid w:val="00364567"/>
    <w:rsid w:val="00371168"/>
    <w:rsid w:val="00372D95"/>
    <w:rsid w:val="0038014B"/>
    <w:rsid w:val="00380A1A"/>
    <w:rsid w:val="00380BCD"/>
    <w:rsid w:val="00383962"/>
    <w:rsid w:val="003849CA"/>
    <w:rsid w:val="003854DE"/>
    <w:rsid w:val="00385FF7"/>
    <w:rsid w:val="0039022A"/>
    <w:rsid w:val="00392CB6"/>
    <w:rsid w:val="00392FF0"/>
    <w:rsid w:val="00394608"/>
    <w:rsid w:val="00397707"/>
    <w:rsid w:val="003A1400"/>
    <w:rsid w:val="003A20A2"/>
    <w:rsid w:val="003A5225"/>
    <w:rsid w:val="003A6139"/>
    <w:rsid w:val="003A6A59"/>
    <w:rsid w:val="003A6DB7"/>
    <w:rsid w:val="003A76BF"/>
    <w:rsid w:val="003A7FDC"/>
    <w:rsid w:val="003B4885"/>
    <w:rsid w:val="003B5F21"/>
    <w:rsid w:val="003B68FA"/>
    <w:rsid w:val="003B6F97"/>
    <w:rsid w:val="003C0E2C"/>
    <w:rsid w:val="003C1049"/>
    <w:rsid w:val="003C1EC0"/>
    <w:rsid w:val="003C565C"/>
    <w:rsid w:val="003C6D2A"/>
    <w:rsid w:val="003D5F14"/>
    <w:rsid w:val="003D74D6"/>
    <w:rsid w:val="003D7AA2"/>
    <w:rsid w:val="003E0408"/>
    <w:rsid w:val="003E28E1"/>
    <w:rsid w:val="003E487A"/>
    <w:rsid w:val="003E7C22"/>
    <w:rsid w:val="003F1154"/>
    <w:rsid w:val="003F3433"/>
    <w:rsid w:val="003F3A4A"/>
    <w:rsid w:val="003F3C72"/>
    <w:rsid w:val="003F3D34"/>
    <w:rsid w:val="003F47E4"/>
    <w:rsid w:val="00400B7A"/>
    <w:rsid w:val="0040116C"/>
    <w:rsid w:val="004011A5"/>
    <w:rsid w:val="00401AF4"/>
    <w:rsid w:val="004040F1"/>
    <w:rsid w:val="00404561"/>
    <w:rsid w:val="004045F8"/>
    <w:rsid w:val="00406F6C"/>
    <w:rsid w:val="00407BA2"/>
    <w:rsid w:val="00410D35"/>
    <w:rsid w:val="004121DD"/>
    <w:rsid w:val="00416DB6"/>
    <w:rsid w:val="00417D7D"/>
    <w:rsid w:val="00422B93"/>
    <w:rsid w:val="004250DB"/>
    <w:rsid w:val="0042550A"/>
    <w:rsid w:val="00427106"/>
    <w:rsid w:val="00430535"/>
    <w:rsid w:val="00431297"/>
    <w:rsid w:val="004312FF"/>
    <w:rsid w:val="00435756"/>
    <w:rsid w:val="00437F8C"/>
    <w:rsid w:val="00441AA0"/>
    <w:rsid w:val="00443F95"/>
    <w:rsid w:val="004446BD"/>
    <w:rsid w:val="00445313"/>
    <w:rsid w:val="004506CF"/>
    <w:rsid w:val="00451C29"/>
    <w:rsid w:val="0045219D"/>
    <w:rsid w:val="00454FE0"/>
    <w:rsid w:val="004561FF"/>
    <w:rsid w:val="00460107"/>
    <w:rsid w:val="004601AE"/>
    <w:rsid w:val="00462200"/>
    <w:rsid w:val="004654CE"/>
    <w:rsid w:val="00467F04"/>
    <w:rsid w:val="00471F24"/>
    <w:rsid w:val="00474E11"/>
    <w:rsid w:val="00484F58"/>
    <w:rsid w:val="004914C7"/>
    <w:rsid w:val="0049612D"/>
    <w:rsid w:val="004964FF"/>
    <w:rsid w:val="00496516"/>
    <w:rsid w:val="00496B3E"/>
    <w:rsid w:val="00497F43"/>
    <w:rsid w:val="004A63A3"/>
    <w:rsid w:val="004B034D"/>
    <w:rsid w:val="004B3E9B"/>
    <w:rsid w:val="004B4DD5"/>
    <w:rsid w:val="004B6296"/>
    <w:rsid w:val="004B71B2"/>
    <w:rsid w:val="004C06EC"/>
    <w:rsid w:val="004C1F3D"/>
    <w:rsid w:val="004C251E"/>
    <w:rsid w:val="004C2551"/>
    <w:rsid w:val="004C408B"/>
    <w:rsid w:val="004C494A"/>
    <w:rsid w:val="004D21F0"/>
    <w:rsid w:val="004D2258"/>
    <w:rsid w:val="004D62F7"/>
    <w:rsid w:val="004E347A"/>
    <w:rsid w:val="004E5EDA"/>
    <w:rsid w:val="004F40CB"/>
    <w:rsid w:val="004F6DD5"/>
    <w:rsid w:val="00502914"/>
    <w:rsid w:val="00502C05"/>
    <w:rsid w:val="005068E5"/>
    <w:rsid w:val="005073E1"/>
    <w:rsid w:val="0050A057"/>
    <w:rsid w:val="0051346F"/>
    <w:rsid w:val="00513E39"/>
    <w:rsid w:val="00514F41"/>
    <w:rsid w:val="005208FD"/>
    <w:rsid w:val="005215DB"/>
    <w:rsid w:val="00521E87"/>
    <w:rsid w:val="0052252D"/>
    <w:rsid w:val="005232BB"/>
    <w:rsid w:val="00523F04"/>
    <w:rsid w:val="00531CA5"/>
    <w:rsid w:val="00532093"/>
    <w:rsid w:val="00533ACB"/>
    <w:rsid w:val="005346A0"/>
    <w:rsid w:val="0053511F"/>
    <w:rsid w:val="00535603"/>
    <w:rsid w:val="0053601E"/>
    <w:rsid w:val="00536F4C"/>
    <w:rsid w:val="00537EC0"/>
    <w:rsid w:val="0054192A"/>
    <w:rsid w:val="005431FA"/>
    <w:rsid w:val="0054617D"/>
    <w:rsid w:val="00547AEC"/>
    <w:rsid w:val="0055116A"/>
    <w:rsid w:val="00552F48"/>
    <w:rsid w:val="005545D3"/>
    <w:rsid w:val="00555BD5"/>
    <w:rsid w:val="005606DB"/>
    <w:rsid w:val="00563282"/>
    <w:rsid w:val="00570599"/>
    <w:rsid w:val="005718FC"/>
    <w:rsid w:val="00576C63"/>
    <w:rsid w:val="00582412"/>
    <w:rsid w:val="00584F4D"/>
    <w:rsid w:val="00593EE0"/>
    <w:rsid w:val="005943C2"/>
    <w:rsid w:val="00597AD1"/>
    <w:rsid w:val="0059A82A"/>
    <w:rsid w:val="005A7E1B"/>
    <w:rsid w:val="005B59A8"/>
    <w:rsid w:val="005B746D"/>
    <w:rsid w:val="005C0CA7"/>
    <w:rsid w:val="005C1D7E"/>
    <w:rsid w:val="005C2291"/>
    <w:rsid w:val="005C3356"/>
    <w:rsid w:val="005C37F9"/>
    <w:rsid w:val="005C5BB8"/>
    <w:rsid w:val="005C5F02"/>
    <w:rsid w:val="005C7475"/>
    <w:rsid w:val="005D06B8"/>
    <w:rsid w:val="005D3DCC"/>
    <w:rsid w:val="005D48C2"/>
    <w:rsid w:val="005D4B44"/>
    <w:rsid w:val="005D62AD"/>
    <w:rsid w:val="005D644B"/>
    <w:rsid w:val="005D7506"/>
    <w:rsid w:val="005E0DF0"/>
    <w:rsid w:val="005E75FF"/>
    <w:rsid w:val="005E7601"/>
    <w:rsid w:val="005F0472"/>
    <w:rsid w:val="005F4564"/>
    <w:rsid w:val="005F64EC"/>
    <w:rsid w:val="005F6F51"/>
    <w:rsid w:val="005F78CD"/>
    <w:rsid w:val="005F7D2E"/>
    <w:rsid w:val="00600484"/>
    <w:rsid w:val="00602128"/>
    <w:rsid w:val="006045B0"/>
    <w:rsid w:val="0060637B"/>
    <w:rsid w:val="00607D20"/>
    <w:rsid w:val="006138F9"/>
    <w:rsid w:val="00613FE4"/>
    <w:rsid w:val="006176E5"/>
    <w:rsid w:val="00620913"/>
    <w:rsid w:val="00621970"/>
    <w:rsid w:val="00622FE1"/>
    <w:rsid w:val="0062321F"/>
    <w:rsid w:val="00623971"/>
    <w:rsid w:val="0062438A"/>
    <w:rsid w:val="00624835"/>
    <w:rsid w:val="006266E1"/>
    <w:rsid w:val="00631D43"/>
    <w:rsid w:val="006339ED"/>
    <w:rsid w:val="00634EB5"/>
    <w:rsid w:val="006350C0"/>
    <w:rsid w:val="0064027D"/>
    <w:rsid w:val="00642370"/>
    <w:rsid w:val="00644D34"/>
    <w:rsid w:val="006507AA"/>
    <w:rsid w:val="00652410"/>
    <w:rsid w:val="00654231"/>
    <w:rsid w:val="0065783B"/>
    <w:rsid w:val="0066048E"/>
    <w:rsid w:val="00664620"/>
    <w:rsid w:val="006659F0"/>
    <w:rsid w:val="0066608C"/>
    <w:rsid w:val="00666ED4"/>
    <w:rsid w:val="006715F0"/>
    <w:rsid w:val="00672B42"/>
    <w:rsid w:val="00674799"/>
    <w:rsid w:val="00676032"/>
    <w:rsid w:val="0067664E"/>
    <w:rsid w:val="00677141"/>
    <w:rsid w:val="00683B8C"/>
    <w:rsid w:val="00685434"/>
    <w:rsid w:val="0068699C"/>
    <w:rsid w:val="006877E4"/>
    <w:rsid w:val="00687D2D"/>
    <w:rsid w:val="006929E2"/>
    <w:rsid w:val="00693198"/>
    <w:rsid w:val="00693202"/>
    <w:rsid w:val="00695C2C"/>
    <w:rsid w:val="006964F2"/>
    <w:rsid w:val="00697A36"/>
    <w:rsid w:val="006A01B0"/>
    <w:rsid w:val="006A74E3"/>
    <w:rsid w:val="006A75AA"/>
    <w:rsid w:val="006B08D9"/>
    <w:rsid w:val="006B3574"/>
    <w:rsid w:val="006C48F3"/>
    <w:rsid w:val="006C5B24"/>
    <w:rsid w:val="006C6906"/>
    <w:rsid w:val="006D1518"/>
    <w:rsid w:val="006D1BB5"/>
    <w:rsid w:val="006D2859"/>
    <w:rsid w:val="006D29C1"/>
    <w:rsid w:val="006D3D94"/>
    <w:rsid w:val="006E5E1D"/>
    <w:rsid w:val="006E717C"/>
    <w:rsid w:val="006E769C"/>
    <w:rsid w:val="006F1C59"/>
    <w:rsid w:val="006F358F"/>
    <w:rsid w:val="006F4F4C"/>
    <w:rsid w:val="0070047F"/>
    <w:rsid w:val="007011C4"/>
    <w:rsid w:val="007012D9"/>
    <w:rsid w:val="00702C6D"/>
    <w:rsid w:val="007071AF"/>
    <w:rsid w:val="0070729E"/>
    <w:rsid w:val="00714FC5"/>
    <w:rsid w:val="00720DA2"/>
    <w:rsid w:val="007219E0"/>
    <w:rsid w:val="00722C5A"/>
    <w:rsid w:val="0072383B"/>
    <w:rsid w:val="00725934"/>
    <w:rsid w:val="007276F6"/>
    <w:rsid w:val="00727A6B"/>
    <w:rsid w:val="00730783"/>
    <w:rsid w:val="00731129"/>
    <w:rsid w:val="007321BF"/>
    <w:rsid w:val="00736DCA"/>
    <w:rsid w:val="007439B3"/>
    <w:rsid w:val="00744BAC"/>
    <w:rsid w:val="00744C53"/>
    <w:rsid w:val="00745148"/>
    <w:rsid w:val="00745BA9"/>
    <w:rsid w:val="00745FC9"/>
    <w:rsid w:val="00750B3E"/>
    <w:rsid w:val="007517DF"/>
    <w:rsid w:val="00756487"/>
    <w:rsid w:val="007575E8"/>
    <w:rsid w:val="00757CF6"/>
    <w:rsid w:val="00762619"/>
    <w:rsid w:val="00762A9F"/>
    <w:rsid w:val="00764F99"/>
    <w:rsid w:val="00766990"/>
    <w:rsid w:val="0076762D"/>
    <w:rsid w:val="00774037"/>
    <w:rsid w:val="00774F13"/>
    <w:rsid w:val="0077618F"/>
    <w:rsid w:val="00776D46"/>
    <w:rsid w:val="00776E45"/>
    <w:rsid w:val="00780499"/>
    <w:rsid w:val="00780705"/>
    <w:rsid w:val="00786273"/>
    <w:rsid w:val="00793C25"/>
    <w:rsid w:val="007947F3"/>
    <w:rsid w:val="007A391E"/>
    <w:rsid w:val="007A4BE3"/>
    <w:rsid w:val="007A788C"/>
    <w:rsid w:val="007B02FB"/>
    <w:rsid w:val="007B0FF9"/>
    <w:rsid w:val="007B1CAE"/>
    <w:rsid w:val="007B5203"/>
    <w:rsid w:val="007B5F68"/>
    <w:rsid w:val="007B62F9"/>
    <w:rsid w:val="007B7AD0"/>
    <w:rsid w:val="007C1853"/>
    <w:rsid w:val="007C229B"/>
    <w:rsid w:val="007C29F0"/>
    <w:rsid w:val="007C379E"/>
    <w:rsid w:val="007C724F"/>
    <w:rsid w:val="007C7EBD"/>
    <w:rsid w:val="007D0326"/>
    <w:rsid w:val="007D23B9"/>
    <w:rsid w:val="007E35ED"/>
    <w:rsid w:val="007E4191"/>
    <w:rsid w:val="007E6C23"/>
    <w:rsid w:val="007F2AC5"/>
    <w:rsid w:val="007F4AD7"/>
    <w:rsid w:val="007F6FC1"/>
    <w:rsid w:val="0080039C"/>
    <w:rsid w:val="00800F50"/>
    <w:rsid w:val="00810480"/>
    <w:rsid w:val="00814B1F"/>
    <w:rsid w:val="0081549C"/>
    <w:rsid w:val="00815E94"/>
    <w:rsid w:val="00817FDF"/>
    <w:rsid w:val="00820B0F"/>
    <w:rsid w:val="00821015"/>
    <w:rsid w:val="008231A2"/>
    <w:rsid w:val="0083140E"/>
    <w:rsid w:val="00836BC8"/>
    <w:rsid w:val="00840594"/>
    <w:rsid w:val="00843A8C"/>
    <w:rsid w:val="0084688F"/>
    <w:rsid w:val="00850D3D"/>
    <w:rsid w:val="00851007"/>
    <w:rsid w:val="00852688"/>
    <w:rsid w:val="00860A83"/>
    <w:rsid w:val="00861356"/>
    <w:rsid w:val="00861A3C"/>
    <w:rsid w:val="00862BF6"/>
    <w:rsid w:val="008662C6"/>
    <w:rsid w:val="0087642C"/>
    <w:rsid w:val="00876611"/>
    <w:rsid w:val="00876E64"/>
    <w:rsid w:val="00881568"/>
    <w:rsid w:val="00882D7B"/>
    <w:rsid w:val="008846EC"/>
    <w:rsid w:val="00884C4F"/>
    <w:rsid w:val="00884D18"/>
    <w:rsid w:val="00890AFE"/>
    <w:rsid w:val="0089296C"/>
    <w:rsid w:val="0089328E"/>
    <w:rsid w:val="008939B1"/>
    <w:rsid w:val="00897F03"/>
    <w:rsid w:val="008A395F"/>
    <w:rsid w:val="008A4303"/>
    <w:rsid w:val="008A713F"/>
    <w:rsid w:val="008B0D05"/>
    <w:rsid w:val="008B150F"/>
    <w:rsid w:val="008B6DAF"/>
    <w:rsid w:val="008B724F"/>
    <w:rsid w:val="008C4C6B"/>
    <w:rsid w:val="008C5D07"/>
    <w:rsid w:val="008D6621"/>
    <w:rsid w:val="008D69C6"/>
    <w:rsid w:val="008D6E87"/>
    <w:rsid w:val="008E2E23"/>
    <w:rsid w:val="008E5C54"/>
    <w:rsid w:val="008E6ADF"/>
    <w:rsid w:val="008E7DFE"/>
    <w:rsid w:val="008F0DC6"/>
    <w:rsid w:val="008F2180"/>
    <w:rsid w:val="008F2342"/>
    <w:rsid w:val="008F2F9B"/>
    <w:rsid w:val="008F4172"/>
    <w:rsid w:val="008F5418"/>
    <w:rsid w:val="008F6212"/>
    <w:rsid w:val="008F6434"/>
    <w:rsid w:val="008F64F2"/>
    <w:rsid w:val="008F736B"/>
    <w:rsid w:val="009027A6"/>
    <w:rsid w:val="0090540E"/>
    <w:rsid w:val="00910765"/>
    <w:rsid w:val="00910817"/>
    <w:rsid w:val="0091394B"/>
    <w:rsid w:val="00915201"/>
    <w:rsid w:val="009163D1"/>
    <w:rsid w:val="00916506"/>
    <w:rsid w:val="00920F35"/>
    <w:rsid w:val="00921809"/>
    <w:rsid w:val="009220DC"/>
    <w:rsid w:val="0092291A"/>
    <w:rsid w:val="00924719"/>
    <w:rsid w:val="00925B1A"/>
    <w:rsid w:val="0092666A"/>
    <w:rsid w:val="0092681D"/>
    <w:rsid w:val="00936804"/>
    <w:rsid w:val="009400B1"/>
    <w:rsid w:val="00940692"/>
    <w:rsid w:val="009413CF"/>
    <w:rsid w:val="00942680"/>
    <w:rsid w:val="00942F70"/>
    <w:rsid w:val="00945DF2"/>
    <w:rsid w:val="00946E92"/>
    <w:rsid w:val="00951783"/>
    <w:rsid w:val="0095467A"/>
    <w:rsid w:val="00956AD6"/>
    <w:rsid w:val="00956DB5"/>
    <w:rsid w:val="00957664"/>
    <w:rsid w:val="009601B3"/>
    <w:rsid w:val="00961426"/>
    <w:rsid w:val="00965270"/>
    <w:rsid w:val="009660EC"/>
    <w:rsid w:val="009675A2"/>
    <w:rsid w:val="00974C91"/>
    <w:rsid w:val="00976121"/>
    <w:rsid w:val="009855D7"/>
    <w:rsid w:val="00986FB1"/>
    <w:rsid w:val="00986FC6"/>
    <w:rsid w:val="0099017D"/>
    <w:rsid w:val="009904E3"/>
    <w:rsid w:val="00990516"/>
    <w:rsid w:val="00992717"/>
    <w:rsid w:val="009A1311"/>
    <w:rsid w:val="009A2498"/>
    <w:rsid w:val="009A325A"/>
    <w:rsid w:val="009A4A84"/>
    <w:rsid w:val="009B0A20"/>
    <w:rsid w:val="009B1CDC"/>
    <w:rsid w:val="009B3D29"/>
    <w:rsid w:val="009B3FA2"/>
    <w:rsid w:val="009C0CB7"/>
    <w:rsid w:val="009D1243"/>
    <w:rsid w:val="009D2CD9"/>
    <w:rsid w:val="009D32B0"/>
    <w:rsid w:val="009D5FFA"/>
    <w:rsid w:val="009E02FB"/>
    <w:rsid w:val="009E1719"/>
    <w:rsid w:val="009F01E1"/>
    <w:rsid w:val="009F1316"/>
    <w:rsid w:val="009F1E84"/>
    <w:rsid w:val="009F3571"/>
    <w:rsid w:val="00A0093D"/>
    <w:rsid w:val="00A03401"/>
    <w:rsid w:val="00A10C52"/>
    <w:rsid w:val="00A12328"/>
    <w:rsid w:val="00A143B3"/>
    <w:rsid w:val="00A17FD7"/>
    <w:rsid w:val="00A21358"/>
    <w:rsid w:val="00A3003E"/>
    <w:rsid w:val="00A32D6D"/>
    <w:rsid w:val="00A40883"/>
    <w:rsid w:val="00A43017"/>
    <w:rsid w:val="00A45772"/>
    <w:rsid w:val="00A45999"/>
    <w:rsid w:val="00A47EC6"/>
    <w:rsid w:val="00A53A48"/>
    <w:rsid w:val="00A61A4F"/>
    <w:rsid w:val="00A61E94"/>
    <w:rsid w:val="00A6578B"/>
    <w:rsid w:val="00A73486"/>
    <w:rsid w:val="00A73EFB"/>
    <w:rsid w:val="00A74DAD"/>
    <w:rsid w:val="00A76B5B"/>
    <w:rsid w:val="00A80232"/>
    <w:rsid w:val="00A80A7B"/>
    <w:rsid w:val="00A80BD1"/>
    <w:rsid w:val="00A80EFC"/>
    <w:rsid w:val="00A827ED"/>
    <w:rsid w:val="00A84D87"/>
    <w:rsid w:val="00A84F39"/>
    <w:rsid w:val="00A95CB8"/>
    <w:rsid w:val="00A9719A"/>
    <w:rsid w:val="00AA1A9C"/>
    <w:rsid w:val="00AA1B48"/>
    <w:rsid w:val="00AA7A34"/>
    <w:rsid w:val="00AB015C"/>
    <w:rsid w:val="00AB30BD"/>
    <w:rsid w:val="00AB4418"/>
    <w:rsid w:val="00AB52F8"/>
    <w:rsid w:val="00AB62A1"/>
    <w:rsid w:val="00AB6A5E"/>
    <w:rsid w:val="00AC0673"/>
    <w:rsid w:val="00AC18AC"/>
    <w:rsid w:val="00AC2315"/>
    <w:rsid w:val="00AC6813"/>
    <w:rsid w:val="00AD0141"/>
    <w:rsid w:val="00AD02BF"/>
    <w:rsid w:val="00AD0765"/>
    <w:rsid w:val="00AD1F7F"/>
    <w:rsid w:val="00AD23DF"/>
    <w:rsid w:val="00AD6331"/>
    <w:rsid w:val="00AE040D"/>
    <w:rsid w:val="00AE3D36"/>
    <w:rsid w:val="00AF505B"/>
    <w:rsid w:val="00AF64D5"/>
    <w:rsid w:val="00AF7676"/>
    <w:rsid w:val="00AF7ADE"/>
    <w:rsid w:val="00B000A4"/>
    <w:rsid w:val="00B02EFB"/>
    <w:rsid w:val="00B10910"/>
    <w:rsid w:val="00B12689"/>
    <w:rsid w:val="00B13ACD"/>
    <w:rsid w:val="00B22C85"/>
    <w:rsid w:val="00B23147"/>
    <w:rsid w:val="00B258F5"/>
    <w:rsid w:val="00B26897"/>
    <w:rsid w:val="00B26FC4"/>
    <w:rsid w:val="00B31FA9"/>
    <w:rsid w:val="00B432A0"/>
    <w:rsid w:val="00B477D9"/>
    <w:rsid w:val="00B50D0B"/>
    <w:rsid w:val="00B52682"/>
    <w:rsid w:val="00B5324B"/>
    <w:rsid w:val="00B53571"/>
    <w:rsid w:val="00B607FE"/>
    <w:rsid w:val="00B61F5C"/>
    <w:rsid w:val="00B62771"/>
    <w:rsid w:val="00B65609"/>
    <w:rsid w:val="00B67BAF"/>
    <w:rsid w:val="00B7092C"/>
    <w:rsid w:val="00B716AF"/>
    <w:rsid w:val="00B72027"/>
    <w:rsid w:val="00B73D64"/>
    <w:rsid w:val="00B74294"/>
    <w:rsid w:val="00B77E7A"/>
    <w:rsid w:val="00B84C2C"/>
    <w:rsid w:val="00B84D86"/>
    <w:rsid w:val="00B86462"/>
    <w:rsid w:val="00B90690"/>
    <w:rsid w:val="00B91065"/>
    <w:rsid w:val="00B91CCC"/>
    <w:rsid w:val="00B926D6"/>
    <w:rsid w:val="00B93750"/>
    <w:rsid w:val="00B94A8A"/>
    <w:rsid w:val="00B969BD"/>
    <w:rsid w:val="00BA2060"/>
    <w:rsid w:val="00BA3B9F"/>
    <w:rsid w:val="00BA67D4"/>
    <w:rsid w:val="00BB446C"/>
    <w:rsid w:val="00BB61E4"/>
    <w:rsid w:val="00BC0779"/>
    <w:rsid w:val="00BC19C3"/>
    <w:rsid w:val="00BC53FD"/>
    <w:rsid w:val="00BC5DCA"/>
    <w:rsid w:val="00BD0ECB"/>
    <w:rsid w:val="00BD33B7"/>
    <w:rsid w:val="00BD5F8A"/>
    <w:rsid w:val="00BD7241"/>
    <w:rsid w:val="00BE0C8A"/>
    <w:rsid w:val="00BE0ECA"/>
    <w:rsid w:val="00BE0F1B"/>
    <w:rsid w:val="00BE13EE"/>
    <w:rsid w:val="00BE141D"/>
    <w:rsid w:val="00BE3FFC"/>
    <w:rsid w:val="00BF14CF"/>
    <w:rsid w:val="00BF22E9"/>
    <w:rsid w:val="00BF2CE2"/>
    <w:rsid w:val="00BF3661"/>
    <w:rsid w:val="00BF55D7"/>
    <w:rsid w:val="00BF64E3"/>
    <w:rsid w:val="00BF7A8A"/>
    <w:rsid w:val="00C00857"/>
    <w:rsid w:val="00C00D9B"/>
    <w:rsid w:val="00C03F9B"/>
    <w:rsid w:val="00C0508B"/>
    <w:rsid w:val="00C05438"/>
    <w:rsid w:val="00C05900"/>
    <w:rsid w:val="00C079CE"/>
    <w:rsid w:val="00C10F8E"/>
    <w:rsid w:val="00C163CD"/>
    <w:rsid w:val="00C21185"/>
    <w:rsid w:val="00C21590"/>
    <w:rsid w:val="00C244C7"/>
    <w:rsid w:val="00C24AAB"/>
    <w:rsid w:val="00C24C28"/>
    <w:rsid w:val="00C313A5"/>
    <w:rsid w:val="00C36ED1"/>
    <w:rsid w:val="00C4092C"/>
    <w:rsid w:val="00C4132D"/>
    <w:rsid w:val="00C42FF6"/>
    <w:rsid w:val="00C430FE"/>
    <w:rsid w:val="00C4337F"/>
    <w:rsid w:val="00C439A7"/>
    <w:rsid w:val="00C44970"/>
    <w:rsid w:val="00C449CE"/>
    <w:rsid w:val="00C460EE"/>
    <w:rsid w:val="00C473F5"/>
    <w:rsid w:val="00C478F3"/>
    <w:rsid w:val="00C50BB4"/>
    <w:rsid w:val="00C5180A"/>
    <w:rsid w:val="00C542C3"/>
    <w:rsid w:val="00C5E5FA"/>
    <w:rsid w:val="00C73F35"/>
    <w:rsid w:val="00C74E43"/>
    <w:rsid w:val="00C80AFF"/>
    <w:rsid w:val="00C85D41"/>
    <w:rsid w:val="00C94383"/>
    <w:rsid w:val="00C9488F"/>
    <w:rsid w:val="00C94C7A"/>
    <w:rsid w:val="00C94DB7"/>
    <w:rsid w:val="00C96678"/>
    <w:rsid w:val="00CA2ACF"/>
    <w:rsid w:val="00CA337F"/>
    <w:rsid w:val="00CA3E7D"/>
    <w:rsid w:val="00CA746E"/>
    <w:rsid w:val="00CA7CC9"/>
    <w:rsid w:val="00CB00D7"/>
    <w:rsid w:val="00CB17E8"/>
    <w:rsid w:val="00CB214A"/>
    <w:rsid w:val="00CB3990"/>
    <w:rsid w:val="00CB466A"/>
    <w:rsid w:val="00CB4ADA"/>
    <w:rsid w:val="00CB53A6"/>
    <w:rsid w:val="00CB7B93"/>
    <w:rsid w:val="00CC2611"/>
    <w:rsid w:val="00CC46D5"/>
    <w:rsid w:val="00CD12AD"/>
    <w:rsid w:val="00CD3108"/>
    <w:rsid w:val="00CD3470"/>
    <w:rsid w:val="00CD353A"/>
    <w:rsid w:val="00CD75C7"/>
    <w:rsid w:val="00CD7D86"/>
    <w:rsid w:val="00CE263F"/>
    <w:rsid w:val="00D006E8"/>
    <w:rsid w:val="00D05110"/>
    <w:rsid w:val="00D05FA5"/>
    <w:rsid w:val="00D156DD"/>
    <w:rsid w:val="00D21485"/>
    <w:rsid w:val="00D21BF8"/>
    <w:rsid w:val="00D21E24"/>
    <w:rsid w:val="00D23341"/>
    <w:rsid w:val="00D27446"/>
    <w:rsid w:val="00D316F6"/>
    <w:rsid w:val="00D323AE"/>
    <w:rsid w:val="00D3398E"/>
    <w:rsid w:val="00D33E4A"/>
    <w:rsid w:val="00D35AF3"/>
    <w:rsid w:val="00D36D91"/>
    <w:rsid w:val="00D41523"/>
    <w:rsid w:val="00D437B0"/>
    <w:rsid w:val="00D46B55"/>
    <w:rsid w:val="00D50A55"/>
    <w:rsid w:val="00D52184"/>
    <w:rsid w:val="00D52738"/>
    <w:rsid w:val="00D536C3"/>
    <w:rsid w:val="00D56D28"/>
    <w:rsid w:val="00D57AF2"/>
    <w:rsid w:val="00D60D2C"/>
    <w:rsid w:val="00D647E7"/>
    <w:rsid w:val="00D666A4"/>
    <w:rsid w:val="00D71633"/>
    <w:rsid w:val="00D72484"/>
    <w:rsid w:val="00D7293C"/>
    <w:rsid w:val="00D72B4E"/>
    <w:rsid w:val="00D7320A"/>
    <w:rsid w:val="00D75CF0"/>
    <w:rsid w:val="00D83D59"/>
    <w:rsid w:val="00D84C1C"/>
    <w:rsid w:val="00D84CED"/>
    <w:rsid w:val="00D90626"/>
    <w:rsid w:val="00D914E4"/>
    <w:rsid w:val="00D916C2"/>
    <w:rsid w:val="00D96349"/>
    <w:rsid w:val="00D97A99"/>
    <w:rsid w:val="00DA1192"/>
    <w:rsid w:val="00DA4F17"/>
    <w:rsid w:val="00DA51C4"/>
    <w:rsid w:val="00DA61C7"/>
    <w:rsid w:val="00DA6A30"/>
    <w:rsid w:val="00DB3F32"/>
    <w:rsid w:val="00DB4CF2"/>
    <w:rsid w:val="00DB4D55"/>
    <w:rsid w:val="00DC07CD"/>
    <w:rsid w:val="00DC0F42"/>
    <w:rsid w:val="00DC14CD"/>
    <w:rsid w:val="00DC72C9"/>
    <w:rsid w:val="00DD1CEC"/>
    <w:rsid w:val="00DD3E22"/>
    <w:rsid w:val="00DD571C"/>
    <w:rsid w:val="00DE2C87"/>
    <w:rsid w:val="00DE499F"/>
    <w:rsid w:val="00DE4C24"/>
    <w:rsid w:val="00DE6171"/>
    <w:rsid w:val="00DF1776"/>
    <w:rsid w:val="00E00A70"/>
    <w:rsid w:val="00E04D39"/>
    <w:rsid w:val="00E063DC"/>
    <w:rsid w:val="00E117B6"/>
    <w:rsid w:val="00E12E7B"/>
    <w:rsid w:val="00E15BBC"/>
    <w:rsid w:val="00E16AEE"/>
    <w:rsid w:val="00E17EA8"/>
    <w:rsid w:val="00E223AE"/>
    <w:rsid w:val="00E22A89"/>
    <w:rsid w:val="00E2D552"/>
    <w:rsid w:val="00E3047B"/>
    <w:rsid w:val="00E30DC6"/>
    <w:rsid w:val="00E310C7"/>
    <w:rsid w:val="00E31BC9"/>
    <w:rsid w:val="00E35FAD"/>
    <w:rsid w:val="00E40DE3"/>
    <w:rsid w:val="00E43FC1"/>
    <w:rsid w:val="00E44DDC"/>
    <w:rsid w:val="00E45E1F"/>
    <w:rsid w:val="00E47F4E"/>
    <w:rsid w:val="00E51E08"/>
    <w:rsid w:val="00E5218F"/>
    <w:rsid w:val="00E521AE"/>
    <w:rsid w:val="00E540CF"/>
    <w:rsid w:val="00E6070F"/>
    <w:rsid w:val="00E616A3"/>
    <w:rsid w:val="00E66C4F"/>
    <w:rsid w:val="00E6724B"/>
    <w:rsid w:val="00E7052A"/>
    <w:rsid w:val="00E712C5"/>
    <w:rsid w:val="00E7336B"/>
    <w:rsid w:val="00E7519D"/>
    <w:rsid w:val="00E7777B"/>
    <w:rsid w:val="00E84A2B"/>
    <w:rsid w:val="00E91616"/>
    <w:rsid w:val="00E93CCF"/>
    <w:rsid w:val="00E93DC7"/>
    <w:rsid w:val="00E96CC2"/>
    <w:rsid w:val="00E970E3"/>
    <w:rsid w:val="00E97A7D"/>
    <w:rsid w:val="00E97E87"/>
    <w:rsid w:val="00EA04E6"/>
    <w:rsid w:val="00EA14B6"/>
    <w:rsid w:val="00EA1B16"/>
    <w:rsid w:val="00EA5BD4"/>
    <w:rsid w:val="00EA607C"/>
    <w:rsid w:val="00EA6A81"/>
    <w:rsid w:val="00EA7B9A"/>
    <w:rsid w:val="00EB10C9"/>
    <w:rsid w:val="00EB11AD"/>
    <w:rsid w:val="00EB2265"/>
    <w:rsid w:val="00EB7B84"/>
    <w:rsid w:val="00EB7DEC"/>
    <w:rsid w:val="00EC0D17"/>
    <w:rsid w:val="00EC32CE"/>
    <w:rsid w:val="00EC3F1B"/>
    <w:rsid w:val="00EC4B63"/>
    <w:rsid w:val="00EC536A"/>
    <w:rsid w:val="00ED08DD"/>
    <w:rsid w:val="00ED3AC6"/>
    <w:rsid w:val="00EE27B1"/>
    <w:rsid w:val="00EE396E"/>
    <w:rsid w:val="00EE71BA"/>
    <w:rsid w:val="00EF244B"/>
    <w:rsid w:val="00EF4819"/>
    <w:rsid w:val="00EF4B7A"/>
    <w:rsid w:val="00EF5829"/>
    <w:rsid w:val="00EF758C"/>
    <w:rsid w:val="00F01293"/>
    <w:rsid w:val="00F0309F"/>
    <w:rsid w:val="00F03A7C"/>
    <w:rsid w:val="00F13410"/>
    <w:rsid w:val="00F13C35"/>
    <w:rsid w:val="00F1441C"/>
    <w:rsid w:val="00F16457"/>
    <w:rsid w:val="00F16A70"/>
    <w:rsid w:val="00F2090B"/>
    <w:rsid w:val="00F21251"/>
    <w:rsid w:val="00F218AC"/>
    <w:rsid w:val="00F23A1C"/>
    <w:rsid w:val="00F255EE"/>
    <w:rsid w:val="00F27E49"/>
    <w:rsid w:val="00F313D9"/>
    <w:rsid w:val="00F35572"/>
    <w:rsid w:val="00F35866"/>
    <w:rsid w:val="00F3660E"/>
    <w:rsid w:val="00F40E17"/>
    <w:rsid w:val="00F477F9"/>
    <w:rsid w:val="00F516D8"/>
    <w:rsid w:val="00F54FB0"/>
    <w:rsid w:val="00F550F6"/>
    <w:rsid w:val="00F566BD"/>
    <w:rsid w:val="00F609EE"/>
    <w:rsid w:val="00F70D4E"/>
    <w:rsid w:val="00F727A0"/>
    <w:rsid w:val="00F733CA"/>
    <w:rsid w:val="00F740F0"/>
    <w:rsid w:val="00F74739"/>
    <w:rsid w:val="00F86901"/>
    <w:rsid w:val="00F8D871"/>
    <w:rsid w:val="00F96E62"/>
    <w:rsid w:val="00FA08FC"/>
    <w:rsid w:val="00FA24A2"/>
    <w:rsid w:val="00FA284A"/>
    <w:rsid w:val="00FA4009"/>
    <w:rsid w:val="00FA5573"/>
    <w:rsid w:val="00FA5908"/>
    <w:rsid w:val="00FA6319"/>
    <w:rsid w:val="00FA7982"/>
    <w:rsid w:val="00FB06C5"/>
    <w:rsid w:val="00FB3A34"/>
    <w:rsid w:val="00FB7585"/>
    <w:rsid w:val="00FC3D6E"/>
    <w:rsid w:val="00FC67FA"/>
    <w:rsid w:val="00FC735E"/>
    <w:rsid w:val="00FC7F21"/>
    <w:rsid w:val="00FD17AA"/>
    <w:rsid w:val="00FD2680"/>
    <w:rsid w:val="00FD4BA5"/>
    <w:rsid w:val="00FD6198"/>
    <w:rsid w:val="00FE0D15"/>
    <w:rsid w:val="00FE2D63"/>
    <w:rsid w:val="00FE2EE3"/>
    <w:rsid w:val="00FE380F"/>
    <w:rsid w:val="00FE49BD"/>
    <w:rsid w:val="00FE50F9"/>
    <w:rsid w:val="00FE666D"/>
    <w:rsid w:val="00FF4900"/>
    <w:rsid w:val="012505ED"/>
    <w:rsid w:val="01295CD7"/>
    <w:rsid w:val="0144011B"/>
    <w:rsid w:val="01495A15"/>
    <w:rsid w:val="014D1CD8"/>
    <w:rsid w:val="014FC5A8"/>
    <w:rsid w:val="016C0387"/>
    <w:rsid w:val="0184386F"/>
    <w:rsid w:val="018441A4"/>
    <w:rsid w:val="0195AA3D"/>
    <w:rsid w:val="01B9CCE9"/>
    <w:rsid w:val="01CCBDCC"/>
    <w:rsid w:val="01CDFCA4"/>
    <w:rsid w:val="01D67E0C"/>
    <w:rsid w:val="01E66592"/>
    <w:rsid w:val="01F3BF8B"/>
    <w:rsid w:val="02203F3A"/>
    <w:rsid w:val="0225BCBC"/>
    <w:rsid w:val="022BB8FE"/>
    <w:rsid w:val="02385AD4"/>
    <w:rsid w:val="024B60E7"/>
    <w:rsid w:val="024E39DF"/>
    <w:rsid w:val="024F05D9"/>
    <w:rsid w:val="025E265A"/>
    <w:rsid w:val="026C0101"/>
    <w:rsid w:val="028855D6"/>
    <w:rsid w:val="02A36332"/>
    <w:rsid w:val="02AA3A25"/>
    <w:rsid w:val="02ABB7C2"/>
    <w:rsid w:val="02B0E7B3"/>
    <w:rsid w:val="02C02D4C"/>
    <w:rsid w:val="02C9DA3B"/>
    <w:rsid w:val="02CA8B22"/>
    <w:rsid w:val="02E52A76"/>
    <w:rsid w:val="030561A4"/>
    <w:rsid w:val="03120FEA"/>
    <w:rsid w:val="032E451B"/>
    <w:rsid w:val="033D0C06"/>
    <w:rsid w:val="03401C97"/>
    <w:rsid w:val="03541D5B"/>
    <w:rsid w:val="035BCBF1"/>
    <w:rsid w:val="036A4B1D"/>
    <w:rsid w:val="036B6217"/>
    <w:rsid w:val="036C0A41"/>
    <w:rsid w:val="037B67F8"/>
    <w:rsid w:val="03A9DF85"/>
    <w:rsid w:val="03B074DE"/>
    <w:rsid w:val="03D108F8"/>
    <w:rsid w:val="03E7D09E"/>
    <w:rsid w:val="03EDEB03"/>
    <w:rsid w:val="03F59A20"/>
    <w:rsid w:val="0437BBDC"/>
    <w:rsid w:val="0442D550"/>
    <w:rsid w:val="044EDA95"/>
    <w:rsid w:val="047BA3E3"/>
    <w:rsid w:val="04899E54"/>
    <w:rsid w:val="048B57A3"/>
    <w:rsid w:val="049AA087"/>
    <w:rsid w:val="049CD75A"/>
    <w:rsid w:val="04A7E508"/>
    <w:rsid w:val="04BCD550"/>
    <w:rsid w:val="04BFAA50"/>
    <w:rsid w:val="04C03ABC"/>
    <w:rsid w:val="04C2D571"/>
    <w:rsid w:val="04CA32AE"/>
    <w:rsid w:val="04CBAE85"/>
    <w:rsid w:val="04D6E019"/>
    <w:rsid w:val="04D94170"/>
    <w:rsid w:val="0504BF08"/>
    <w:rsid w:val="050695FB"/>
    <w:rsid w:val="050A3882"/>
    <w:rsid w:val="05189174"/>
    <w:rsid w:val="0521A59D"/>
    <w:rsid w:val="053072E5"/>
    <w:rsid w:val="0537C809"/>
    <w:rsid w:val="054C453F"/>
    <w:rsid w:val="055D4EE3"/>
    <w:rsid w:val="056538DE"/>
    <w:rsid w:val="056CF6E7"/>
    <w:rsid w:val="057AD512"/>
    <w:rsid w:val="05979F90"/>
    <w:rsid w:val="059A8F00"/>
    <w:rsid w:val="05B5B2A9"/>
    <w:rsid w:val="05BF8091"/>
    <w:rsid w:val="05C7FA38"/>
    <w:rsid w:val="05D17DE7"/>
    <w:rsid w:val="05E87F82"/>
    <w:rsid w:val="05FF1436"/>
    <w:rsid w:val="0605C36C"/>
    <w:rsid w:val="06203D59"/>
    <w:rsid w:val="06312F93"/>
    <w:rsid w:val="063876D3"/>
    <w:rsid w:val="0649E263"/>
    <w:rsid w:val="064EDE31"/>
    <w:rsid w:val="068ECFA1"/>
    <w:rsid w:val="06959080"/>
    <w:rsid w:val="06997A0A"/>
    <w:rsid w:val="06B7AFCF"/>
    <w:rsid w:val="06C235A4"/>
    <w:rsid w:val="06D1408F"/>
    <w:rsid w:val="06D4403D"/>
    <w:rsid w:val="06D6DAC9"/>
    <w:rsid w:val="06E0972A"/>
    <w:rsid w:val="06E58CF4"/>
    <w:rsid w:val="06E97887"/>
    <w:rsid w:val="07099DA6"/>
    <w:rsid w:val="071F4366"/>
    <w:rsid w:val="072C1F2E"/>
    <w:rsid w:val="072D3DB9"/>
    <w:rsid w:val="075F5A45"/>
    <w:rsid w:val="0774F093"/>
    <w:rsid w:val="07A9BC14"/>
    <w:rsid w:val="07B82B1C"/>
    <w:rsid w:val="07C4D2E0"/>
    <w:rsid w:val="07C5614E"/>
    <w:rsid w:val="07D3947A"/>
    <w:rsid w:val="07D7D6A8"/>
    <w:rsid w:val="07F8471F"/>
    <w:rsid w:val="0803D426"/>
    <w:rsid w:val="0811D684"/>
    <w:rsid w:val="084EAE9C"/>
    <w:rsid w:val="0859465F"/>
    <w:rsid w:val="085F3C6B"/>
    <w:rsid w:val="08792E7A"/>
    <w:rsid w:val="087B82E9"/>
    <w:rsid w:val="08814A85"/>
    <w:rsid w:val="0884A4B7"/>
    <w:rsid w:val="088C6EF7"/>
    <w:rsid w:val="08978244"/>
    <w:rsid w:val="08C15C26"/>
    <w:rsid w:val="08C487E9"/>
    <w:rsid w:val="08D847AC"/>
    <w:rsid w:val="08F2A867"/>
    <w:rsid w:val="0901DC79"/>
    <w:rsid w:val="09286648"/>
    <w:rsid w:val="09295B23"/>
    <w:rsid w:val="0936B01F"/>
    <w:rsid w:val="095AB372"/>
    <w:rsid w:val="0987342D"/>
    <w:rsid w:val="09B0E706"/>
    <w:rsid w:val="09B930B4"/>
    <w:rsid w:val="09C21287"/>
    <w:rsid w:val="09C87FFC"/>
    <w:rsid w:val="09D7F23C"/>
    <w:rsid w:val="09ED3DC1"/>
    <w:rsid w:val="09FBD917"/>
    <w:rsid w:val="09FC4F20"/>
    <w:rsid w:val="0A071038"/>
    <w:rsid w:val="0A27223F"/>
    <w:rsid w:val="0A28E195"/>
    <w:rsid w:val="0A501A1A"/>
    <w:rsid w:val="0A5B7122"/>
    <w:rsid w:val="0A79D35B"/>
    <w:rsid w:val="0A83FBD1"/>
    <w:rsid w:val="0A851432"/>
    <w:rsid w:val="0AAD3F64"/>
    <w:rsid w:val="0AC12797"/>
    <w:rsid w:val="0AC469A0"/>
    <w:rsid w:val="0AC4C4DB"/>
    <w:rsid w:val="0AC69208"/>
    <w:rsid w:val="0ACCAE2E"/>
    <w:rsid w:val="0AE8EB74"/>
    <w:rsid w:val="0AEE6D8D"/>
    <w:rsid w:val="0B05690F"/>
    <w:rsid w:val="0B2906A9"/>
    <w:rsid w:val="0B2B668A"/>
    <w:rsid w:val="0B2BA5BF"/>
    <w:rsid w:val="0B39007F"/>
    <w:rsid w:val="0B3C6766"/>
    <w:rsid w:val="0B405143"/>
    <w:rsid w:val="0B55D34E"/>
    <w:rsid w:val="0B5BD8A7"/>
    <w:rsid w:val="0B69C934"/>
    <w:rsid w:val="0B72A7FF"/>
    <w:rsid w:val="0B762029"/>
    <w:rsid w:val="0BA08100"/>
    <w:rsid w:val="0BA6F598"/>
    <w:rsid w:val="0BB97017"/>
    <w:rsid w:val="0BD7B52F"/>
    <w:rsid w:val="0BD98FAA"/>
    <w:rsid w:val="0BDAF3DE"/>
    <w:rsid w:val="0BFD01C4"/>
    <w:rsid w:val="0C0C8025"/>
    <w:rsid w:val="0C0DDDDC"/>
    <w:rsid w:val="0C163A7C"/>
    <w:rsid w:val="0C22A06B"/>
    <w:rsid w:val="0C50CA70"/>
    <w:rsid w:val="0C51437F"/>
    <w:rsid w:val="0C52595A"/>
    <w:rsid w:val="0C5B6ABF"/>
    <w:rsid w:val="0C72A9A9"/>
    <w:rsid w:val="0C74FB0F"/>
    <w:rsid w:val="0C7BB221"/>
    <w:rsid w:val="0C90ABB2"/>
    <w:rsid w:val="0CA62D1D"/>
    <w:rsid w:val="0CABC177"/>
    <w:rsid w:val="0CB4FEE9"/>
    <w:rsid w:val="0CBA425C"/>
    <w:rsid w:val="0CD84B4A"/>
    <w:rsid w:val="0CDDB826"/>
    <w:rsid w:val="0D070313"/>
    <w:rsid w:val="0D23DB72"/>
    <w:rsid w:val="0D32E579"/>
    <w:rsid w:val="0D3B1863"/>
    <w:rsid w:val="0D41AA4A"/>
    <w:rsid w:val="0D5936DA"/>
    <w:rsid w:val="0D7263EC"/>
    <w:rsid w:val="0D861D3F"/>
    <w:rsid w:val="0DA5CCF4"/>
    <w:rsid w:val="0DB44A02"/>
    <w:rsid w:val="0DE11CC2"/>
    <w:rsid w:val="0DE4A0DA"/>
    <w:rsid w:val="0DF421D5"/>
    <w:rsid w:val="0E040A99"/>
    <w:rsid w:val="0E141CE3"/>
    <w:rsid w:val="0E188CEF"/>
    <w:rsid w:val="0E18CB69"/>
    <w:rsid w:val="0E4D0509"/>
    <w:rsid w:val="0E64C1C9"/>
    <w:rsid w:val="0E69BDF1"/>
    <w:rsid w:val="0E83AE8F"/>
    <w:rsid w:val="0E86106F"/>
    <w:rsid w:val="0E8BBD7E"/>
    <w:rsid w:val="0EA68CAB"/>
    <w:rsid w:val="0EA71B6A"/>
    <w:rsid w:val="0EAFBB2D"/>
    <w:rsid w:val="0EE6191C"/>
    <w:rsid w:val="0F2CB361"/>
    <w:rsid w:val="0F4641C7"/>
    <w:rsid w:val="0F5BAAD3"/>
    <w:rsid w:val="0F635CA8"/>
    <w:rsid w:val="0F6FA6C7"/>
    <w:rsid w:val="0F70D584"/>
    <w:rsid w:val="0F7A902B"/>
    <w:rsid w:val="0F90D3A8"/>
    <w:rsid w:val="0F9B22F5"/>
    <w:rsid w:val="0FA3FCF4"/>
    <w:rsid w:val="0FCD85AD"/>
    <w:rsid w:val="0FD28154"/>
    <w:rsid w:val="0FDD4D54"/>
    <w:rsid w:val="0FF1F69F"/>
    <w:rsid w:val="0FF27E5E"/>
    <w:rsid w:val="0FFEE8A3"/>
    <w:rsid w:val="0FFEEE7D"/>
    <w:rsid w:val="1004D221"/>
    <w:rsid w:val="10179FC9"/>
    <w:rsid w:val="102C1181"/>
    <w:rsid w:val="1036EA88"/>
    <w:rsid w:val="10379B49"/>
    <w:rsid w:val="103CE9F5"/>
    <w:rsid w:val="103D5676"/>
    <w:rsid w:val="105102B5"/>
    <w:rsid w:val="107C3F47"/>
    <w:rsid w:val="10939DEE"/>
    <w:rsid w:val="10946B85"/>
    <w:rsid w:val="109578F0"/>
    <w:rsid w:val="1096E56C"/>
    <w:rsid w:val="10995ED9"/>
    <w:rsid w:val="109B2BC5"/>
    <w:rsid w:val="10A6DF6C"/>
    <w:rsid w:val="10CCCE59"/>
    <w:rsid w:val="10E3019A"/>
    <w:rsid w:val="10EBAAD9"/>
    <w:rsid w:val="10FAE3CB"/>
    <w:rsid w:val="11061E70"/>
    <w:rsid w:val="110653AB"/>
    <w:rsid w:val="11199F87"/>
    <w:rsid w:val="1119F0E1"/>
    <w:rsid w:val="1130B67B"/>
    <w:rsid w:val="11329D0D"/>
    <w:rsid w:val="113BC463"/>
    <w:rsid w:val="11577467"/>
    <w:rsid w:val="116D84FF"/>
    <w:rsid w:val="11AE17D2"/>
    <w:rsid w:val="11B34F6B"/>
    <w:rsid w:val="11DE2438"/>
    <w:rsid w:val="12064A4B"/>
    <w:rsid w:val="120A95AF"/>
    <w:rsid w:val="120E5EA6"/>
    <w:rsid w:val="120ED455"/>
    <w:rsid w:val="12180FA8"/>
    <w:rsid w:val="121B0494"/>
    <w:rsid w:val="122DA45F"/>
    <w:rsid w:val="122FCE66"/>
    <w:rsid w:val="123E4184"/>
    <w:rsid w:val="1253C9E2"/>
    <w:rsid w:val="12553746"/>
    <w:rsid w:val="125CAD47"/>
    <w:rsid w:val="1264EB15"/>
    <w:rsid w:val="12680AF1"/>
    <w:rsid w:val="1268D409"/>
    <w:rsid w:val="1273B224"/>
    <w:rsid w:val="1278B74D"/>
    <w:rsid w:val="128C5481"/>
    <w:rsid w:val="129E00E4"/>
    <w:rsid w:val="12A46046"/>
    <w:rsid w:val="12A682FE"/>
    <w:rsid w:val="12C19007"/>
    <w:rsid w:val="1314EE16"/>
    <w:rsid w:val="134AF85E"/>
    <w:rsid w:val="134F2B7F"/>
    <w:rsid w:val="136ED647"/>
    <w:rsid w:val="13B2F129"/>
    <w:rsid w:val="13B4BBDE"/>
    <w:rsid w:val="13C1B704"/>
    <w:rsid w:val="13E1CAF5"/>
    <w:rsid w:val="14027D82"/>
    <w:rsid w:val="1403A584"/>
    <w:rsid w:val="141AE9B3"/>
    <w:rsid w:val="141E28BC"/>
    <w:rsid w:val="141E39B6"/>
    <w:rsid w:val="1442B67C"/>
    <w:rsid w:val="145092AA"/>
    <w:rsid w:val="14528E0D"/>
    <w:rsid w:val="1483BB4D"/>
    <w:rsid w:val="14B18C10"/>
    <w:rsid w:val="14BE85F4"/>
    <w:rsid w:val="14C3C199"/>
    <w:rsid w:val="14CE6518"/>
    <w:rsid w:val="14D57F80"/>
    <w:rsid w:val="14E956E4"/>
    <w:rsid w:val="153A7E73"/>
    <w:rsid w:val="156A4085"/>
    <w:rsid w:val="15757BFA"/>
    <w:rsid w:val="158A0BFD"/>
    <w:rsid w:val="15931282"/>
    <w:rsid w:val="15BA569F"/>
    <w:rsid w:val="15CC03B2"/>
    <w:rsid w:val="15E4FAFD"/>
    <w:rsid w:val="15E64E3F"/>
    <w:rsid w:val="15E93B7A"/>
    <w:rsid w:val="15F6523B"/>
    <w:rsid w:val="15F6D03D"/>
    <w:rsid w:val="15FEA4D9"/>
    <w:rsid w:val="162C1E3F"/>
    <w:rsid w:val="1642DD46"/>
    <w:rsid w:val="164D5AC2"/>
    <w:rsid w:val="165D97D9"/>
    <w:rsid w:val="165E764B"/>
    <w:rsid w:val="1660DF41"/>
    <w:rsid w:val="166B712A"/>
    <w:rsid w:val="16797DA5"/>
    <w:rsid w:val="167DCC7D"/>
    <w:rsid w:val="16987633"/>
    <w:rsid w:val="16A737F2"/>
    <w:rsid w:val="16AE719F"/>
    <w:rsid w:val="16E7904F"/>
    <w:rsid w:val="170626F0"/>
    <w:rsid w:val="1706FB89"/>
    <w:rsid w:val="171F3DDF"/>
    <w:rsid w:val="1749E38E"/>
    <w:rsid w:val="1758894F"/>
    <w:rsid w:val="17669095"/>
    <w:rsid w:val="177184FA"/>
    <w:rsid w:val="17799454"/>
    <w:rsid w:val="17A81EF2"/>
    <w:rsid w:val="17AC84C0"/>
    <w:rsid w:val="17BA39F8"/>
    <w:rsid w:val="17BE8FB0"/>
    <w:rsid w:val="17D11176"/>
    <w:rsid w:val="17D1772C"/>
    <w:rsid w:val="17D55F95"/>
    <w:rsid w:val="17FF1F9C"/>
    <w:rsid w:val="1809FE9D"/>
    <w:rsid w:val="181A50D3"/>
    <w:rsid w:val="1831C271"/>
    <w:rsid w:val="183381B0"/>
    <w:rsid w:val="184E256D"/>
    <w:rsid w:val="184E4C05"/>
    <w:rsid w:val="1853DAAE"/>
    <w:rsid w:val="186A50DC"/>
    <w:rsid w:val="186FE277"/>
    <w:rsid w:val="187C0C60"/>
    <w:rsid w:val="18895002"/>
    <w:rsid w:val="1895F92A"/>
    <w:rsid w:val="18978282"/>
    <w:rsid w:val="189850F8"/>
    <w:rsid w:val="18A96EF4"/>
    <w:rsid w:val="18ADAE59"/>
    <w:rsid w:val="18C24069"/>
    <w:rsid w:val="18D65FEF"/>
    <w:rsid w:val="18F8A944"/>
    <w:rsid w:val="190BF92C"/>
    <w:rsid w:val="190CB3ED"/>
    <w:rsid w:val="190D677E"/>
    <w:rsid w:val="1914F06C"/>
    <w:rsid w:val="1925EFE7"/>
    <w:rsid w:val="192B38C0"/>
    <w:rsid w:val="192E194A"/>
    <w:rsid w:val="19478686"/>
    <w:rsid w:val="195A6E09"/>
    <w:rsid w:val="1969289A"/>
    <w:rsid w:val="1991F943"/>
    <w:rsid w:val="19943C7C"/>
    <w:rsid w:val="1996C49E"/>
    <w:rsid w:val="1998F229"/>
    <w:rsid w:val="19DB9381"/>
    <w:rsid w:val="19E58A64"/>
    <w:rsid w:val="19EC1C83"/>
    <w:rsid w:val="1A0B3A8A"/>
    <w:rsid w:val="1A2C344A"/>
    <w:rsid w:val="1A348E84"/>
    <w:rsid w:val="1A3A89FD"/>
    <w:rsid w:val="1A4CCEAE"/>
    <w:rsid w:val="1A55D48F"/>
    <w:rsid w:val="1A5A27F4"/>
    <w:rsid w:val="1A6091D6"/>
    <w:rsid w:val="1A64F070"/>
    <w:rsid w:val="1AA61488"/>
    <w:rsid w:val="1ABB71EC"/>
    <w:rsid w:val="1ACE6FCF"/>
    <w:rsid w:val="1AD101F2"/>
    <w:rsid w:val="1ADE1A90"/>
    <w:rsid w:val="1AE25221"/>
    <w:rsid w:val="1AFEEA82"/>
    <w:rsid w:val="1AFF39EB"/>
    <w:rsid w:val="1B05398F"/>
    <w:rsid w:val="1B06AE1A"/>
    <w:rsid w:val="1B0D6A22"/>
    <w:rsid w:val="1B0E052B"/>
    <w:rsid w:val="1B1231C3"/>
    <w:rsid w:val="1B1B1360"/>
    <w:rsid w:val="1B300CDD"/>
    <w:rsid w:val="1B7CD2CA"/>
    <w:rsid w:val="1B8912EB"/>
    <w:rsid w:val="1B95D014"/>
    <w:rsid w:val="1BBDA7C6"/>
    <w:rsid w:val="1BC6C587"/>
    <w:rsid w:val="1BEE1242"/>
    <w:rsid w:val="1C09DD2A"/>
    <w:rsid w:val="1C2610F9"/>
    <w:rsid w:val="1C5CAC25"/>
    <w:rsid w:val="1C6541B3"/>
    <w:rsid w:val="1C7663AF"/>
    <w:rsid w:val="1CC4DF83"/>
    <w:rsid w:val="1CD46371"/>
    <w:rsid w:val="1D1261FB"/>
    <w:rsid w:val="1D17C499"/>
    <w:rsid w:val="1D191B41"/>
    <w:rsid w:val="1D1E5587"/>
    <w:rsid w:val="1D30449E"/>
    <w:rsid w:val="1D395E24"/>
    <w:rsid w:val="1D5B3468"/>
    <w:rsid w:val="1D5C4017"/>
    <w:rsid w:val="1D64D4A6"/>
    <w:rsid w:val="1D6F2F91"/>
    <w:rsid w:val="1D6F48B2"/>
    <w:rsid w:val="1D89A95A"/>
    <w:rsid w:val="1D97AD77"/>
    <w:rsid w:val="1DB32A60"/>
    <w:rsid w:val="1DD12DA1"/>
    <w:rsid w:val="1DDD88F1"/>
    <w:rsid w:val="1DE170E0"/>
    <w:rsid w:val="1DEE659E"/>
    <w:rsid w:val="1DFF0AFB"/>
    <w:rsid w:val="1E08BAE7"/>
    <w:rsid w:val="1E11EB7F"/>
    <w:rsid w:val="1E13894B"/>
    <w:rsid w:val="1E5E66F6"/>
    <w:rsid w:val="1E71DAD7"/>
    <w:rsid w:val="1E7F9897"/>
    <w:rsid w:val="1E822B8B"/>
    <w:rsid w:val="1E96570A"/>
    <w:rsid w:val="1E97DA1C"/>
    <w:rsid w:val="1EA664BD"/>
    <w:rsid w:val="1EC9EFC4"/>
    <w:rsid w:val="1ED3556D"/>
    <w:rsid w:val="1ED3926D"/>
    <w:rsid w:val="1EF1EFD8"/>
    <w:rsid w:val="1EF5E8BB"/>
    <w:rsid w:val="1EF819FE"/>
    <w:rsid w:val="1F131A02"/>
    <w:rsid w:val="1F234CFE"/>
    <w:rsid w:val="1F2DF4AC"/>
    <w:rsid w:val="1F37C63E"/>
    <w:rsid w:val="1F3A819D"/>
    <w:rsid w:val="1F402B55"/>
    <w:rsid w:val="1F481088"/>
    <w:rsid w:val="1F48B2D1"/>
    <w:rsid w:val="1F60A822"/>
    <w:rsid w:val="1F611F1A"/>
    <w:rsid w:val="1F715432"/>
    <w:rsid w:val="1F846495"/>
    <w:rsid w:val="1F9E4950"/>
    <w:rsid w:val="1FA9CCC4"/>
    <w:rsid w:val="1FC03E7D"/>
    <w:rsid w:val="1FD79021"/>
    <w:rsid w:val="1FEFD847"/>
    <w:rsid w:val="202D251D"/>
    <w:rsid w:val="20438B5B"/>
    <w:rsid w:val="204A0B7A"/>
    <w:rsid w:val="2051831C"/>
    <w:rsid w:val="2052D6A0"/>
    <w:rsid w:val="2056DDD2"/>
    <w:rsid w:val="20634466"/>
    <w:rsid w:val="2064B868"/>
    <w:rsid w:val="20691C80"/>
    <w:rsid w:val="209BCE5F"/>
    <w:rsid w:val="20A7AC0D"/>
    <w:rsid w:val="20AF1326"/>
    <w:rsid w:val="20AF4148"/>
    <w:rsid w:val="20C86CC2"/>
    <w:rsid w:val="20D7700A"/>
    <w:rsid w:val="21028788"/>
    <w:rsid w:val="2102A7FB"/>
    <w:rsid w:val="211B3D31"/>
    <w:rsid w:val="2120946A"/>
    <w:rsid w:val="21469BA1"/>
    <w:rsid w:val="215D01FA"/>
    <w:rsid w:val="2166985D"/>
    <w:rsid w:val="21E1C8FB"/>
    <w:rsid w:val="21E63021"/>
    <w:rsid w:val="21F7C12C"/>
    <w:rsid w:val="2206DC8A"/>
    <w:rsid w:val="2209BE01"/>
    <w:rsid w:val="2210CBD5"/>
    <w:rsid w:val="2227C6B1"/>
    <w:rsid w:val="22675A0F"/>
    <w:rsid w:val="2278264F"/>
    <w:rsid w:val="22843526"/>
    <w:rsid w:val="2285DF61"/>
    <w:rsid w:val="228A6E7D"/>
    <w:rsid w:val="228BAC70"/>
    <w:rsid w:val="229160CF"/>
    <w:rsid w:val="229FCB69"/>
    <w:rsid w:val="22A1C2AE"/>
    <w:rsid w:val="22A3694E"/>
    <w:rsid w:val="22A7CC19"/>
    <w:rsid w:val="22B281A6"/>
    <w:rsid w:val="22CB7ED3"/>
    <w:rsid w:val="22E7180B"/>
    <w:rsid w:val="22EF063B"/>
    <w:rsid w:val="22F0E705"/>
    <w:rsid w:val="22F8486A"/>
    <w:rsid w:val="22FDBE29"/>
    <w:rsid w:val="2308FFF7"/>
    <w:rsid w:val="231D69F9"/>
    <w:rsid w:val="2321F665"/>
    <w:rsid w:val="23244D50"/>
    <w:rsid w:val="2329F184"/>
    <w:rsid w:val="2346B88D"/>
    <w:rsid w:val="234C1E8E"/>
    <w:rsid w:val="234DF049"/>
    <w:rsid w:val="2351AC95"/>
    <w:rsid w:val="2359380A"/>
    <w:rsid w:val="2376805C"/>
    <w:rsid w:val="237DA241"/>
    <w:rsid w:val="2383A8ED"/>
    <w:rsid w:val="238BF4AF"/>
    <w:rsid w:val="23A9F2B3"/>
    <w:rsid w:val="23B21CD0"/>
    <w:rsid w:val="23C59126"/>
    <w:rsid w:val="23C8CF95"/>
    <w:rsid w:val="23D580FD"/>
    <w:rsid w:val="24104818"/>
    <w:rsid w:val="241954BB"/>
    <w:rsid w:val="241DC6A4"/>
    <w:rsid w:val="242303B3"/>
    <w:rsid w:val="2426019A"/>
    <w:rsid w:val="24329B43"/>
    <w:rsid w:val="2432E0B7"/>
    <w:rsid w:val="243A1EF7"/>
    <w:rsid w:val="24477EC5"/>
    <w:rsid w:val="2482E86C"/>
    <w:rsid w:val="2487A4F7"/>
    <w:rsid w:val="248CB766"/>
    <w:rsid w:val="24A73F9E"/>
    <w:rsid w:val="24AF3CF7"/>
    <w:rsid w:val="24B9A4D5"/>
    <w:rsid w:val="24C1890B"/>
    <w:rsid w:val="24C57B10"/>
    <w:rsid w:val="24C76A52"/>
    <w:rsid w:val="24D28955"/>
    <w:rsid w:val="24F7BD3A"/>
    <w:rsid w:val="2510D15E"/>
    <w:rsid w:val="251B8ED8"/>
    <w:rsid w:val="2521DA5F"/>
    <w:rsid w:val="2523C968"/>
    <w:rsid w:val="2525D61B"/>
    <w:rsid w:val="25451691"/>
    <w:rsid w:val="25492B95"/>
    <w:rsid w:val="254C07C7"/>
    <w:rsid w:val="255CB135"/>
    <w:rsid w:val="2569530F"/>
    <w:rsid w:val="2575F59B"/>
    <w:rsid w:val="2586B23B"/>
    <w:rsid w:val="258CD6F9"/>
    <w:rsid w:val="258F4FF5"/>
    <w:rsid w:val="25B219DB"/>
    <w:rsid w:val="25C9BF44"/>
    <w:rsid w:val="25CA8A48"/>
    <w:rsid w:val="25D60AA6"/>
    <w:rsid w:val="2610943B"/>
    <w:rsid w:val="26174CF0"/>
    <w:rsid w:val="261A4516"/>
    <w:rsid w:val="261F416E"/>
    <w:rsid w:val="2623B1E8"/>
    <w:rsid w:val="2624D478"/>
    <w:rsid w:val="262B8DD6"/>
    <w:rsid w:val="2635CDA3"/>
    <w:rsid w:val="2639B042"/>
    <w:rsid w:val="26473867"/>
    <w:rsid w:val="266C4C92"/>
    <w:rsid w:val="266CF2AA"/>
    <w:rsid w:val="268CBEFD"/>
    <w:rsid w:val="26A4BE88"/>
    <w:rsid w:val="26A57E82"/>
    <w:rsid w:val="26AB91EC"/>
    <w:rsid w:val="26ACE027"/>
    <w:rsid w:val="26C902B9"/>
    <w:rsid w:val="26E12EB6"/>
    <w:rsid w:val="26F583B0"/>
    <w:rsid w:val="26F77A02"/>
    <w:rsid w:val="2703225D"/>
    <w:rsid w:val="27066AD1"/>
    <w:rsid w:val="270B0FE3"/>
    <w:rsid w:val="270B1DA2"/>
    <w:rsid w:val="27107C5B"/>
    <w:rsid w:val="272F76F8"/>
    <w:rsid w:val="273610EF"/>
    <w:rsid w:val="27394C59"/>
    <w:rsid w:val="273B48A8"/>
    <w:rsid w:val="275967C9"/>
    <w:rsid w:val="276AF754"/>
    <w:rsid w:val="276E989E"/>
    <w:rsid w:val="27739094"/>
    <w:rsid w:val="277A1FC6"/>
    <w:rsid w:val="27836462"/>
    <w:rsid w:val="278D8DCC"/>
    <w:rsid w:val="27A3590F"/>
    <w:rsid w:val="27AAC37D"/>
    <w:rsid w:val="27B48489"/>
    <w:rsid w:val="27C7DFAB"/>
    <w:rsid w:val="27DA1F4A"/>
    <w:rsid w:val="27F1F1E0"/>
    <w:rsid w:val="282E0580"/>
    <w:rsid w:val="283383B1"/>
    <w:rsid w:val="285CABDC"/>
    <w:rsid w:val="28627797"/>
    <w:rsid w:val="2863869B"/>
    <w:rsid w:val="28638FA8"/>
    <w:rsid w:val="28652989"/>
    <w:rsid w:val="2866F2CA"/>
    <w:rsid w:val="2879A91A"/>
    <w:rsid w:val="289CFA08"/>
    <w:rsid w:val="28BB212A"/>
    <w:rsid w:val="28BB5818"/>
    <w:rsid w:val="28BC0C0C"/>
    <w:rsid w:val="28C64793"/>
    <w:rsid w:val="28C80596"/>
    <w:rsid w:val="28D47CA1"/>
    <w:rsid w:val="28E2AC6C"/>
    <w:rsid w:val="28EBE374"/>
    <w:rsid w:val="28ED7193"/>
    <w:rsid w:val="28F066DB"/>
    <w:rsid w:val="291A7D97"/>
    <w:rsid w:val="292D12AB"/>
    <w:rsid w:val="293880AA"/>
    <w:rsid w:val="293A1B98"/>
    <w:rsid w:val="293D0F6D"/>
    <w:rsid w:val="2948EC35"/>
    <w:rsid w:val="29632E98"/>
    <w:rsid w:val="2968061A"/>
    <w:rsid w:val="296D27DE"/>
    <w:rsid w:val="29714C67"/>
    <w:rsid w:val="298A14AC"/>
    <w:rsid w:val="298DAAF9"/>
    <w:rsid w:val="299C27CA"/>
    <w:rsid w:val="29A160CA"/>
    <w:rsid w:val="29B0E120"/>
    <w:rsid w:val="29B2A02B"/>
    <w:rsid w:val="29BDE0BA"/>
    <w:rsid w:val="29FD6116"/>
    <w:rsid w:val="2A44C0B4"/>
    <w:rsid w:val="2A4A6EFB"/>
    <w:rsid w:val="2A56F18B"/>
    <w:rsid w:val="2A81BBB7"/>
    <w:rsid w:val="2A97B5F3"/>
    <w:rsid w:val="2A9DCA8D"/>
    <w:rsid w:val="2ABC35D1"/>
    <w:rsid w:val="2ABC78FD"/>
    <w:rsid w:val="2AC44054"/>
    <w:rsid w:val="2ADE2C92"/>
    <w:rsid w:val="2B1257FF"/>
    <w:rsid w:val="2B3756A3"/>
    <w:rsid w:val="2B7105B0"/>
    <w:rsid w:val="2B77F386"/>
    <w:rsid w:val="2B8978F4"/>
    <w:rsid w:val="2B91582E"/>
    <w:rsid w:val="2B91BFAB"/>
    <w:rsid w:val="2BA3C5A9"/>
    <w:rsid w:val="2BB055EA"/>
    <w:rsid w:val="2BB215DE"/>
    <w:rsid w:val="2BBE5FB1"/>
    <w:rsid w:val="2BCAF8BE"/>
    <w:rsid w:val="2BDD9150"/>
    <w:rsid w:val="2C072C61"/>
    <w:rsid w:val="2C09660E"/>
    <w:rsid w:val="2C155D75"/>
    <w:rsid w:val="2C2D95B1"/>
    <w:rsid w:val="2C398050"/>
    <w:rsid w:val="2C4335B4"/>
    <w:rsid w:val="2C4CE1AB"/>
    <w:rsid w:val="2C5E2C00"/>
    <w:rsid w:val="2C6BC27F"/>
    <w:rsid w:val="2C6F9206"/>
    <w:rsid w:val="2C76463A"/>
    <w:rsid w:val="2C942C6A"/>
    <w:rsid w:val="2C9FD1AA"/>
    <w:rsid w:val="2CAF5FBA"/>
    <w:rsid w:val="2CB4E508"/>
    <w:rsid w:val="2CCBA5B8"/>
    <w:rsid w:val="2CD37966"/>
    <w:rsid w:val="2CD57BDE"/>
    <w:rsid w:val="2CEEA43B"/>
    <w:rsid w:val="2CF47093"/>
    <w:rsid w:val="2D4A0F81"/>
    <w:rsid w:val="2D600DB2"/>
    <w:rsid w:val="2D677766"/>
    <w:rsid w:val="2D761973"/>
    <w:rsid w:val="2D79C689"/>
    <w:rsid w:val="2D7A5167"/>
    <w:rsid w:val="2D7BF1E5"/>
    <w:rsid w:val="2D884A3F"/>
    <w:rsid w:val="2DAE83BE"/>
    <w:rsid w:val="2DE0CAB8"/>
    <w:rsid w:val="2DE425C2"/>
    <w:rsid w:val="2DF62DE5"/>
    <w:rsid w:val="2E1254F0"/>
    <w:rsid w:val="2E229876"/>
    <w:rsid w:val="2E4CFE77"/>
    <w:rsid w:val="2E5B586A"/>
    <w:rsid w:val="2E6626D4"/>
    <w:rsid w:val="2E7079C5"/>
    <w:rsid w:val="2E86C9A8"/>
    <w:rsid w:val="2E897937"/>
    <w:rsid w:val="2E952906"/>
    <w:rsid w:val="2E9C9309"/>
    <w:rsid w:val="2EA0BB40"/>
    <w:rsid w:val="2EABDD6A"/>
    <w:rsid w:val="2EC741BC"/>
    <w:rsid w:val="2EDE4A5C"/>
    <w:rsid w:val="2F1ECD26"/>
    <w:rsid w:val="2F1F0E06"/>
    <w:rsid w:val="2F20696A"/>
    <w:rsid w:val="2F2B2BD9"/>
    <w:rsid w:val="2F6477EE"/>
    <w:rsid w:val="2F66E29F"/>
    <w:rsid w:val="2F7488DB"/>
    <w:rsid w:val="2F750A48"/>
    <w:rsid w:val="2F9A6F16"/>
    <w:rsid w:val="2FA8823A"/>
    <w:rsid w:val="2FAF86A3"/>
    <w:rsid w:val="30108354"/>
    <w:rsid w:val="302E8828"/>
    <w:rsid w:val="304734D1"/>
    <w:rsid w:val="30567C8F"/>
    <w:rsid w:val="305EB2BF"/>
    <w:rsid w:val="30656E3C"/>
    <w:rsid w:val="309BC904"/>
    <w:rsid w:val="30CC2695"/>
    <w:rsid w:val="30DB88D8"/>
    <w:rsid w:val="30FA5E11"/>
    <w:rsid w:val="30FBBFF5"/>
    <w:rsid w:val="310CFAB6"/>
    <w:rsid w:val="310EB375"/>
    <w:rsid w:val="3110AB34"/>
    <w:rsid w:val="3117A64A"/>
    <w:rsid w:val="311CC570"/>
    <w:rsid w:val="31353435"/>
    <w:rsid w:val="313679C4"/>
    <w:rsid w:val="31373506"/>
    <w:rsid w:val="3148C4C0"/>
    <w:rsid w:val="31526703"/>
    <w:rsid w:val="31A5DA09"/>
    <w:rsid w:val="31B6419B"/>
    <w:rsid w:val="31B927B1"/>
    <w:rsid w:val="31C36DDB"/>
    <w:rsid w:val="31C4D253"/>
    <w:rsid w:val="31C79231"/>
    <w:rsid w:val="31D9F60B"/>
    <w:rsid w:val="32139431"/>
    <w:rsid w:val="3218E75B"/>
    <w:rsid w:val="32318F22"/>
    <w:rsid w:val="3239895E"/>
    <w:rsid w:val="3239E900"/>
    <w:rsid w:val="323E745E"/>
    <w:rsid w:val="3249D340"/>
    <w:rsid w:val="325242BD"/>
    <w:rsid w:val="32716BF8"/>
    <w:rsid w:val="327B84F7"/>
    <w:rsid w:val="3293D0BD"/>
    <w:rsid w:val="3298E24C"/>
    <w:rsid w:val="32A61D0D"/>
    <w:rsid w:val="32A7AF17"/>
    <w:rsid w:val="32B9B767"/>
    <w:rsid w:val="32CCF0D7"/>
    <w:rsid w:val="32D5D81E"/>
    <w:rsid w:val="32DB07B9"/>
    <w:rsid w:val="330E3BA1"/>
    <w:rsid w:val="33147144"/>
    <w:rsid w:val="331FB04B"/>
    <w:rsid w:val="3320A46D"/>
    <w:rsid w:val="33243B85"/>
    <w:rsid w:val="334DD8DD"/>
    <w:rsid w:val="3368FF03"/>
    <w:rsid w:val="33702C41"/>
    <w:rsid w:val="3383313B"/>
    <w:rsid w:val="33857163"/>
    <w:rsid w:val="338FA89E"/>
    <w:rsid w:val="33DB8FF9"/>
    <w:rsid w:val="341E06E2"/>
    <w:rsid w:val="342E22E7"/>
    <w:rsid w:val="343C4924"/>
    <w:rsid w:val="34409FB1"/>
    <w:rsid w:val="34487D58"/>
    <w:rsid w:val="3471C4D7"/>
    <w:rsid w:val="34890FD5"/>
    <w:rsid w:val="3489B2D3"/>
    <w:rsid w:val="34A5AF69"/>
    <w:rsid w:val="34C64B9D"/>
    <w:rsid w:val="34E4EFCC"/>
    <w:rsid w:val="34F98899"/>
    <w:rsid w:val="34FA43AC"/>
    <w:rsid w:val="34FB4759"/>
    <w:rsid w:val="35004AD1"/>
    <w:rsid w:val="350AD86E"/>
    <w:rsid w:val="35155C32"/>
    <w:rsid w:val="351598EF"/>
    <w:rsid w:val="351DC3DE"/>
    <w:rsid w:val="352A71D3"/>
    <w:rsid w:val="3577605A"/>
    <w:rsid w:val="3579766A"/>
    <w:rsid w:val="357F1B5C"/>
    <w:rsid w:val="358A19C9"/>
    <w:rsid w:val="35A7DCB5"/>
    <w:rsid w:val="35AA6431"/>
    <w:rsid w:val="35C2BD9D"/>
    <w:rsid w:val="35CD7D8B"/>
    <w:rsid w:val="35F54F1D"/>
    <w:rsid w:val="35FCEADF"/>
    <w:rsid w:val="36170FE7"/>
    <w:rsid w:val="36193ED1"/>
    <w:rsid w:val="36258334"/>
    <w:rsid w:val="362D70BA"/>
    <w:rsid w:val="36539E37"/>
    <w:rsid w:val="3659241A"/>
    <w:rsid w:val="3674A5EC"/>
    <w:rsid w:val="368FD5FC"/>
    <w:rsid w:val="36923867"/>
    <w:rsid w:val="36A8383C"/>
    <w:rsid w:val="36B87456"/>
    <w:rsid w:val="36CA63D0"/>
    <w:rsid w:val="36D2D7E0"/>
    <w:rsid w:val="36D41BC9"/>
    <w:rsid w:val="36D4A122"/>
    <w:rsid w:val="36D99492"/>
    <w:rsid w:val="36E0F7CE"/>
    <w:rsid w:val="36EA2D41"/>
    <w:rsid w:val="36EEE605"/>
    <w:rsid w:val="370F7EC1"/>
    <w:rsid w:val="37116F6B"/>
    <w:rsid w:val="37138807"/>
    <w:rsid w:val="3731144B"/>
    <w:rsid w:val="373F98F8"/>
    <w:rsid w:val="3746E176"/>
    <w:rsid w:val="37A2E185"/>
    <w:rsid w:val="37DD502B"/>
    <w:rsid w:val="380C0FC0"/>
    <w:rsid w:val="380D091A"/>
    <w:rsid w:val="38146BC2"/>
    <w:rsid w:val="3822F925"/>
    <w:rsid w:val="38244D80"/>
    <w:rsid w:val="384B5BF0"/>
    <w:rsid w:val="384BADFD"/>
    <w:rsid w:val="38538231"/>
    <w:rsid w:val="385B4F18"/>
    <w:rsid w:val="386190E1"/>
    <w:rsid w:val="3866179A"/>
    <w:rsid w:val="3868B470"/>
    <w:rsid w:val="386B2BF3"/>
    <w:rsid w:val="3873748E"/>
    <w:rsid w:val="38787F5B"/>
    <w:rsid w:val="3879D3C2"/>
    <w:rsid w:val="387E148C"/>
    <w:rsid w:val="38B950EA"/>
    <w:rsid w:val="38C26D45"/>
    <w:rsid w:val="38CC8612"/>
    <w:rsid w:val="38D91B02"/>
    <w:rsid w:val="38F649FB"/>
    <w:rsid w:val="38FB6406"/>
    <w:rsid w:val="38FD63E5"/>
    <w:rsid w:val="38FE5226"/>
    <w:rsid w:val="3904DA43"/>
    <w:rsid w:val="39063669"/>
    <w:rsid w:val="39190642"/>
    <w:rsid w:val="3925A35C"/>
    <w:rsid w:val="393D5F60"/>
    <w:rsid w:val="394CE83B"/>
    <w:rsid w:val="39678442"/>
    <w:rsid w:val="3971CA3A"/>
    <w:rsid w:val="3978384C"/>
    <w:rsid w:val="39873801"/>
    <w:rsid w:val="3991FE23"/>
    <w:rsid w:val="39B4AC52"/>
    <w:rsid w:val="39B665A1"/>
    <w:rsid w:val="39BD1A61"/>
    <w:rsid w:val="39C0F5AD"/>
    <w:rsid w:val="39CD2743"/>
    <w:rsid w:val="39D0E2A3"/>
    <w:rsid w:val="39F39FDD"/>
    <w:rsid w:val="39FE1513"/>
    <w:rsid w:val="3A052CA3"/>
    <w:rsid w:val="3A1F9D19"/>
    <w:rsid w:val="3A2CD8AA"/>
    <w:rsid w:val="3A346B60"/>
    <w:rsid w:val="3A363185"/>
    <w:rsid w:val="3A3D2EC7"/>
    <w:rsid w:val="3A447C06"/>
    <w:rsid w:val="3A646EA8"/>
    <w:rsid w:val="3A9C7435"/>
    <w:rsid w:val="3AC6A4A3"/>
    <w:rsid w:val="3AE3B8EC"/>
    <w:rsid w:val="3AE70601"/>
    <w:rsid w:val="3AEC9FEB"/>
    <w:rsid w:val="3AFB6C9E"/>
    <w:rsid w:val="3B25B87E"/>
    <w:rsid w:val="3B2A15CC"/>
    <w:rsid w:val="3B35158C"/>
    <w:rsid w:val="3B4A1A5C"/>
    <w:rsid w:val="3B4B603E"/>
    <w:rsid w:val="3B50A470"/>
    <w:rsid w:val="3B56DA23"/>
    <w:rsid w:val="3B5C66D8"/>
    <w:rsid w:val="3B5EB41E"/>
    <w:rsid w:val="3B9DD45C"/>
    <w:rsid w:val="3BA258EE"/>
    <w:rsid w:val="3BEE330F"/>
    <w:rsid w:val="3BF3EC90"/>
    <w:rsid w:val="3C1ED7AC"/>
    <w:rsid w:val="3C2E370D"/>
    <w:rsid w:val="3C39409F"/>
    <w:rsid w:val="3C414AE1"/>
    <w:rsid w:val="3C450D3C"/>
    <w:rsid w:val="3C494A91"/>
    <w:rsid w:val="3C4B9D08"/>
    <w:rsid w:val="3C567A9D"/>
    <w:rsid w:val="3C5D1E77"/>
    <w:rsid w:val="3C5FFB3D"/>
    <w:rsid w:val="3C6DD811"/>
    <w:rsid w:val="3C745814"/>
    <w:rsid w:val="3C787E68"/>
    <w:rsid w:val="3CB397E7"/>
    <w:rsid w:val="3CBB5F2F"/>
    <w:rsid w:val="3CC6633E"/>
    <w:rsid w:val="3CE78E53"/>
    <w:rsid w:val="3CED1146"/>
    <w:rsid w:val="3CF7E9C7"/>
    <w:rsid w:val="3CF9088C"/>
    <w:rsid w:val="3D0B471B"/>
    <w:rsid w:val="3D0EFD6C"/>
    <w:rsid w:val="3D0F3E3E"/>
    <w:rsid w:val="3D14AC65"/>
    <w:rsid w:val="3D21FC14"/>
    <w:rsid w:val="3D511A26"/>
    <w:rsid w:val="3D724BA8"/>
    <w:rsid w:val="3D7A9FC7"/>
    <w:rsid w:val="3D8697B5"/>
    <w:rsid w:val="3DAAF432"/>
    <w:rsid w:val="3DB7EE80"/>
    <w:rsid w:val="3DC74CE4"/>
    <w:rsid w:val="3DDF200C"/>
    <w:rsid w:val="3E009E20"/>
    <w:rsid w:val="3E09E5F3"/>
    <w:rsid w:val="3E0BEA6C"/>
    <w:rsid w:val="3E2A5173"/>
    <w:rsid w:val="3E30BEA7"/>
    <w:rsid w:val="3E34795F"/>
    <w:rsid w:val="3E372700"/>
    <w:rsid w:val="3E3BAE84"/>
    <w:rsid w:val="3E3FF2C7"/>
    <w:rsid w:val="3E47B9CF"/>
    <w:rsid w:val="3E54A315"/>
    <w:rsid w:val="3E57BD59"/>
    <w:rsid w:val="3E57D786"/>
    <w:rsid w:val="3E5F1A0E"/>
    <w:rsid w:val="3E629340"/>
    <w:rsid w:val="3E6A8613"/>
    <w:rsid w:val="3E830CA9"/>
    <w:rsid w:val="3E93BA28"/>
    <w:rsid w:val="3E969C58"/>
    <w:rsid w:val="3EA09866"/>
    <w:rsid w:val="3EA934A4"/>
    <w:rsid w:val="3EB1A2C5"/>
    <w:rsid w:val="3EDEDBAF"/>
    <w:rsid w:val="3F08FDF2"/>
    <w:rsid w:val="3F0ECD3E"/>
    <w:rsid w:val="3F2FC27B"/>
    <w:rsid w:val="3F5F692E"/>
    <w:rsid w:val="3FAD0B1D"/>
    <w:rsid w:val="3FB44821"/>
    <w:rsid w:val="3FBB9B01"/>
    <w:rsid w:val="3FD91093"/>
    <w:rsid w:val="3FF0816C"/>
    <w:rsid w:val="3FF3196F"/>
    <w:rsid w:val="3FF43F1A"/>
    <w:rsid w:val="400CBFF5"/>
    <w:rsid w:val="40207CF9"/>
    <w:rsid w:val="40236A0D"/>
    <w:rsid w:val="4039C62F"/>
    <w:rsid w:val="403D0BBB"/>
    <w:rsid w:val="405A93FC"/>
    <w:rsid w:val="4062BFE3"/>
    <w:rsid w:val="406F27C5"/>
    <w:rsid w:val="4092B16C"/>
    <w:rsid w:val="40965997"/>
    <w:rsid w:val="40A2CC4F"/>
    <w:rsid w:val="40C01C4E"/>
    <w:rsid w:val="40C3A6D6"/>
    <w:rsid w:val="40C963A5"/>
    <w:rsid w:val="40CF789B"/>
    <w:rsid w:val="40E20316"/>
    <w:rsid w:val="40EAAEFC"/>
    <w:rsid w:val="40F1DA84"/>
    <w:rsid w:val="40FACAD5"/>
    <w:rsid w:val="4142B5A5"/>
    <w:rsid w:val="415C8632"/>
    <w:rsid w:val="41623E3A"/>
    <w:rsid w:val="41980547"/>
    <w:rsid w:val="41CAD7F5"/>
    <w:rsid w:val="42030143"/>
    <w:rsid w:val="4228AE9C"/>
    <w:rsid w:val="426EB6C0"/>
    <w:rsid w:val="428917B2"/>
    <w:rsid w:val="42962AD3"/>
    <w:rsid w:val="429FC3CA"/>
    <w:rsid w:val="42A0575F"/>
    <w:rsid w:val="42AC20F9"/>
    <w:rsid w:val="42B1DAAC"/>
    <w:rsid w:val="42B73057"/>
    <w:rsid w:val="42BBA30E"/>
    <w:rsid w:val="42DACD56"/>
    <w:rsid w:val="42DC50AB"/>
    <w:rsid w:val="42DE8606"/>
    <w:rsid w:val="42FB42BA"/>
    <w:rsid w:val="430ADA26"/>
    <w:rsid w:val="431A2DF6"/>
    <w:rsid w:val="432841D8"/>
    <w:rsid w:val="432B4AFA"/>
    <w:rsid w:val="434CAAB1"/>
    <w:rsid w:val="43690A08"/>
    <w:rsid w:val="43A0E499"/>
    <w:rsid w:val="43C8F3D6"/>
    <w:rsid w:val="43CC60D5"/>
    <w:rsid w:val="43DF723A"/>
    <w:rsid w:val="43ECC9DA"/>
    <w:rsid w:val="44049DB5"/>
    <w:rsid w:val="4410F18C"/>
    <w:rsid w:val="44189CA9"/>
    <w:rsid w:val="4424695D"/>
    <w:rsid w:val="446CE4D1"/>
    <w:rsid w:val="448B851E"/>
    <w:rsid w:val="4490B0E6"/>
    <w:rsid w:val="44941641"/>
    <w:rsid w:val="4496E1A1"/>
    <w:rsid w:val="4497CE0B"/>
    <w:rsid w:val="449EE813"/>
    <w:rsid w:val="449FD3BE"/>
    <w:rsid w:val="44A6CD27"/>
    <w:rsid w:val="44B95E33"/>
    <w:rsid w:val="44CEE936"/>
    <w:rsid w:val="44DA514B"/>
    <w:rsid w:val="44EF1005"/>
    <w:rsid w:val="44FE6080"/>
    <w:rsid w:val="45073994"/>
    <w:rsid w:val="450E6186"/>
    <w:rsid w:val="4512C3DF"/>
    <w:rsid w:val="451D1D70"/>
    <w:rsid w:val="453A798C"/>
    <w:rsid w:val="4549365F"/>
    <w:rsid w:val="455613B3"/>
    <w:rsid w:val="455AB92B"/>
    <w:rsid w:val="45649B34"/>
    <w:rsid w:val="4570A239"/>
    <w:rsid w:val="457D956D"/>
    <w:rsid w:val="45939990"/>
    <w:rsid w:val="459ACA62"/>
    <w:rsid w:val="45B6ACDC"/>
    <w:rsid w:val="45DCB588"/>
    <w:rsid w:val="45EA9727"/>
    <w:rsid w:val="45F5D739"/>
    <w:rsid w:val="4602AB2B"/>
    <w:rsid w:val="461242E6"/>
    <w:rsid w:val="462FB648"/>
    <w:rsid w:val="4636410D"/>
    <w:rsid w:val="4642FD9F"/>
    <w:rsid w:val="465246A3"/>
    <w:rsid w:val="46649F16"/>
    <w:rsid w:val="467D1CCD"/>
    <w:rsid w:val="4682B4FC"/>
    <w:rsid w:val="46A58436"/>
    <w:rsid w:val="46A84AB5"/>
    <w:rsid w:val="46B76282"/>
    <w:rsid w:val="46D7A57F"/>
    <w:rsid w:val="46DC90ED"/>
    <w:rsid w:val="46E31A94"/>
    <w:rsid w:val="46E421F9"/>
    <w:rsid w:val="46E88B23"/>
    <w:rsid w:val="4708BB67"/>
    <w:rsid w:val="47213529"/>
    <w:rsid w:val="4724C431"/>
    <w:rsid w:val="474A430F"/>
    <w:rsid w:val="47584E1C"/>
    <w:rsid w:val="475B1437"/>
    <w:rsid w:val="47638150"/>
    <w:rsid w:val="47669269"/>
    <w:rsid w:val="47708633"/>
    <w:rsid w:val="47784FC1"/>
    <w:rsid w:val="477A50F1"/>
    <w:rsid w:val="4780065B"/>
    <w:rsid w:val="47A9FEA6"/>
    <w:rsid w:val="47B1EF86"/>
    <w:rsid w:val="47C506CF"/>
    <w:rsid w:val="47F5E03B"/>
    <w:rsid w:val="47F8C9B0"/>
    <w:rsid w:val="480D814F"/>
    <w:rsid w:val="480DE72A"/>
    <w:rsid w:val="4810959C"/>
    <w:rsid w:val="483AE358"/>
    <w:rsid w:val="4844FD81"/>
    <w:rsid w:val="48543212"/>
    <w:rsid w:val="4857F3E6"/>
    <w:rsid w:val="4866B77A"/>
    <w:rsid w:val="489BA615"/>
    <w:rsid w:val="48C34CF0"/>
    <w:rsid w:val="48DD7AF6"/>
    <w:rsid w:val="4917AE8D"/>
    <w:rsid w:val="491B1C1A"/>
    <w:rsid w:val="491D6BAC"/>
    <w:rsid w:val="491EE797"/>
    <w:rsid w:val="49221542"/>
    <w:rsid w:val="49583DEF"/>
    <w:rsid w:val="495B4FCA"/>
    <w:rsid w:val="4972D52C"/>
    <w:rsid w:val="497579C0"/>
    <w:rsid w:val="497A7840"/>
    <w:rsid w:val="498F4456"/>
    <w:rsid w:val="499CE1D0"/>
    <w:rsid w:val="49D21036"/>
    <w:rsid w:val="49DAE6AB"/>
    <w:rsid w:val="49F0326A"/>
    <w:rsid w:val="49F05CBD"/>
    <w:rsid w:val="4A034FAE"/>
    <w:rsid w:val="4A0CEE90"/>
    <w:rsid w:val="4A10307B"/>
    <w:rsid w:val="4A2E6A47"/>
    <w:rsid w:val="4A360FB3"/>
    <w:rsid w:val="4A4AE361"/>
    <w:rsid w:val="4A4D1F27"/>
    <w:rsid w:val="4A54B05D"/>
    <w:rsid w:val="4A551C5D"/>
    <w:rsid w:val="4A561D86"/>
    <w:rsid w:val="4A580E33"/>
    <w:rsid w:val="4A5C946F"/>
    <w:rsid w:val="4A6EF839"/>
    <w:rsid w:val="4AAAD0FA"/>
    <w:rsid w:val="4AB4475C"/>
    <w:rsid w:val="4AB476C4"/>
    <w:rsid w:val="4AB9D369"/>
    <w:rsid w:val="4ABE35EF"/>
    <w:rsid w:val="4AC3786F"/>
    <w:rsid w:val="4AD7DAB9"/>
    <w:rsid w:val="4B01F552"/>
    <w:rsid w:val="4B139014"/>
    <w:rsid w:val="4B1E3287"/>
    <w:rsid w:val="4B35B58D"/>
    <w:rsid w:val="4B643A7E"/>
    <w:rsid w:val="4B779F2F"/>
    <w:rsid w:val="4B7FFF04"/>
    <w:rsid w:val="4BA05987"/>
    <w:rsid w:val="4BA3F41A"/>
    <w:rsid w:val="4BBCB7F4"/>
    <w:rsid w:val="4BE812BE"/>
    <w:rsid w:val="4BED555A"/>
    <w:rsid w:val="4C030193"/>
    <w:rsid w:val="4C1B60F2"/>
    <w:rsid w:val="4C1E3AE7"/>
    <w:rsid w:val="4C242D65"/>
    <w:rsid w:val="4C288E1B"/>
    <w:rsid w:val="4C2ACEF9"/>
    <w:rsid w:val="4C2EFDD9"/>
    <w:rsid w:val="4C3A1E90"/>
    <w:rsid w:val="4C414810"/>
    <w:rsid w:val="4C5D7F0E"/>
    <w:rsid w:val="4C690C85"/>
    <w:rsid w:val="4C6F2BD3"/>
    <w:rsid w:val="4C96AEB6"/>
    <w:rsid w:val="4C9EC976"/>
    <w:rsid w:val="4CA59D5F"/>
    <w:rsid w:val="4CB03241"/>
    <w:rsid w:val="4CC1A831"/>
    <w:rsid w:val="4CC1D18F"/>
    <w:rsid w:val="4CF97819"/>
    <w:rsid w:val="4D00957D"/>
    <w:rsid w:val="4D015DD0"/>
    <w:rsid w:val="4D3FD9A5"/>
    <w:rsid w:val="4D4BB6D0"/>
    <w:rsid w:val="4D69F31F"/>
    <w:rsid w:val="4D6DDDDE"/>
    <w:rsid w:val="4D7C35C7"/>
    <w:rsid w:val="4D81BD0D"/>
    <w:rsid w:val="4D883ABE"/>
    <w:rsid w:val="4D9536C7"/>
    <w:rsid w:val="4DC54BE9"/>
    <w:rsid w:val="4DF4B1B8"/>
    <w:rsid w:val="4E00366B"/>
    <w:rsid w:val="4E185ABC"/>
    <w:rsid w:val="4E1B35E1"/>
    <w:rsid w:val="4E1FBD70"/>
    <w:rsid w:val="4E26CC10"/>
    <w:rsid w:val="4E4A3675"/>
    <w:rsid w:val="4E60408B"/>
    <w:rsid w:val="4E6691AE"/>
    <w:rsid w:val="4E726F11"/>
    <w:rsid w:val="4E794908"/>
    <w:rsid w:val="4E957477"/>
    <w:rsid w:val="4EA76563"/>
    <w:rsid w:val="4EB19224"/>
    <w:rsid w:val="4EB5BDDD"/>
    <w:rsid w:val="4EE38CD8"/>
    <w:rsid w:val="4EEE1507"/>
    <w:rsid w:val="4EF168B4"/>
    <w:rsid w:val="4EFC6954"/>
    <w:rsid w:val="4F005ABF"/>
    <w:rsid w:val="4F141FF0"/>
    <w:rsid w:val="4F240BF8"/>
    <w:rsid w:val="4F52EBEF"/>
    <w:rsid w:val="4F6F4638"/>
    <w:rsid w:val="4F709D27"/>
    <w:rsid w:val="4F73C564"/>
    <w:rsid w:val="4F776938"/>
    <w:rsid w:val="4F95FA9D"/>
    <w:rsid w:val="4F971437"/>
    <w:rsid w:val="4FA462CA"/>
    <w:rsid w:val="4FAEEF7A"/>
    <w:rsid w:val="4FB8B6CF"/>
    <w:rsid w:val="4FC05C36"/>
    <w:rsid w:val="4FE33368"/>
    <w:rsid w:val="4FFC24A5"/>
    <w:rsid w:val="4FFD14B8"/>
    <w:rsid w:val="50008E89"/>
    <w:rsid w:val="5008453B"/>
    <w:rsid w:val="50126AAF"/>
    <w:rsid w:val="506E1161"/>
    <w:rsid w:val="509490FD"/>
    <w:rsid w:val="50AF4F5B"/>
    <w:rsid w:val="50C9DA83"/>
    <w:rsid w:val="50CDEB16"/>
    <w:rsid w:val="50D632A0"/>
    <w:rsid w:val="50D6A906"/>
    <w:rsid w:val="51063B41"/>
    <w:rsid w:val="51185B63"/>
    <w:rsid w:val="511FDDEE"/>
    <w:rsid w:val="512444C6"/>
    <w:rsid w:val="51375FB6"/>
    <w:rsid w:val="51464F84"/>
    <w:rsid w:val="5150982D"/>
    <w:rsid w:val="5161D10A"/>
    <w:rsid w:val="5163F95E"/>
    <w:rsid w:val="516706C9"/>
    <w:rsid w:val="516C0BF9"/>
    <w:rsid w:val="51770A2A"/>
    <w:rsid w:val="518FF12E"/>
    <w:rsid w:val="519447C9"/>
    <w:rsid w:val="519D589A"/>
    <w:rsid w:val="51A57DA1"/>
    <w:rsid w:val="51B350D5"/>
    <w:rsid w:val="51D84773"/>
    <w:rsid w:val="51FAEA90"/>
    <w:rsid w:val="523A21D3"/>
    <w:rsid w:val="52474858"/>
    <w:rsid w:val="525ACC55"/>
    <w:rsid w:val="5260250D"/>
    <w:rsid w:val="526A4A48"/>
    <w:rsid w:val="526AE5EF"/>
    <w:rsid w:val="52868C0D"/>
    <w:rsid w:val="52A4DD2F"/>
    <w:rsid w:val="52BF265E"/>
    <w:rsid w:val="52C0EED5"/>
    <w:rsid w:val="532B52CC"/>
    <w:rsid w:val="5331C112"/>
    <w:rsid w:val="53666E5F"/>
    <w:rsid w:val="537CC563"/>
    <w:rsid w:val="537ED7CB"/>
    <w:rsid w:val="5382D8EF"/>
    <w:rsid w:val="53C04728"/>
    <w:rsid w:val="53C1FEAB"/>
    <w:rsid w:val="53D8E841"/>
    <w:rsid w:val="53DF3CBB"/>
    <w:rsid w:val="53FDCA00"/>
    <w:rsid w:val="5409B0BE"/>
    <w:rsid w:val="540F033A"/>
    <w:rsid w:val="544A0D9F"/>
    <w:rsid w:val="54592184"/>
    <w:rsid w:val="54689394"/>
    <w:rsid w:val="54848479"/>
    <w:rsid w:val="54863216"/>
    <w:rsid w:val="54A30EF7"/>
    <w:rsid w:val="54A8E217"/>
    <w:rsid w:val="54C35037"/>
    <w:rsid w:val="54CA8731"/>
    <w:rsid w:val="54CD1C20"/>
    <w:rsid w:val="54CECA56"/>
    <w:rsid w:val="54D291BC"/>
    <w:rsid w:val="54D5D55A"/>
    <w:rsid w:val="54E94E10"/>
    <w:rsid w:val="54F6E2AB"/>
    <w:rsid w:val="5504B5FB"/>
    <w:rsid w:val="55058E32"/>
    <w:rsid w:val="550DC6E4"/>
    <w:rsid w:val="550E149E"/>
    <w:rsid w:val="550F8867"/>
    <w:rsid w:val="5515BDE1"/>
    <w:rsid w:val="5526EAF0"/>
    <w:rsid w:val="55329FE0"/>
    <w:rsid w:val="55369657"/>
    <w:rsid w:val="553BE4D2"/>
    <w:rsid w:val="554503EB"/>
    <w:rsid w:val="554781DB"/>
    <w:rsid w:val="5553F060"/>
    <w:rsid w:val="5555C2AC"/>
    <w:rsid w:val="55586F7D"/>
    <w:rsid w:val="555BA697"/>
    <w:rsid w:val="5568D7B1"/>
    <w:rsid w:val="55865CCC"/>
    <w:rsid w:val="55878D9E"/>
    <w:rsid w:val="55A09627"/>
    <w:rsid w:val="55B1AAE0"/>
    <w:rsid w:val="55B6D2BF"/>
    <w:rsid w:val="55BB1847"/>
    <w:rsid w:val="55C1B71B"/>
    <w:rsid w:val="55CCAB4F"/>
    <w:rsid w:val="55D03B18"/>
    <w:rsid w:val="55DCB597"/>
    <w:rsid w:val="55DD25A3"/>
    <w:rsid w:val="55DE5472"/>
    <w:rsid w:val="55E2FC85"/>
    <w:rsid w:val="5602A2A4"/>
    <w:rsid w:val="561E13DB"/>
    <w:rsid w:val="5632EA4D"/>
    <w:rsid w:val="5648209E"/>
    <w:rsid w:val="564B6999"/>
    <w:rsid w:val="564F266E"/>
    <w:rsid w:val="5654945B"/>
    <w:rsid w:val="56579E9C"/>
    <w:rsid w:val="5692A7CF"/>
    <w:rsid w:val="56AD3732"/>
    <w:rsid w:val="56B63775"/>
    <w:rsid w:val="56CB1CF5"/>
    <w:rsid w:val="56F150B9"/>
    <w:rsid w:val="57006902"/>
    <w:rsid w:val="5709268C"/>
    <w:rsid w:val="57247203"/>
    <w:rsid w:val="572537A8"/>
    <w:rsid w:val="572B8009"/>
    <w:rsid w:val="5755A535"/>
    <w:rsid w:val="577DA781"/>
    <w:rsid w:val="5782633E"/>
    <w:rsid w:val="5784A5F3"/>
    <w:rsid w:val="57934D30"/>
    <w:rsid w:val="579662AE"/>
    <w:rsid w:val="579FCD5B"/>
    <w:rsid w:val="57A82BEB"/>
    <w:rsid w:val="57AB0978"/>
    <w:rsid w:val="57ABF146"/>
    <w:rsid w:val="57BF8805"/>
    <w:rsid w:val="57E62E2D"/>
    <w:rsid w:val="57E7A13C"/>
    <w:rsid w:val="57E85006"/>
    <w:rsid w:val="581B8456"/>
    <w:rsid w:val="5845C365"/>
    <w:rsid w:val="58872928"/>
    <w:rsid w:val="589A7E4B"/>
    <w:rsid w:val="589A9AE9"/>
    <w:rsid w:val="58A58329"/>
    <w:rsid w:val="58CDC2BD"/>
    <w:rsid w:val="58DB78C3"/>
    <w:rsid w:val="58E8FD13"/>
    <w:rsid w:val="5904952C"/>
    <w:rsid w:val="5906AB40"/>
    <w:rsid w:val="5911FF09"/>
    <w:rsid w:val="5944DEF9"/>
    <w:rsid w:val="595D0073"/>
    <w:rsid w:val="598BA876"/>
    <w:rsid w:val="5991A601"/>
    <w:rsid w:val="5991C47B"/>
    <w:rsid w:val="59998304"/>
    <w:rsid w:val="599FC7DD"/>
    <w:rsid w:val="59A014B1"/>
    <w:rsid w:val="59B229B8"/>
    <w:rsid w:val="59CAA356"/>
    <w:rsid w:val="59E868EF"/>
    <w:rsid w:val="59F7F1CF"/>
    <w:rsid w:val="5A053450"/>
    <w:rsid w:val="5A15AE04"/>
    <w:rsid w:val="5A333FC9"/>
    <w:rsid w:val="5A381851"/>
    <w:rsid w:val="5A3F7F6F"/>
    <w:rsid w:val="5A41A230"/>
    <w:rsid w:val="5A794A1A"/>
    <w:rsid w:val="5A8AB12A"/>
    <w:rsid w:val="5A91AD4B"/>
    <w:rsid w:val="5AD19F27"/>
    <w:rsid w:val="5AE64A5E"/>
    <w:rsid w:val="5AEDDA5C"/>
    <w:rsid w:val="5AFB6597"/>
    <w:rsid w:val="5AFF76A4"/>
    <w:rsid w:val="5B0178E1"/>
    <w:rsid w:val="5B054AEA"/>
    <w:rsid w:val="5B16D54D"/>
    <w:rsid w:val="5B5DB7D9"/>
    <w:rsid w:val="5B685D83"/>
    <w:rsid w:val="5B751F55"/>
    <w:rsid w:val="5B7C1FE6"/>
    <w:rsid w:val="5B7CC674"/>
    <w:rsid w:val="5B8203F1"/>
    <w:rsid w:val="5B8A8B0E"/>
    <w:rsid w:val="5BB29F5A"/>
    <w:rsid w:val="5BC48474"/>
    <w:rsid w:val="5BC6D041"/>
    <w:rsid w:val="5BCC64B4"/>
    <w:rsid w:val="5BD01843"/>
    <w:rsid w:val="5BDFD008"/>
    <w:rsid w:val="5BE1D2BC"/>
    <w:rsid w:val="5BE2CA13"/>
    <w:rsid w:val="5BED6171"/>
    <w:rsid w:val="5BF8CA0E"/>
    <w:rsid w:val="5BFC0666"/>
    <w:rsid w:val="5BFF01E0"/>
    <w:rsid w:val="5C49DC68"/>
    <w:rsid w:val="5C501BEE"/>
    <w:rsid w:val="5C51F28F"/>
    <w:rsid w:val="5C554618"/>
    <w:rsid w:val="5C578C95"/>
    <w:rsid w:val="5C6008D9"/>
    <w:rsid w:val="5C64FB32"/>
    <w:rsid w:val="5C706FF4"/>
    <w:rsid w:val="5C814C58"/>
    <w:rsid w:val="5C84BAC2"/>
    <w:rsid w:val="5C91BEFA"/>
    <w:rsid w:val="5CAE1D98"/>
    <w:rsid w:val="5CB65FE9"/>
    <w:rsid w:val="5CBDF810"/>
    <w:rsid w:val="5CD865F8"/>
    <w:rsid w:val="5CEA7E35"/>
    <w:rsid w:val="5CEF5951"/>
    <w:rsid w:val="5CEFA5B1"/>
    <w:rsid w:val="5CF694E5"/>
    <w:rsid w:val="5CFE592C"/>
    <w:rsid w:val="5D02E9A2"/>
    <w:rsid w:val="5D0DD0A1"/>
    <w:rsid w:val="5D19A470"/>
    <w:rsid w:val="5D1A6A7F"/>
    <w:rsid w:val="5D208712"/>
    <w:rsid w:val="5D387555"/>
    <w:rsid w:val="5D38E496"/>
    <w:rsid w:val="5D4FCACB"/>
    <w:rsid w:val="5D5433CB"/>
    <w:rsid w:val="5D67F65D"/>
    <w:rsid w:val="5D73C2F0"/>
    <w:rsid w:val="5D78D8DB"/>
    <w:rsid w:val="5D7D6BE8"/>
    <w:rsid w:val="5DA2FE17"/>
    <w:rsid w:val="5DB7A378"/>
    <w:rsid w:val="5DBCBCC5"/>
    <w:rsid w:val="5DC14AF6"/>
    <w:rsid w:val="5DCB003F"/>
    <w:rsid w:val="5DCE1431"/>
    <w:rsid w:val="5DDA4B28"/>
    <w:rsid w:val="5E198BCD"/>
    <w:rsid w:val="5E29CEF8"/>
    <w:rsid w:val="5E2BD92F"/>
    <w:rsid w:val="5E4ED8D1"/>
    <w:rsid w:val="5E5B69AC"/>
    <w:rsid w:val="5E5F7F10"/>
    <w:rsid w:val="5E621F1B"/>
    <w:rsid w:val="5E670247"/>
    <w:rsid w:val="5E8B5FB4"/>
    <w:rsid w:val="5E9BF2AD"/>
    <w:rsid w:val="5E9E488E"/>
    <w:rsid w:val="5EA0D749"/>
    <w:rsid w:val="5EA9C74F"/>
    <w:rsid w:val="5EB44D50"/>
    <w:rsid w:val="5EE10529"/>
    <w:rsid w:val="5EEDA81C"/>
    <w:rsid w:val="5F0963B6"/>
    <w:rsid w:val="5F15F971"/>
    <w:rsid w:val="5F19F14A"/>
    <w:rsid w:val="5F1F92D1"/>
    <w:rsid w:val="5F3499B0"/>
    <w:rsid w:val="5F3512B0"/>
    <w:rsid w:val="5F35E805"/>
    <w:rsid w:val="5F3B1F2B"/>
    <w:rsid w:val="5F3C428F"/>
    <w:rsid w:val="5F57EBC2"/>
    <w:rsid w:val="5F588D26"/>
    <w:rsid w:val="5F5C1BB2"/>
    <w:rsid w:val="5F5DB955"/>
    <w:rsid w:val="5F5E6615"/>
    <w:rsid w:val="5F5F9D07"/>
    <w:rsid w:val="5F61052D"/>
    <w:rsid w:val="5F778686"/>
    <w:rsid w:val="5F871A33"/>
    <w:rsid w:val="5F921B6E"/>
    <w:rsid w:val="5F95439A"/>
    <w:rsid w:val="5FA8F4CE"/>
    <w:rsid w:val="5FABFE4F"/>
    <w:rsid w:val="5FC92EFE"/>
    <w:rsid w:val="5FD94640"/>
    <w:rsid w:val="5FE12AF5"/>
    <w:rsid w:val="5FFA5100"/>
    <w:rsid w:val="60362DCB"/>
    <w:rsid w:val="603E9C3B"/>
    <w:rsid w:val="60441E3E"/>
    <w:rsid w:val="60976178"/>
    <w:rsid w:val="60993FAA"/>
    <w:rsid w:val="60BD598A"/>
    <w:rsid w:val="60D0BEA8"/>
    <w:rsid w:val="60E8C117"/>
    <w:rsid w:val="60EF443A"/>
    <w:rsid w:val="6101C58F"/>
    <w:rsid w:val="6101E752"/>
    <w:rsid w:val="61291B70"/>
    <w:rsid w:val="612BC1A9"/>
    <w:rsid w:val="6159DE80"/>
    <w:rsid w:val="616542B7"/>
    <w:rsid w:val="618A328C"/>
    <w:rsid w:val="619417F2"/>
    <w:rsid w:val="61958DBD"/>
    <w:rsid w:val="61E3B419"/>
    <w:rsid w:val="62071C6C"/>
    <w:rsid w:val="620826D9"/>
    <w:rsid w:val="620D3996"/>
    <w:rsid w:val="6216808A"/>
    <w:rsid w:val="6248BEBD"/>
    <w:rsid w:val="62602813"/>
    <w:rsid w:val="62644FF3"/>
    <w:rsid w:val="62679EA7"/>
    <w:rsid w:val="6280A327"/>
    <w:rsid w:val="628472F5"/>
    <w:rsid w:val="6298EDBE"/>
    <w:rsid w:val="629D6F50"/>
    <w:rsid w:val="62A2350A"/>
    <w:rsid w:val="62C072E6"/>
    <w:rsid w:val="62C5944F"/>
    <w:rsid w:val="62CAD0C9"/>
    <w:rsid w:val="62E4CDDA"/>
    <w:rsid w:val="62EA6660"/>
    <w:rsid w:val="62F90889"/>
    <w:rsid w:val="630370BA"/>
    <w:rsid w:val="63060D60"/>
    <w:rsid w:val="630F90F3"/>
    <w:rsid w:val="6312B837"/>
    <w:rsid w:val="632D0AB9"/>
    <w:rsid w:val="633D08D6"/>
    <w:rsid w:val="634188B8"/>
    <w:rsid w:val="634762B7"/>
    <w:rsid w:val="634C27C9"/>
    <w:rsid w:val="6356BA71"/>
    <w:rsid w:val="636B0A91"/>
    <w:rsid w:val="6371C7EC"/>
    <w:rsid w:val="637874F3"/>
    <w:rsid w:val="6378F708"/>
    <w:rsid w:val="637EF814"/>
    <w:rsid w:val="6387CDB9"/>
    <w:rsid w:val="63942F00"/>
    <w:rsid w:val="63A82815"/>
    <w:rsid w:val="63B52F3A"/>
    <w:rsid w:val="63DB8B60"/>
    <w:rsid w:val="63EEC7F8"/>
    <w:rsid w:val="63F701D2"/>
    <w:rsid w:val="640F8B26"/>
    <w:rsid w:val="6423A570"/>
    <w:rsid w:val="64248CC1"/>
    <w:rsid w:val="642782E0"/>
    <w:rsid w:val="64386BE1"/>
    <w:rsid w:val="646061B0"/>
    <w:rsid w:val="6472BD63"/>
    <w:rsid w:val="64770908"/>
    <w:rsid w:val="6479469E"/>
    <w:rsid w:val="64941A25"/>
    <w:rsid w:val="64A0D5D7"/>
    <w:rsid w:val="64A3ADAB"/>
    <w:rsid w:val="64B41F76"/>
    <w:rsid w:val="64C6C389"/>
    <w:rsid w:val="64D9A356"/>
    <w:rsid w:val="64F80C31"/>
    <w:rsid w:val="64FC4257"/>
    <w:rsid w:val="65071D47"/>
    <w:rsid w:val="650B4C03"/>
    <w:rsid w:val="6519ABD0"/>
    <w:rsid w:val="65294DF8"/>
    <w:rsid w:val="652EBBC7"/>
    <w:rsid w:val="652FBDCC"/>
    <w:rsid w:val="653CD33E"/>
    <w:rsid w:val="6551C386"/>
    <w:rsid w:val="6552F273"/>
    <w:rsid w:val="6555BF52"/>
    <w:rsid w:val="655D2DBF"/>
    <w:rsid w:val="65604772"/>
    <w:rsid w:val="6577B198"/>
    <w:rsid w:val="657F5D54"/>
    <w:rsid w:val="65920347"/>
    <w:rsid w:val="65A34EC8"/>
    <w:rsid w:val="65A428B3"/>
    <w:rsid w:val="65B59C93"/>
    <w:rsid w:val="65B632ED"/>
    <w:rsid w:val="65BA1445"/>
    <w:rsid w:val="65CEF635"/>
    <w:rsid w:val="65DAC912"/>
    <w:rsid w:val="65EFAD44"/>
    <w:rsid w:val="65F534A0"/>
    <w:rsid w:val="65FCEF36"/>
    <w:rsid w:val="65FD0DEC"/>
    <w:rsid w:val="6604CC26"/>
    <w:rsid w:val="660E5FFD"/>
    <w:rsid w:val="661A06B8"/>
    <w:rsid w:val="662CD910"/>
    <w:rsid w:val="6648B25F"/>
    <w:rsid w:val="66516898"/>
    <w:rsid w:val="666B9E96"/>
    <w:rsid w:val="666F280B"/>
    <w:rsid w:val="6684F1FB"/>
    <w:rsid w:val="6693D549"/>
    <w:rsid w:val="6695DECA"/>
    <w:rsid w:val="66999665"/>
    <w:rsid w:val="66A9E23C"/>
    <w:rsid w:val="66ADDE18"/>
    <w:rsid w:val="66B379FC"/>
    <w:rsid w:val="66E02CB1"/>
    <w:rsid w:val="66EC1633"/>
    <w:rsid w:val="670A7F07"/>
    <w:rsid w:val="67180978"/>
    <w:rsid w:val="6728BFCE"/>
    <w:rsid w:val="672B219E"/>
    <w:rsid w:val="67388858"/>
    <w:rsid w:val="6738E315"/>
    <w:rsid w:val="674083D5"/>
    <w:rsid w:val="67455D61"/>
    <w:rsid w:val="6757E002"/>
    <w:rsid w:val="67AAF5EB"/>
    <w:rsid w:val="67AF2D63"/>
    <w:rsid w:val="67B08689"/>
    <w:rsid w:val="67B43386"/>
    <w:rsid w:val="67B92E46"/>
    <w:rsid w:val="67BF4E0D"/>
    <w:rsid w:val="67C59837"/>
    <w:rsid w:val="67D7D072"/>
    <w:rsid w:val="67F0BAE9"/>
    <w:rsid w:val="68200368"/>
    <w:rsid w:val="68270F92"/>
    <w:rsid w:val="683D7AFF"/>
    <w:rsid w:val="686864DE"/>
    <w:rsid w:val="686B202D"/>
    <w:rsid w:val="686DC41A"/>
    <w:rsid w:val="687364FA"/>
    <w:rsid w:val="6882766D"/>
    <w:rsid w:val="68A61A3F"/>
    <w:rsid w:val="68C1F318"/>
    <w:rsid w:val="68C25399"/>
    <w:rsid w:val="68CA1FBD"/>
    <w:rsid w:val="68CCFBDC"/>
    <w:rsid w:val="68D28554"/>
    <w:rsid w:val="68ED77E1"/>
    <w:rsid w:val="68F2F80A"/>
    <w:rsid w:val="691F480B"/>
    <w:rsid w:val="69340684"/>
    <w:rsid w:val="696A68A9"/>
    <w:rsid w:val="6973A636"/>
    <w:rsid w:val="6988C70C"/>
    <w:rsid w:val="698C69D4"/>
    <w:rsid w:val="699DBF6D"/>
    <w:rsid w:val="69AFA6CE"/>
    <w:rsid w:val="69B980FF"/>
    <w:rsid w:val="69BD6A6C"/>
    <w:rsid w:val="69D21C7C"/>
    <w:rsid w:val="69E0186A"/>
    <w:rsid w:val="69E7C31B"/>
    <w:rsid w:val="6A037F82"/>
    <w:rsid w:val="6A35ED71"/>
    <w:rsid w:val="6A597332"/>
    <w:rsid w:val="6A605288"/>
    <w:rsid w:val="6A677C6E"/>
    <w:rsid w:val="6A71BA4A"/>
    <w:rsid w:val="6A73E2A8"/>
    <w:rsid w:val="6A7F8770"/>
    <w:rsid w:val="6A894842"/>
    <w:rsid w:val="6A95469C"/>
    <w:rsid w:val="6A96268C"/>
    <w:rsid w:val="6A977489"/>
    <w:rsid w:val="6AA369C1"/>
    <w:rsid w:val="6AA49988"/>
    <w:rsid w:val="6AACBA0F"/>
    <w:rsid w:val="6AB4BF0A"/>
    <w:rsid w:val="6ABDFCCD"/>
    <w:rsid w:val="6AD126E3"/>
    <w:rsid w:val="6AE335F6"/>
    <w:rsid w:val="6AFBD135"/>
    <w:rsid w:val="6B0E46EE"/>
    <w:rsid w:val="6B1978BE"/>
    <w:rsid w:val="6B1AF90F"/>
    <w:rsid w:val="6B20A91C"/>
    <w:rsid w:val="6B4E776A"/>
    <w:rsid w:val="6B705B91"/>
    <w:rsid w:val="6B72AF87"/>
    <w:rsid w:val="6B75BD21"/>
    <w:rsid w:val="6B766FAC"/>
    <w:rsid w:val="6B7C7BFF"/>
    <w:rsid w:val="6B835A2C"/>
    <w:rsid w:val="6B85A5E9"/>
    <w:rsid w:val="6BA07A05"/>
    <w:rsid w:val="6BA0FA74"/>
    <w:rsid w:val="6BB85B77"/>
    <w:rsid w:val="6BC12BAB"/>
    <w:rsid w:val="6BC167AF"/>
    <w:rsid w:val="6BCBF4A5"/>
    <w:rsid w:val="6BD07543"/>
    <w:rsid w:val="6C0FE45A"/>
    <w:rsid w:val="6C165555"/>
    <w:rsid w:val="6C1AE8B7"/>
    <w:rsid w:val="6C2B3B20"/>
    <w:rsid w:val="6C465DFF"/>
    <w:rsid w:val="6C495E39"/>
    <w:rsid w:val="6C4CDA9D"/>
    <w:rsid w:val="6C4DF4B3"/>
    <w:rsid w:val="6C6E7486"/>
    <w:rsid w:val="6C8C1E7D"/>
    <w:rsid w:val="6C9471CB"/>
    <w:rsid w:val="6CEAAC7C"/>
    <w:rsid w:val="6D1BAAAD"/>
    <w:rsid w:val="6D21CF4D"/>
    <w:rsid w:val="6D221522"/>
    <w:rsid w:val="6D4222CC"/>
    <w:rsid w:val="6D59FA59"/>
    <w:rsid w:val="6D617722"/>
    <w:rsid w:val="6DA6CDBD"/>
    <w:rsid w:val="6DAA91C2"/>
    <w:rsid w:val="6DAB836A"/>
    <w:rsid w:val="6DC50745"/>
    <w:rsid w:val="6DC91C1A"/>
    <w:rsid w:val="6DDF0AD3"/>
    <w:rsid w:val="6DE28D44"/>
    <w:rsid w:val="6E007FA1"/>
    <w:rsid w:val="6E020D2B"/>
    <w:rsid w:val="6E085643"/>
    <w:rsid w:val="6E21AF27"/>
    <w:rsid w:val="6E2547F8"/>
    <w:rsid w:val="6E3F9892"/>
    <w:rsid w:val="6E424A46"/>
    <w:rsid w:val="6E46B166"/>
    <w:rsid w:val="6E492A23"/>
    <w:rsid w:val="6E4B7221"/>
    <w:rsid w:val="6E55AFA4"/>
    <w:rsid w:val="6E620453"/>
    <w:rsid w:val="6E6DB4D0"/>
    <w:rsid w:val="6E94E409"/>
    <w:rsid w:val="6EA37833"/>
    <w:rsid w:val="6EACF5B0"/>
    <w:rsid w:val="6EAE490A"/>
    <w:rsid w:val="6EC1ED83"/>
    <w:rsid w:val="6ED22E08"/>
    <w:rsid w:val="6ED45977"/>
    <w:rsid w:val="6EE4760E"/>
    <w:rsid w:val="6F1407CD"/>
    <w:rsid w:val="6F1FA1E9"/>
    <w:rsid w:val="6F235BC7"/>
    <w:rsid w:val="6F2AD500"/>
    <w:rsid w:val="6F31AB7C"/>
    <w:rsid w:val="6F3CB1EC"/>
    <w:rsid w:val="6F4683C8"/>
    <w:rsid w:val="6F5371EC"/>
    <w:rsid w:val="6F664D4B"/>
    <w:rsid w:val="6F73E9C2"/>
    <w:rsid w:val="6F798BFC"/>
    <w:rsid w:val="6F7C08FC"/>
    <w:rsid w:val="6F8815BB"/>
    <w:rsid w:val="6FBF93CA"/>
    <w:rsid w:val="6FC66745"/>
    <w:rsid w:val="6FD8C87B"/>
    <w:rsid w:val="6FEA7E9F"/>
    <w:rsid w:val="6FF67EA5"/>
    <w:rsid w:val="6FF9ABE1"/>
    <w:rsid w:val="70154C6E"/>
    <w:rsid w:val="703046B9"/>
    <w:rsid w:val="70380BCD"/>
    <w:rsid w:val="7042ED54"/>
    <w:rsid w:val="704FE256"/>
    <w:rsid w:val="705D3237"/>
    <w:rsid w:val="706E409A"/>
    <w:rsid w:val="707FE42F"/>
    <w:rsid w:val="7084B6C0"/>
    <w:rsid w:val="7086CABE"/>
    <w:rsid w:val="708FC4F1"/>
    <w:rsid w:val="7094E94F"/>
    <w:rsid w:val="709F2A57"/>
    <w:rsid w:val="70B41F78"/>
    <w:rsid w:val="70D62D59"/>
    <w:rsid w:val="70D81933"/>
    <w:rsid w:val="70E8DAA4"/>
    <w:rsid w:val="70E92528"/>
    <w:rsid w:val="70FB2C67"/>
    <w:rsid w:val="71101D65"/>
    <w:rsid w:val="7114960C"/>
    <w:rsid w:val="7118EDE2"/>
    <w:rsid w:val="711B4B34"/>
    <w:rsid w:val="7144B9CD"/>
    <w:rsid w:val="71505FDA"/>
    <w:rsid w:val="71544FD6"/>
    <w:rsid w:val="715461BB"/>
    <w:rsid w:val="7168DDEF"/>
    <w:rsid w:val="71811637"/>
    <w:rsid w:val="718C654A"/>
    <w:rsid w:val="71AE7970"/>
    <w:rsid w:val="71C659C1"/>
    <w:rsid w:val="71CE0472"/>
    <w:rsid w:val="71D3B8D7"/>
    <w:rsid w:val="71DB43B8"/>
    <w:rsid w:val="71DC7577"/>
    <w:rsid w:val="71F27072"/>
    <w:rsid w:val="72069C53"/>
    <w:rsid w:val="72273448"/>
    <w:rsid w:val="7253CDC8"/>
    <w:rsid w:val="725980B3"/>
    <w:rsid w:val="7269F2EA"/>
    <w:rsid w:val="72776680"/>
    <w:rsid w:val="7293635D"/>
    <w:rsid w:val="729EB5C6"/>
    <w:rsid w:val="72A035EC"/>
    <w:rsid w:val="72A7C079"/>
    <w:rsid w:val="72AFAC98"/>
    <w:rsid w:val="72E8F05C"/>
    <w:rsid w:val="72F28F9D"/>
    <w:rsid w:val="72FE1038"/>
    <w:rsid w:val="73043742"/>
    <w:rsid w:val="7310C6B9"/>
    <w:rsid w:val="731B479D"/>
    <w:rsid w:val="732438B0"/>
    <w:rsid w:val="7326F05F"/>
    <w:rsid w:val="73329ABD"/>
    <w:rsid w:val="7337F273"/>
    <w:rsid w:val="7354D2A1"/>
    <w:rsid w:val="73591D18"/>
    <w:rsid w:val="735FA7D2"/>
    <w:rsid w:val="73688BFD"/>
    <w:rsid w:val="736E0AA8"/>
    <w:rsid w:val="7398C118"/>
    <w:rsid w:val="739A1026"/>
    <w:rsid w:val="73AC82CD"/>
    <w:rsid w:val="73B04BD7"/>
    <w:rsid w:val="73B8E7D2"/>
    <w:rsid w:val="73F4ABE1"/>
    <w:rsid w:val="73F8BE94"/>
    <w:rsid w:val="7417BEDF"/>
    <w:rsid w:val="742BCDEF"/>
    <w:rsid w:val="743BC97C"/>
    <w:rsid w:val="744B7CF9"/>
    <w:rsid w:val="748E3A69"/>
    <w:rsid w:val="749C25EB"/>
    <w:rsid w:val="749E7922"/>
    <w:rsid w:val="74C143EC"/>
    <w:rsid w:val="74C7E387"/>
    <w:rsid w:val="74CA8BB9"/>
    <w:rsid w:val="74F58936"/>
    <w:rsid w:val="74F8A319"/>
    <w:rsid w:val="74FF92F6"/>
    <w:rsid w:val="75051D4B"/>
    <w:rsid w:val="7520FAF5"/>
    <w:rsid w:val="7539CEAB"/>
    <w:rsid w:val="75415C2A"/>
    <w:rsid w:val="754A0D6C"/>
    <w:rsid w:val="754C892A"/>
    <w:rsid w:val="755513AB"/>
    <w:rsid w:val="75663689"/>
    <w:rsid w:val="756B2DE1"/>
    <w:rsid w:val="756FDB10"/>
    <w:rsid w:val="75A40F3E"/>
    <w:rsid w:val="75A7F256"/>
    <w:rsid w:val="75ADF2F8"/>
    <w:rsid w:val="75B0E8E3"/>
    <w:rsid w:val="75C3D95E"/>
    <w:rsid w:val="75D4D4D1"/>
    <w:rsid w:val="75F0FEE1"/>
    <w:rsid w:val="75F381D0"/>
    <w:rsid w:val="75F5CFB7"/>
    <w:rsid w:val="75F6A3C0"/>
    <w:rsid w:val="75FDE8F5"/>
    <w:rsid w:val="760191BC"/>
    <w:rsid w:val="7613DDDF"/>
    <w:rsid w:val="761E6D90"/>
    <w:rsid w:val="763D5F55"/>
    <w:rsid w:val="76543EED"/>
    <w:rsid w:val="76665AED"/>
    <w:rsid w:val="76819855"/>
    <w:rsid w:val="76851645"/>
    <w:rsid w:val="76ADDD6A"/>
    <w:rsid w:val="76C04522"/>
    <w:rsid w:val="76C5B678"/>
    <w:rsid w:val="76F76EE2"/>
    <w:rsid w:val="76FA9C36"/>
    <w:rsid w:val="7702F0D3"/>
    <w:rsid w:val="77077A74"/>
    <w:rsid w:val="77167F57"/>
    <w:rsid w:val="771F8E3D"/>
    <w:rsid w:val="77208D7E"/>
    <w:rsid w:val="77242B0B"/>
    <w:rsid w:val="773CEFEB"/>
    <w:rsid w:val="7747F2CD"/>
    <w:rsid w:val="776F181C"/>
    <w:rsid w:val="777EDEA8"/>
    <w:rsid w:val="77888D17"/>
    <w:rsid w:val="779DF206"/>
    <w:rsid w:val="77A7CEEA"/>
    <w:rsid w:val="77B7FD99"/>
    <w:rsid w:val="77BB181F"/>
    <w:rsid w:val="77D3A188"/>
    <w:rsid w:val="77D7D86C"/>
    <w:rsid w:val="77E118EB"/>
    <w:rsid w:val="77F7DD49"/>
    <w:rsid w:val="780EE2FC"/>
    <w:rsid w:val="78316614"/>
    <w:rsid w:val="78384FB2"/>
    <w:rsid w:val="783CC123"/>
    <w:rsid w:val="7851F019"/>
    <w:rsid w:val="785B4AD2"/>
    <w:rsid w:val="7872B9F5"/>
    <w:rsid w:val="78800EAA"/>
    <w:rsid w:val="7885D2C1"/>
    <w:rsid w:val="7886383C"/>
    <w:rsid w:val="78AA32E8"/>
    <w:rsid w:val="78CF2876"/>
    <w:rsid w:val="78E84878"/>
    <w:rsid w:val="78F32073"/>
    <w:rsid w:val="78F5D4EB"/>
    <w:rsid w:val="79041631"/>
    <w:rsid w:val="7906D330"/>
    <w:rsid w:val="79201204"/>
    <w:rsid w:val="7927642B"/>
    <w:rsid w:val="792D4863"/>
    <w:rsid w:val="7942AF89"/>
    <w:rsid w:val="7947692A"/>
    <w:rsid w:val="796A0652"/>
    <w:rsid w:val="796F8F51"/>
    <w:rsid w:val="796FFC86"/>
    <w:rsid w:val="7972844F"/>
    <w:rsid w:val="7980DF06"/>
    <w:rsid w:val="7988BD97"/>
    <w:rsid w:val="798D6E23"/>
    <w:rsid w:val="798FA39A"/>
    <w:rsid w:val="79A60AF1"/>
    <w:rsid w:val="79C46B57"/>
    <w:rsid w:val="79C51F4F"/>
    <w:rsid w:val="79CBD41C"/>
    <w:rsid w:val="79CED3C0"/>
    <w:rsid w:val="79EDD264"/>
    <w:rsid w:val="79EEE27E"/>
    <w:rsid w:val="79F6C26E"/>
    <w:rsid w:val="7A01AF5A"/>
    <w:rsid w:val="7A01D890"/>
    <w:rsid w:val="7A042453"/>
    <w:rsid w:val="7A1BF5C6"/>
    <w:rsid w:val="7A2CE440"/>
    <w:rsid w:val="7A31ED13"/>
    <w:rsid w:val="7A351963"/>
    <w:rsid w:val="7A4656E9"/>
    <w:rsid w:val="7A527D56"/>
    <w:rsid w:val="7A60B033"/>
    <w:rsid w:val="7A65A3D7"/>
    <w:rsid w:val="7A703E1B"/>
    <w:rsid w:val="7A85FCE4"/>
    <w:rsid w:val="7A8EA209"/>
    <w:rsid w:val="7A94A208"/>
    <w:rsid w:val="7A9CCD2D"/>
    <w:rsid w:val="7AB98D8B"/>
    <w:rsid w:val="7AC3EDC5"/>
    <w:rsid w:val="7AC918C4"/>
    <w:rsid w:val="7B152E1F"/>
    <w:rsid w:val="7B1EA6A5"/>
    <w:rsid w:val="7B58FC71"/>
    <w:rsid w:val="7B8BFE2D"/>
    <w:rsid w:val="7B9B020B"/>
    <w:rsid w:val="7BA0D336"/>
    <w:rsid w:val="7BAC9660"/>
    <w:rsid w:val="7BADDAF6"/>
    <w:rsid w:val="7BB27CBB"/>
    <w:rsid w:val="7BD27F5E"/>
    <w:rsid w:val="7BE295CC"/>
    <w:rsid w:val="7BFC3A20"/>
    <w:rsid w:val="7BFC5704"/>
    <w:rsid w:val="7C19F4B4"/>
    <w:rsid w:val="7C536D63"/>
    <w:rsid w:val="7C580931"/>
    <w:rsid w:val="7C719EA2"/>
    <w:rsid w:val="7C74EBAF"/>
    <w:rsid w:val="7C753E27"/>
    <w:rsid w:val="7C82F73A"/>
    <w:rsid w:val="7CB9E2C6"/>
    <w:rsid w:val="7CBA2FBD"/>
    <w:rsid w:val="7CCAB5FD"/>
    <w:rsid w:val="7CCB4E6C"/>
    <w:rsid w:val="7CF6A289"/>
    <w:rsid w:val="7CFC0B1C"/>
    <w:rsid w:val="7D090095"/>
    <w:rsid w:val="7D0BA73C"/>
    <w:rsid w:val="7D0E881B"/>
    <w:rsid w:val="7D1CBDEE"/>
    <w:rsid w:val="7D1E8836"/>
    <w:rsid w:val="7D1F2B7C"/>
    <w:rsid w:val="7D330032"/>
    <w:rsid w:val="7D342482"/>
    <w:rsid w:val="7D36C4C2"/>
    <w:rsid w:val="7D4BFE12"/>
    <w:rsid w:val="7D640827"/>
    <w:rsid w:val="7D69DDBA"/>
    <w:rsid w:val="7D78934D"/>
    <w:rsid w:val="7D7EA97E"/>
    <w:rsid w:val="7D8A7284"/>
    <w:rsid w:val="7D935C5C"/>
    <w:rsid w:val="7D99E2F3"/>
    <w:rsid w:val="7DA14ADD"/>
    <w:rsid w:val="7DA3FAFF"/>
    <w:rsid w:val="7DC5D1F7"/>
    <w:rsid w:val="7DC5E686"/>
    <w:rsid w:val="7DC90A73"/>
    <w:rsid w:val="7DD64741"/>
    <w:rsid w:val="7DD9DB08"/>
    <w:rsid w:val="7DDE544C"/>
    <w:rsid w:val="7DDECCEE"/>
    <w:rsid w:val="7DFBBB6C"/>
    <w:rsid w:val="7E25BF78"/>
    <w:rsid w:val="7E2623BA"/>
    <w:rsid w:val="7E4CA0E1"/>
    <w:rsid w:val="7E5A82B5"/>
    <w:rsid w:val="7E65C009"/>
    <w:rsid w:val="7E90086B"/>
    <w:rsid w:val="7E96F43B"/>
    <w:rsid w:val="7EB26418"/>
    <w:rsid w:val="7EB72C7A"/>
    <w:rsid w:val="7EBE85A2"/>
    <w:rsid w:val="7ED103A8"/>
    <w:rsid w:val="7ED897AA"/>
    <w:rsid w:val="7EF24768"/>
    <w:rsid w:val="7EF5A4A0"/>
    <w:rsid w:val="7EF6EACD"/>
    <w:rsid w:val="7F1DADAF"/>
    <w:rsid w:val="7F2EA5B1"/>
    <w:rsid w:val="7F307AD8"/>
    <w:rsid w:val="7F31E416"/>
    <w:rsid w:val="7F357149"/>
    <w:rsid w:val="7F38F5B0"/>
    <w:rsid w:val="7F3CA530"/>
    <w:rsid w:val="7F3E346B"/>
    <w:rsid w:val="7F55E582"/>
    <w:rsid w:val="7F5A3FFC"/>
    <w:rsid w:val="7FCCC89B"/>
    <w:rsid w:val="7FD04504"/>
    <w:rsid w:val="7FD73F89"/>
    <w:rsid w:val="7FDAFCB5"/>
    <w:rsid w:val="7FEBF1E0"/>
    <w:rsid w:val="7FF7C63A"/>
    <w:rsid w:val="7FFEC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897A4"/>
  <w15:chartTrackingRefBased/>
  <w15:docId w15:val="{9B261EA2-5C15-4DD2-9147-6A763CF8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418"/>
    <w:pPr>
      <w:spacing w:after="200" w:line="276" w:lineRule="auto"/>
    </w:pPr>
    <w:rPr>
      <w:rFonts w:eastAsiaTheme="minorEastAsia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0107"/>
    <w:pPr>
      <w:spacing w:after="0" w:line="240" w:lineRule="auto"/>
    </w:pPr>
    <w:rPr>
      <w:rFonts w:eastAsiaTheme="minorEastAsia"/>
      <w:lang w:val="en-CA"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01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010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0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0107"/>
    <w:rPr>
      <w:rFonts w:eastAsiaTheme="minorEastAsia"/>
      <w:lang w:val="en-CA" w:eastAsia="en-CA"/>
    </w:rPr>
  </w:style>
  <w:style w:type="paragraph" w:styleId="Footer">
    <w:name w:val="footer"/>
    <w:basedOn w:val="Normal"/>
    <w:link w:val="FooterChar"/>
    <w:uiPriority w:val="99"/>
    <w:unhideWhenUsed/>
    <w:rsid w:val="004601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0107"/>
    <w:rPr>
      <w:rFonts w:eastAsiaTheme="minorEastAsia"/>
      <w:lang w:val="en-CA" w:eastAsia="en-CA"/>
    </w:rPr>
  </w:style>
  <w:style w:type="paragraph" w:customStyle="1" w:styleId="Default">
    <w:name w:val="Default"/>
    <w:rsid w:val="00460107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val="en-CA" w:eastAsia="en-CA"/>
    </w:rPr>
  </w:style>
  <w:style w:type="character" w:styleId="PlaceholderText">
    <w:name w:val="Placeholder Text"/>
    <w:basedOn w:val="DefaultParagraphFont"/>
    <w:uiPriority w:val="99"/>
    <w:semiHidden/>
    <w:rsid w:val="0046010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1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107"/>
    <w:rPr>
      <w:rFonts w:ascii="Tahoma" w:eastAsiaTheme="minorEastAsia" w:hAnsi="Tahoma" w:cs="Tahoma"/>
      <w:sz w:val="16"/>
      <w:szCs w:val="16"/>
      <w:lang w:val="en-CA" w:eastAsia="en-CA"/>
    </w:rPr>
  </w:style>
  <w:style w:type="character" w:customStyle="1" w:styleId="Style1">
    <w:name w:val="Style1"/>
    <w:basedOn w:val="DefaultParagraphFont"/>
    <w:uiPriority w:val="1"/>
    <w:rsid w:val="00460107"/>
    <w:rPr>
      <w:rFonts w:asciiTheme="minorHAnsi" w:hAnsiTheme="minorHAnsi"/>
      <w:sz w:val="22"/>
    </w:rPr>
  </w:style>
  <w:style w:type="character" w:customStyle="1" w:styleId="Style2">
    <w:name w:val="Style2"/>
    <w:basedOn w:val="DefaultParagraphFont"/>
    <w:uiPriority w:val="1"/>
    <w:rsid w:val="00460107"/>
    <w:rPr>
      <w:rFonts w:asciiTheme="minorHAnsi" w:hAnsiTheme="minorHAnsi"/>
      <w:sz w:val="22"/>
    </w:rPr>
  </w:style>
  <w:style w:type="character" w:customStyle="1" w:styleId="Style3">
    <w:name w:val="Style3"/>
    <w:basedOn w:val="DefaultParagraphFont"/>
    <w:uiPriority w:val="1"/>
    <w:rsid w:val="00460107"/>
    <w:rPr>
      <w:rFonts w:asciiTheme="minorHAnsi" w:hAnsiTheme="minorHAnsi"/>
      <w:sz w:val="22"/>
    </w:rPr>
  </w:style>
  <w:style w:type="character" w:customStyle="1" w:styleId="Style4">
    <w:name w:val="Style4"/>
    <w:basedOn w:val="DefaultParagraphFont"/>
    <w:uiPriority w:val="1"/>
    <w:rsid w:val="00460107"/>
    <w:rPr>
      <w:rFonts w:asciiTheme="minorHAnsi" w:hAnsiTheme="minorHAnsi"/>
      <w:sz w:val="22"/>
    </w:rPr>
  </w:style>
  <w:style w:type="character" w:customStyle="1" w:styleId="Style5">
    <w:name w:val="Style5"/>
    <w:basedOn w:val="DefaultParagraphFont"/>
    <w:uiPriority w:val="1"/>
    <w:rsid w:val="00460107"/>
    <w:rPr>
      <w:rFonts w:ascii="Calibri" w:hAnsi="Calibri"/>
      <w:sz w:val="22"/>
    </w:rPr>
  </w:style>
  <w:style w:type="character" w:customStyle="1" w:styleId="Style6">
    <w:name w:val="Style6"/>
    <w:basedOn w:val="DefaultParagraphFont"/>
    <w:uiPriority w:val="1"/>
    <w:rsid w:val="00460107"/>
    <w:rPr>
      <w:rFonts w:ascii="Calibri" w:hAnsi="Calibri"/>
      <w:sz w:val="22"/>
    </w:rPr>
  </w:style>
  <w:style w:type="character" w:customStyle="1" w:styleId="Style7">
    <w:name w:val="Style7"/>
    <w:basedOn w:val="DefaultParagraphFont"/>
    <w:uiPriority w:val="1"/>
    <w:rsid w:val="00460107"/>
    <w:rPr>
      <w:rFonts w:asciiTheme="minorHAnsi" w:hAnsiTheme="minorHAnsi"/>
      <w:sz w:val="22"/>
    </w:rPr>
  </w:style>
  <w:style w:type="character" w:customStyle="1" w:styleId="Style8">
    <w:name w:val="Style8"/>
    <w:basedOn w:val="DefaultParagraphFont"/>
    <w:uiPriority w:val="1"/>
    <w:rsid w:val="00460107"/>
    <w:rPr>
      <w:rFonts w:ascii="Calibri" w:hAnsi="Calibri"/>
      <w:sz w:val="22"/>
    </w:rPr>
  </w:style>
  <w:style w:type="character" w:customStyle="1" w:styleId="Style9">
    <w:name w:val="Style9"/>
    <w:basedOn w:val="DefaultParagraphFont"/>
    <w:uiPriority w:val="1"/>
    <w:rsid w:val="00460107"/>
    <w:rPr>
      <w:rFonts w:ascii="Calibri" w:hAnsi="Calibri"/>
      <w:color w:val="auto"/>
      <w:sz w:val="22"/>
    </w:rPr>
  </w:style>
  <w:style w:type="character" w:customStyle="1" w:styleId="Style10">
    <w:name w:val="Style10"/>
    <w:uiPriority w:val="1"/>
    <w:rsid w:val="00460107"/>
    <w:rPr>
      <w:rFonts w:ascii="Calibri" w:hAnsi="Calibri"/>
      <w:sz w:val="22"/>
    </w:rPr>
  </w:style>
  <w:style w:type="character" w:customStyle="1" w:styleId="Style11">
    <w:name w:val="Style11"/>
    <w:basedOn w:val="Style1"/>
    <w:uiPriority w:val="1"/>
    <w:rsid w:val="00460107"/>
    <w:rPr>
      <w:rFonts w:asciiTheme="minorHAnsi" w:hAnsiTheme="minorHAnsi"/>
      <w:sz w:val="22"/>
    </w:rPr>
  </w:style>
  <w:style w:type="paragraph" w:customStyle="1" w:styleId="Style12">
    <w:name w:val="Style12"/>
    <w:basedOn w:val="Normal"/>
    <w:next w:val="Default"/>
    <w:link w:val="Style12Char"/>
    <w:rsid w:val="00460107"/>
  </w:style>
  <w:style w:type="paragraph" w:customStyle="1" w:styleId="Style13">
    <w:name w:val="Style13"/>
    <w:basedOn w:val="Normal"/>
    <w:next w:val="Normal"/>
    <w:link w:val="Style13Char"/>
    <w:rsid w:val="00460107"/>
  </w:style>
  <w:style w:type="character" w:customStyle="1" w:styleId="Style12Char">
    <w:name w:val="Style12 Char"/>
    <w:basedOn w:val="DefaultParagraphFont"/>
    <w:link w:val="Style12"/>
    <w:rsid w:val="00460107"/>
    <w:rPr>
      <w:rFonts w:eastAsiaTheme="minorEastAsia"/>
      <w:lang w:val="en-CA" w:eastAsia="en-CA"/>
    </w:rPr>
  </w:style>
  <w:style w:type="paragraph" w:customStyle="1" w:styleId="Style14">
    <w:name w:val="Style14"/>
    <w:next w:val="Default"/>
    <w:link w:val="Style14Char"/>
    <w:autoRedefine/>
    <w:rsid w:val="00460107"/>
    <w:pPr>
      <w:spacing w:after="200" w:line="276" w:lineRule="auto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Style13Char">
    <w:name w:val="Style13 Char"/>
    <w:basedOn w:val="DefaultParagraphFont"/>
    <w:link w:val="Style13"/>
    <w:rsid w:val="00460107"/>
    <w:rPr>
      <w:rFonts w:eastAsiaTheme="minorEastAsia"/>
      <w:lang w:val="en-CA" w:eastAsia="en-CA"/>
    </w:rPr>
  </w:style>
  <w:style w:type="character" w:customStyle="1" w:styleId="Style14Char">
    <w:name w:val="Style14 Char"/>
    <w:basedOn w:val="DefaultParagraphFont"/>
    <w:link w:val="Style14"/>
    <w:rsid w:val="0046010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styleId="BookTitle">
    <w:name w:val="Book Title"/>
    <w:aliases w:val="Form Title"/>
    <w:basedOn w:val="DefaultParagraphFont"/>
    <w:uiPriority w:val="33"/>
    <w:qFormat/>
    <w:rsid w:val="00460107"/>
    <w:rPr>
      <w:rFonts w:ascii="Calibri" w:hAnsi="Calibri"/>
      <w:b/>
      <w:bCs/>
      <w:smallCaps/>
      <w:spacing w:val="5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460107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60107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CA" w:eastAsia="en-CA"/>
    </w:rPr>
  </w:style>
  <w:style w:type="character" w:customStyle="1" w:styleId="Style15">
    <w:name w:val="Style 1"/>
    <w:basedOn w:val="DefaultParagraphFont"/>
    <w:uiPriority w:val="1"/>
    <w:rsid w:val="00460107"/>
    <w:rPr>
      <w:rFonts w:asciiTheme="minorHAnsi" w:hAnsiTheme="minorHAnsi"/>
      <w:b/>
      <w:sz w:val="22"/>
    </w:rPr>
  </w:style>
  <w:style w:type="character" w:customStyle="1" w:styleId="Syle1">
    <w:name w:val="Syle1"/>
    <w:basedOn w:val="DefaultParagraphFont"/>
    <w:uiPriority w:val="1"/>
    <w:qFormat/>
    <w:rsid w:val="00460107"/>
    <w:rPr>
      <w:rFonts w:ascii="Calibri" w:hAnsi="Calibri"/>
      <w:b/>
      <w:sz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0107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0107"/>
    <w:rPr>
      <w:rFonts w:eastAsiaTheme="minorEastAsia"/>
      <w:color w:val="5A5A5A" w:themeColor="text1" w:themeTint="A5"/>
      <w:spacing w:val="15"/>
      <w:lang w:val="en-CA" w:eastAsia="en-CA"/>
    </w:rPr>
  </w:style>
  <w:style w:type="character" w:customStyle="1" w:styleId="Style150">
    <w:name w:val="Style15"/>
    <w:basedOn w:val="DefaultParagraphFont"/>
    <w:uiPriority w:val="1"/>
    <w:rsid w:val="00460107"/>
    <w:rPr>
      <w:rFonts w:ascii="Calibri" w:hAnsi="Calibri"/>
      <w:sz w:val="24"/>
    </w:rPr>
  </w:style>
  <w:style w:type="character" w:customStyle="1" w:styleId="Style16">
    <w:name w:val="Style16"/>
    <w:basedOn w:val="DefaultParagraphFont"/>
    <w:uiPriority w:val="1"/>
    <w:rsid w:val="00460107"/>
    <w:rPr>
      <w:rFonts w:ascii="Calibri" w:hAnsi="Calibri"/>
      <w:sz w:val="24"/>
    </w:rPr>
  </w:style>
  <w:style w:type="character" w:customStyle="1" w:styleId="Style17">
    <w:name w:val="Style17"/>
    <w:basedOn w:val="DefaultParagraphFont"/>
    <w:uiPriority w:val="1"/>
    <w:rsid w:val="00460107"/>
    <w:rPr>
      <w:rFonts w:ascii="Calibri" w:hAnsi="Calibri"/>
      <w:sz w:val="24"/>
    </w:rPr>
  </w:style>
  <w:style w:type="character" w:customStyle="1" w:styleId="generic-body">
    <w:name w:val="generic-body"/>
    <w:basedOn w:val="DefaultParagraphFont"/>
    <w:rsid w:val="00460107"/>
  </w:style>
  <w:style w:type="character" w:customStyle="1" w:styleId="Style18">
    <w:name w:val="Style18"/>
    <w:basedOn w:val="DefaultParagraphFont"/>
    <w:uiPriority w:val="1"/>
    <w:rsid w:val="00F54FB0"/>
    <w:rPr>
      <w:rFonts w:ascii="Calibri" w:hAnsi="Calibri"/>
      <w:b/>
      <w:sz w:val="28"/>
    </w:rPr>
  </w:style>
  <w:style w:type="paragraph" w:styleId="ListParagraph">
    <w:name w:val="List Paragraph"/>
    <w:basedOn w:val="Normal"/>
    <w:uiPriority w:val="34"/>
    <w:qFormat/>
    <w:rsid w:val="00417D7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10C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0C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0C52"/>
    <w:rPr>
      <w:rFonts w:eastAsiaTheme="minorEastAsia"/>
      <w:sz w:val="20"/>
      <w:szCs w:val="20"/>
      <w:lang w:val="en-CA" w:eastAsia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0C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0C52"/>
    <w:rPr>
      <w:rFonts w:eastAsiaTheme="minorEastAsia"/>
      <w:b/>
      <w:bCs/>
      <w:sz w:val="20"/>
      <w:szCs w:val="20"/>
      <w:lang w:val="en-CA" w:eastAsia="en-CA"/>
    </w:rPr>
  </w:style>
  <w:style w:type="character" w:styleId="UnresolvedMention">
    <w:name w:val="Unresolved Mention"/>
    <w:basedOn w:val="DefaultParagraphFont"/>
    <w:uiPriority w:val="99"/>
    <w:semiHidden/>
    <w:unhideWhenUsed/>
    <w:rsid w:val="007011C4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F00B2"/>
    <w:pPr>
      <w:spacing w:after="0" w:line="240" w:lineRule="auto"/>
    </w:pPr>
    <w:rPr>
      <w:rFonts w:eastAsiaTheme="minorEastAsia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49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c3063eaec3d545a3" Type="http://schemas.microsoft.com/office/2019/09/relationships/intelligence" Target="intelligenc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E5718-E3FE-9E4F-838B-CDC4DDE2C0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686</Words>
  <Characters>3916</Characters>
  <Application>Microsoft Office Word</Application>
  <DocSecurity>0</DocSecurity>
  <Lines>32</Lines>
  <Paragraphs>9</Paragraphs>
  <ScaleCrop>false</ScaleCrop>
  <Company>University of Calgary</Company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Schill</dc:creator>
  <cp:keywords/>
  <dc:description/>
  <cp:lastModifiedBy>Roberto Medeiros de Souza</cp:lastModifiedBy>
  <cp:revision>497</cp:revision>
  <cp:lastPrinted>2021-10-14T03:23:00Z</cp:lastPrinted>
  <dcterms:created xsi:type="dcterms:W3CDTF">2021-01-06T04:51:00Z</dcterms:created>
  <dcterms:modified xsi:type="dcterms:W3CDTF">2021-10-14T03:24:00Z</dcterms:modified>
</cp:coreProperties>
</file>